
<file path=[Content_Types].xml><?xml version="1.0" encoding="utf-8"?>
<Types xmlns="http://schemas.openxmlformats.org/package/2006/content-types">
  <Default Extension="emf" ContentType="image/x-emf"/>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11D68" w:rsidP="05325CC9" w:rsidRDefault="00911D68" w14:paraId="10EC637E" w14:textId="2309435B">
      <w:pPr>
        <w:pStyle w:val="Normal"/>
        <w:spacing w:line="360" w:lineRule="auto"/>
        <w:rPr>
          <w:rFonts w:ascii="Sennheiser Neue Regular" w:hAnsi="Sennheiser Neue Regular"/>
          <w:b w:val="1"/>
          <w:bCs w:val="1"/>
          <w:color w:val="0095D5" w:themeColor="accent1"/>
          <w:lang w:val="fr-FR"/>
        </w:rPr>
      </w:pPr>
    </w:p>
    <w:p w:rsidR="000D7B75" w:rsidP="00432D96" w:rsidRDefault="000D7B75" w14:paraId="7F13C526" w14:textId="299EDC61">
      <w:pPr>
        <w:spacing w:line="360" w:lineRule="auto"/>
        <w:rPr>
          <w:rFonts w:ascii="Sennheiser Office" w:hAnsi="Sennheiser Office" w:eastAsia="Sennheiser Office" w:cs="Sennheiser Office"/>
          <w:b w:val="1"/>
          <w:bCs w:val="1"/>
          <w:color w:val="00B0F0"/>
          <w:sz w:val="24"/>
          <w:szCs w:val="24"/>
          <w:lang w:val="fr-FR"/>
        </w:rPr>
      </w:pPr>
      <w:r w:rsidRPr="05325CC9" w:rsidR="000D7B75">
        <w:rPr>
          <w:rFonts w:ascii="Sennheiser Office" w:hAnsi="Sennheiser Office" w:eastAsia="Times New Roman" w:cs="Arial"/>
          <w:b w:val="1"/>
          <w:bCs w:val="1"/>
          <w:color w:val="00B0F0"/>
          <w:sz w:val="24"/>
          <w:szCs w:val="24"/>
          <w:lang w:val="fr-FR"/>
        </w:rPr>
        <w:t xml:space="preserve">Sennheiser se </w:t>
      </w:r>
      <w:r w:rsidRPr="05325CC9" w:rsidR="000D7B75">
        <w:rPr>
          <w:rFonts w:ascii="Sennheiser Office" w:hAnsi="Sennheiser Office" w:eastAsia="Times New Roman" w:cs="Arial"/>
          <w:b w:val="1"/>
          <w:bCs w:val="1"/>
          <w:color w:val="00B0F0"/>
          <w:sz w:val="24"/>
          <w:szCs w:val="24"/>
          <w:lang w:val="fr-FR"/>
        </w:rPr>
        <w:t>plie</w:t>
      </w:r>
      <w:r w:rsidRPr="05325CC9" w:rsidR="000D7B75">
        <w:rPr>
          <w:rFonts w:ascii="Sennheiser Office" w:hAnsi="Sennheiser Office" w:eastAsia="Times New Roman" w:cs="Arial"/>
          <w:b w:val="1"/>
          <w:bCs w:val="1"/>
          <w:color w:val="00B0F0"/>
          <w:sz w:val="24"/>
          <w:szCs w:val="24"/>
          <w:lang w:val="fr-FR"/>
        </w:rPr>
        <w:t xml:space="preserve"> en quatre</w:t>
      </w:r>
      <w:r w:rsidRPr="05325CC9" w:rsidR="000D7B75">
        <w:rPr>
          <w:rFonts w:ascii="Sennheiser Office" w:hAnsi="Sennheiser Office" w:eastAsia="Sennheiser Office" w:cs="Sennheiser Office"/>
          <w:b w:val="1"/>
          <w:bCs w:val="1"/>
          <w:color w:val="00B0F0"/>
          <w:sz w:val="24"/>
          <w:szCs w:val="24"/>
          <w:lang w:val="fr-FR"/>
        </w:rPr>
        <w:t xml:space="preserve"> </w:t>
      </w:r>
    </w:p>
    <w:p w:rsidRPr="00C454B8" w:rsidR="007D31F0" w:rsidP="05325CC9" w:rsidRDefault="00F32F20" w14:textId="6FECBE06" w14:paraId="2A6B3315">
      <w:pPr>
        <w:pStyle w:val="Normal"/>
        <w:spacing w:line="360" w:lineRule="auto"/>
        <w:rPr>
          <w:rFonts w:ascii="Sennheiser Office" w:hAnsi="Sennheiser Office" w:eastAsia="Times New Roman" w:cs="Arial"/>
          <w:b w:val="1"/>
          <w:bCs w:val="1"/>
          <w:color w:val="1F1F1F"/>
          <w:sz w:val="20"/>
          <w:szCs w:val="20"/>
          <w:lang w:val="fr-FR"/>
        </w:rPr>
      </w:pPr>
      <w:r w:rsidRPr="00C34371" w:rsidR="00C454B8">
        <w:rPr>
          <w:rFonts w:ascii="Sennheiser Office" w:hAnsi="Sennheiser Office" w:eastAsia="Times New Roman" w:cs="Arial"/>
          <w:b w:val="1"/>
          <w:bCs w:val="1"/>
          <w:color w:val="1F1F1F"/>
          <w:sz w:val="20"/>
          <w:szCs w:val="20"/>
          <w:lang w:val="fr-FR"/>
        </w:rPr>
        <w:t xml:space="preserve">Les MOMENTUM </w:t>
      </w:r>
      <w:r w:rsidRPr="00C34371" w:rsidR="00C454B8">
        <w:rPr>
          <w:rFonts w:ascii="Sennheiser Office" w:hAnsi="Sennheiser Office" w:eastAsia="Times New Roman" w:cs="Arial"/>
          <w:b w:val="1"/>
          <w:bCs w:val="1"/>
          <w:color w:val="1F1F1F"/>
          <w:sz w:val="20"/>
          <w:szCs w:val="20"/>
          <w:lang w:val="fr-FR"/>
        </w:rPr>
        <w:t>True</w:t>
      </w:r>
      <w:r w:rsidRPr="00C34371" w:rsidR="00C454B8">
        <w:rPr>
          <w:rFonts w:ascii="Sennheiser Office" w:hAnsi="Sennheiser Office" w:eastAsia="Times New Roman" w:cs="Arial"/>
          <w:b w:val="1"/>
          <w:bCs w:val="1"/>
          <w:color w:val="1F1F1F"/>
          <w:sz w:val="20"/>
          <w:szCs w:val="20"/>
          <w:lang w:val="fr-FR"/>
        </w:rPr>
        <w:t xml:space="preserve"> Wireless 4 tracent une nouvelle voie vers une liberté sans fil</w:t>
      </w:r>
    </w:p>
    <w:p w:rsidRPr="00C454B8" w:rsidR="007D31F0" w:rsidP="05325CC9" w:rsidRDefault="00F32F20" w14:paraId="5EC076AC" w14:textId="6C3323BB">
      <w:pPr>
        <w:pStyle w:val="Normal"/>
        <w:spacing w:line="360" w:lineRule="auto"/>
        <w:rPr>
          <w:rFonts w:ascii="Sennheiser Office" w:hAnsi="Sennheiser Office" w:eastAsia="Times New Roman" w:cs="Arial"/>
          <w:b w:val="1"/>
          <w:bCs w:val="1"/>
          <w:color w:val="1F1F1F"/>
          <w:sz w:val="20"/>
          <w:szCs w:val="20"/>
          <w:lang w:val="fr-FR"/>
        </w:rPr>
      </w:pPr>
    </w:p>
    <w:p w:rsidRPr="00C454B8" w:rsidR="007D31F0" w:rsidP="05325CC9" w:rsidRDefault="00F32F20" w14:paraId="3202160F" w14:textId="2D0F3A1B">
      <w:pPr>
        <w:pStyle w:val="Normal"/>
        <w:spacing w:line="360" w:lineRule="auto"/>
        <w:rPr>
          <w:rFonts w:ascii="Sennheiser Office" w:hAnsi="Sennheiser Office" w:eastAsia="Sennheiser Office" w:cs="Sennheiser Office"/>
          <w:b w:val="1"/>
          <w:bCs w:val="1"/>
          <w:color w:val="1F1F1F"/>
          <w:sz w:val="20"/>
          <w:szCs w:val="20"/>
          <w:lang w:val="fr-FR"/>
        </w:rPr>
      </w:pPr>
      <w:r w:rsidR="0F75F7DD">
        <w:drawing>
          <wp:inline wp14:editId="2C00709D" wp14:anchorId="326B136B">
            <wp:extent cx="5000625" cy="3619500"/>
            <wp:effectExtent l="0" t="0" r="0" b="0"/>
            <wp:docPr id="1586659705" name="" title=""/>
            <wp:cNvGraphicFramePr>
              <a:graphicFrameLocks noChangeAspect="1"/>
            </wp:cNvGraphicFramePr>
            <a:graphic>
              <a:graphicData uri="http://schemas.openxmlformats.org/drawingml/2006/picture">
                <pic:pic>
                  <pic:nvPicPr>
                    <pic:cNvPr id="0" name=""/>
                    <pic:cNvPicPr/>
                  </pic:nvPicPr>
                  <pic:blipFill>
                    <a:blip r:embed="R1a6b1406994d440b">
                      <a:extLst>
                        <a:ext xmlns:a="http://schemas.openxmlformats.org/drawingml/2006/main" uri="{28A0092B-C50C-407E-A947-70E740481C1C}">
                          <a14:useLocalDpi val="0"/>
                        </a:ext>
                      </a:extLst>
                    </a:blip>
                    <a:stretch>
                      <a:fillRect/>
                    </a:stretch>
                  </pic:blipFill>
                  <pic:spPr>
                    <a:xfrm>
                      <a:off x="0" y="0"/>
                      <a:ext cx="5000625" cy="3619500"/>
                    </a:xfrm>
                    <a:prstGeom prst="rect">
                      <a:avLst/>
                    </a:prstGeom>
                  </pic:spPr>
                </pic:pic>
              </a:graphicData>
            </a:graphic>
          </wp:inline>
        </w:drawing>
      </w:r>
    </w:p>
    <w:p w:rsidRPr="00C454B8" w:rsidR="007D31F0" w:rsidP="05325CC9" w:rsidRDefault="00F32F20" w14:paraId="3B247179" w14:textId="2436A5D4">
      <w:pPr>
        <w:pStyle w:val="Normal"/>
        <w:spacing w:line="360" w:lineRule="auto"/>
        <w:rPr>
          <w:rFonts w:ascii="Sennheiser Office" w:hAnsi="Sennheiser Office" w:eastAsia="Sennheiser Office" w:cs="Sennheiser Office"/>
          <w:b w:val="1"/>
          <w:bCs w:val="1"/>
          <w:color w:val="1F1F1F"/>
          <w:sz w:val="20"/>
          <w:szCs w:val="20"/>
          <w:lang w:val="fr-FR"/>
        </w:rPr>
      </w:pPr>
      <w:r w:rsidRPr="05325CC9" w:rsidR="4D8CDDFB">
        <w:rPr>
          <w:rFonts w:ascii="Sennheiser Office" w:hAnsi="Sennheiser Office" w:eastAsia="Sennheiser Office" w:cs="Sennheiser Office"/>
          <w:b w:val="1"/>
          <w:bCs w:val="1"/>
          <w:color w:val="1F1F1F"/>
          <w:sz w:val="20"/>
          <w:szCs w:val="20"/>
          <w:lang w:val="fr-FR"/>
        </w:rPr>
        <w:t>Paris</w:t>
      </w:r>
      <w:r w:rsidRPr="05325CC9" w:rsidR="00767925">
        <w:rPr>
          <w:rFonts w:ascii="Sennheiser Office" w:hAnsi="Sennheiser Office" w:eastAsia="Sennheiser Office" w:cs="Sennheiser Office"/>
          <w:b w:val="1"/>
          <w:bCs w:val="1"/>
          <w:color w:val="1F1F1F"/>
          <w:sz w:val="20"/>
          <w:szCs w:val="20"/>
          <w:lang w:val="fr-FR"/>
        </w:rPr>
        <w:t>,</w:t>
      </w:r>
      <w:r w:rsidRPr="05325CC9" w:rsidR="727260F1">
        <w:rPr>
          <w:rFonts w:ascii="Sennheiser Office" w:hAnsi="Sennheiser Office" w:eastAsia="Sennheiser Office" w:cs="Sennheiser Office"/>
          <w:b w:val="1"/>
          <w:bCs w:val="1"/>
          <w:color w:val="1F1F1F"/>
          <w:sz w:val="20"/>
          <w:szCs w:val="20"/>
          <w:lang w:val="fr-FR"/>
        </w:rPr>
        <w:t xml:space="preserve"> 1er mars </w:t>
      </w:r>
      <w:r w:rsidRPr="05325CC9" w:rsidR="00767925">
        <w:rPr>
          <w:rFonts w:ascii="Sennheiser Office" w:hAnsi="Sennheiser Office" w:eastAsia="Sennheiser Office" w:cs="Sennheiser Office"/>
          <w:b w:val="1"/>
          <w:bCs w:val="1"/>
          <w:color w:val="1F1F1F"/>
          <w:sz w:val="20"/>
          <w:szCs w:val="20"/>
          <w:lang w:val="fr-FR"/>
        </w:rPr>
        <w:t xml:space="preserve">2024 </w:t>
      </w:r>
      <w:r w:rsidRPr="05325CC9" w:rsidR="00C454B8">
        <w:rPr>
          <w:rFonts w:ascii="Sennheiser Office" w:hAnsi="Sennheiser Office" w:eastAsia="Sennheiser Office" w:cs="Sennheiser Office"/>
          <w:b w:val="1"/>
          <w:bCs w:val="1"/>
          <w:color w:val="1F1F1F"/>
          <w:sz w:val="20"/>
          <w:szCs w:val="20"/>
          <w:lang w:val="fr-FR"/>
        </w:rPr>
        <w:t xml:space="preserve">– </w:t>
      </w:r>
      <w:r w:rsidRPr="05325CC9" w:rsidR="00C454B8">
        <w:rPr>
          <w:rFonts w:ascii="Sennheiser Office" w:hAnsi="Sennheiser Office" w:eastAsia="Sennheiser Office" w:cs="Sennheiser Office"/>
          <w:b w:val="1"/>
          <w:bCs w:val="1"/>
          <w:color w:val="1F1F1F"/>
          <w:sz w:val="20"/>
          <w:szCs w:val="20"/>
          <w:lang w:val="fr-FR"/>
        </w:rPr>
        <w:t xml:space="preserve">Sennheiser </w:t>
      </w:r>
      <w:r w:rsidRPr="05325CC9" w:rsidR="1493D31B">
        <w:rPr>
          <w:rFonts w:ascii="Sennheiser Office" w:hAnsi="Sennheiser Office" w:eastAsia="Sennheiser Office" w:cs="Sennheiser Office"/>
          <w:b w:val="1"/>
          <w:bCs w:val="1"/>
          <w:color w:val="1F1F1F"/>
          <w:sz w:val="20"/>
          <w:szCs w:val="20"/>
          <w:lang w:val="fr-FR"/>
        </w:rPr>
        <w:t>annonce la disponibilité de</w:t>
      </w:r>
      <w:r w:rsidRPr="05325CC9" w:rsidR="00C454B8">
        <w:rPr>
          <w:rFonts w:ascii="Sennheiser Office" w:hAnsi="Sennheiser Office" w:eastAsia="Sennheiser Office" w:cs="Sennheiser Office"/>
          <w:b w:val="1"/>
          <w:bCs w:val="1"/>
          <w:color w:val="1F1F1F"/>
          <w:sz w:val="20"/>
          <w:szCs w:val="20"/>
          <w:lang w:val="fr-FR"/>
        </w:rPr>
        <w:t xml:space="preserve"> sa dernière génération d'écouteurs phares, les MOMENTUM </w:t>
      </w:r>
      <w:r w:rsidRPr="05325CC9" w:rsidR="00C454B8">
        <w:rPr>
          <w:rFonts w:ascii="Sennheiser Office" w:hAnsi="Sennheiser Office" w:eastAsia="Sennheiser Office" w:cs="Sennheiser Office"/>
          <w:b w:val="1"/>
          <w:bCs w:val="1"/>
          <w:color w:val="1F1F1F"/>
          <w:sz w:val="20"/>
          <w:szCs w:val="20"/>
          <w:lang w:val="fr-FR"/>
        </w:rPr>
        <w:t>True</w:t>
      </w:r>
      <w:r w:rsidRPr="05325CC9" w:rsidR="00C454B8">
        <w:rPr>
          <w:rFonts w:ascii="Sennheiser Office" w:hAnsi="Sennheiser Office" w:eastAsia="Sennheiser Office" w:cs="Sennheiser Office"/>
          <w:b w:val="1"/>
          <w:bCs w:val="1"/>
          <w:color w:val="1F1F1F"/>
          <w:sz w:val="20"/>
          <w:szCs w:val="20"/>
          <w:lang w:val="fr-FR"/>
        </w:rPr>
        <w:t xml:space="preserve"> Wireless 4. </w:t>
      </w:r>
      <w:r w:rsidRPr="05325CC9" w:rsidR="009A18BD">
        <w:rPr>
          <w:rFonts w:ascii="Sennheiser Office" w:hAnsi="Sennheiser Office" w:eastAsia="Sennheiser Office" w:cs="Sennheiser Office"/>
          <w:b w:val="1"/>
          <w:bCs w:val="1"/>
          <w:color w:val="1F1F1F"/>
          <w:sz w:val="20"/>
          <w:szCs w:val="20"/>
          <w:lang w:val="fr-FR"/>
        </w:rPr>
        <w:t xml:space="preserve">Avec plus d'une douzaine d'améliorations et de technologies de pointe telles que la Qualcomm® </w:t>
      </w:r>
      <w:r w:rsidRPr="05325CC9" w:rsidR="009A18BD">
        <w:rPr>
          <w:rFonts w:ascii="Sennheiser Office" w:hAnsi="Sennheiser Office" w:eastAsia="Sennheiser Office" w:cs="Sennheiser Office"/>
          <w:b w:val="1"/>
          <w:bCs w:val="1"/>
          <w:color w:val="1F1F1F"/>
          <w:sz w:val="20"/>
          <w:szCs w:val="20"/>
          <w:lang w:val="fr-FR"/>
        </w:rPr>
        <w:t>Snapdragon</w:t>
      </w:r>
      <w:r w:rsidRPr="05325CC9" w:rsidR="009A18BD">
        <w:rPr>
          <w:rFonts w:ascii="Sennheiser Office" w:hAnsi="Sennheiser Office" w:eastAsia="Sennheiser Office" w:cs="Sennheiser Office"/>
          <w:b w:val="1"/>
          <w:bCs w:val="1"/>
          <w:color w:val="1F1F1F"/>
          <w:sz w:val="20"/>
          <w:szCs w:val="20"/>
          <w:lang w:val="fr-FR"/>
        </w:rPr>
        <w:t xml:space="preserve"> Sound™ </w:t>
      </w:r>
      <w:r w:rsidRPr="05325CC9" w:rsidR="009A18BD">
        <w:rPr>
          <w:rFonts w:ascii="Sennheiser Office" w:hAnsi="Sennheiser Office" w:eastAsia="Sennheiser Office" w:cs="Sennheiser Office"/>
          <w:b w:val="1"/>
          <w:bCs w:val="1"/>
          <w:color w:val="1F1F1F"/>
          <w:sz w:val="20"/>
          <w:szCs w:val="20"/>
          <w:lang w:val="fr-FR"/>
        </w:rPr>
        <w:t>Technology</w:t>
      </w:r>
      <w:r w:rsidRPr="05325CC9" w:rsidR="009A18BD">
        <w:rPr>
          <w:rFonts w:ascii="Sennheiser Office" w:hAnsi="Sennheiser Office" w:eastAsia="Sennheiser Office" w:cs="Sennheiser Office"/>
          <w:b w:val="1"/>
          <w:bCs w:val="1"/>
          <w:color w:val="1F1F1F"/>
          <w:sz w:val="20"/>
          <w:szCs w:val="20"/>
          <w:lang w:val="fr-FR"/>
        </w:rPr>
        <w:t xml:space="preserve"> avec Qualcomm® </w:t>
      </w:r>
      <w:r w:rsidRPr="05325CC9" w:rsidR="009A18BD">
        <w:rPr>
          <w:rFonts w:ascii="Sennheiser Office" w:hAnsi="Sennheiser Office" w:eastAsia="Sennheiser Office" w:cs="Sennheiser Office"/>
          <w:b w:val="1"/>
          <w:bCs w:val="1"/>
          <w:color w:val="1F1F1F"/>
          <w:sz w:val="20"/>
          <w:szCs w:val="20"/>
          <w:lang w:val="fr-FR"/>
        </w:rPr>
        <w:t>aptX</w:t>
      </w:r>
      <w:r w:rsidRPr="05325CC9" w:rsidR="009A18BD">
        <w:rPr>
          <w:rFonts w:ascii="Sennheiser Office" w:hAnsi="Sennheiser Office" w:eastAsia="Sennheiser Office" w:cs="Sennheiser Office"/>
          <w:b w:val="1"/>
          <w:bCs w:val="1"/>
          <w:color w:val="1F1F1F"/>
          <w:sz w:val="20"/>
          <w:szCs w:val="20"/>
          <w:lang w:val="fr-FR"/>
        </w:rPr>
        <w:t xml:space="preserve">™ </w:t>
      </w:r>
      <w:r w:rsidRPr="05325CC9" w:rsidR="009A18BD">
        <w:rPr>
          <w:rFonts w:ascii="Sennheiser Office" w:hAnsi="Sennheiser Office" w:eastAsia="Sennheiser Office" w:cs="Sennheiser Office"/>
          <w:b w:val="1"/>
          <w:bCs w:val="1"/>
          <w:color w:val="1F1F1F"/>
          <w:sz w:val="20"/>
          <w:szCs w:val="20"/>
          <w:lang w:val="fr-FR"/>
        </w:rPr>
        <w:t>Lossless</w:t>
      </w:r>
      <w:r w:rsidRPr="05325CC9" w:rsidR="009A18BD">
        <w:rPr>
          <w:rFonts w:ascii="Sennheiser Office" w:hAnsi="Sennheiser Office" w:eastAsia="Sennheiser Office" w:cs="Sennheiser Office"/>
          <w:b w:val="1"/>
          <w:bCs w:val="1"/>
          <w:color w:val="1F1F1F"/>
          <w:sz w:val="20"/>
          <w:szCs w:val="20"/>
          <w:lang w:val="fr-FR"/>
        </w:rPr>
        <w:t xml:space="preserve"> </w:t>
      </w:r>
      <w:r w:rsidRPr="05325CC9" w:rsidR="009A18BD">
        <w:rPr>
          <w:rFonts w:ascii="Sennheiser Office" w:hAnsi="Sennheiser Office" w:eastAsia="Sennheiser Office" w:cs="Sennheiser Office"/>
          <w:b w:val="1"/>
          <w:bCs w:val="1"/>
          <w:color w:val="1F1F1F"/>
          <w:sz w:val="20"/>
          <w:szCs w:val="20"/>
          <w:lang w:val="fr-FR"/>
        </w:rPr>
        <w:t>Technology</w:t>
      </w:r>
      <w:r w:rsidRPr="05325CC9" w:rsidR="009A18BD">
        <w:rPr>
          <w:rFonts w:ascii="Sennheiser Office" w:hAnsi="Sennheiser Office" w:eastAsia="Sennheiser Office" w:cs="Sennheiser Office"/>
          <w:b w:val="1"/>
          <w:bCs w:val="1"/>
          <w:color w:val="1F1F1F"/>
          <w:sz w:val="20"/>
          <w:szCs w:val="20"/>
          <w:lang w:val="fr-FR"/>
        </w:rPr>
        <w:t xml:space="preserve">, </w:t>
      </w:r>
      <w:r w:rsidRPr="05325CC9" w:rsidR="009A18BD">
        <w:rPr>
          <w:rFonts w:ascii="Sennheiser Office" w:hAnsi="Sennheiser Office" w:eastAsia="Sennheiser Office" w:cs="Sennheiser Office"/>
          <w:b w:val="1"/>
          <w:bCs w:val="1"/>
          <w:color w:val="1F1F1F"/>
          <w:sz w:val="20"/>
          <w:szCs w:val="20"/>
          <w:lang w:val="fr-FR"/>
        </w:rPr>
        <w:t>Auracast</w:t>
      </w:r>
      <w:r w:rsidRPr="05325CC9" w:rsidR="009A18BD">
        <w:rPr>
          <w:rFonts w:ascii="Sennheiser Office" w:hAnsi="Sennheiser Office" w:eastAsia="Sennheiser Office" w:cs="Sennheiser Office"/>
          <w:b w:val="1"/>
          <w:bCs w:val="1"/>
          <w:color w:val="1F1F1F"/>
          <w:sz w:val="20"/>
          <w:szCs w:val="20"/>
          <w:lang w:val="fr-FR"/>
        </w:rPr>
        <w:t>™ et le mode ultra-faible latence</w:t>
      </w:r>
      <w:r w:rsidRPr="05325CC9" w:rsidR="00C454B8">
        <w:rPr>
          <w:rFonts w:ascii="Sennheiser Office" w:hAnsi="Sennheiser Office" w:eastAsia="Sennheiser Office" w:cs="Sennheiser Office"/>
          <w:b w:val="1"/>
          <w:bCs w:val="1"/>
          <w:color w:val="1F1F1F"/>
          <w:sz w:val="20"/>
          <w:szCs w:val="20"/>
          <w:lang w:val="fr-FR"/>
        </w:rPr>
        <w:t xml:space="preserve">, cette série d'écouteurs offre un son </w:t>
      </w:r>
      <w:r w:rsidRPr="05325CC9" w:rsidR="007D31F0">
        <w:rPr>
          <w:rFonts w:ascii="Sennheiser Office" w:hAnsi="Sennheiser Office" w:eastAsia="Sennheiser Office" w:cs="Sennheiser Office"/>
          <w:b w:val="1"/>
          <w:bCs w:val="1"/>
          <w:color w:val="1F1F1F"/>
          <w:sz w:val="20"/>
          <w:szCs w:val="20"/>
          <w:lang w:val="fr-FR"/>
        </w:rPr>
        <w:t>sans compromis</w:t>
      </w:r>
      <w:r w:rsidRPr="05325CC9" w:rsidR="00C454B8">
        <w:rPr>
          <w:rFonts w:ascii="Sennheiser Office" w:hAnsi="Sennheiser Office" w:eastAsia="Sennheiser Office" w:cs="Sennheiser Office"/>
          <w:b w:val="1"/>
          <w:bCs w:val="1"/>
          <w:color w:val="1F1F1F"/>
          <w:sz w:val="20"/>
          <w:szCs w:val="20"/>
          <w:lang w:val="fr-FR"/>
        </w:rPr>
        <w:t xml:space="preserve"> aux amateurs d'audio haute performance.</w:t>
      </w:r>
      <w:r w:rsidRPr="05325CC9" w:rsidR="00EDCDA2">
        <w:rPr>
          <w:rFonts w:ascii="Sennheiser Office" w:hAnsi="Sennheiser Office" w:eastAsia="Sennheiser Office" w:cs="Sennheiser Office"/>
          <w:b w:val="1"/>
          <w:bCs w:val="1"/>
          <w:color w:val="1F1F1F"/>
          <w:sz w:val="20"/>
          <w:szCs w:val="20"/>
          <w:lang w:val="fr-FR"/>
        </w:rPr>
        <w:t xml:space="preserve"> </w:t>
      </w:r>
    </w:p>
    <w:p w:rsidRPr="00C454B8" w:rsidR="007D31F0" w:rsidP="05325CC9" w:rsidRDefault="00F32F20" w14:paraId="685FDFA9" w14:textId="1C536BB7">
      <w:pPr>
        <w:pStyle w:val="Normal"/>
        <w:spacing w:line="360" w:lineRule="auto"/>
        <w:rPr>
          <w:rFonts w:ascii="Sennheiser Office" w:hAnsi="Sennheiser Office" w:eastAsia="Sennheiser Office" w:cs="Sennheiser Office"/>
          <w:b w:val="1"/>
          <w:bCs w:val="1"/>
          <w:color w:val="000000" w:themeColor="text1" w:themeTint="FF" w:themeShade="FF"/>
          <w:sz w:val="20"/>
          <w:szCs w:val="20"/>
          <w:lang w:val="fr-FR"/>
        </w:rPr>
      </w:pPr>
    </w:p>
    <w:p w:rsidRPr="00C454B8" w:rsidR="007D31F0" w:rsidP="05325CC9" w:rsidRDefault="00F32F20" w14:paraId="0CBEED5B" w14:textId="39763E64">
      <w:pPr>
        <w:pStyle w:val="Normal"/>
        <w:spacing w:line="360" w:lineRule="auto"/>
        <w:rPr>
          <w:rFonts w:ascii="Sennheiser Office" w:hAnsi="Sennheiser Office" w:eastAsia="Sennheiser Office" w:cs="Sennheiser Office"/>
          <w:b w:val="1"/>
          <w:bCs w:val="1"/>
          <w:color w:val="1F1F1F" w:themeColor="text1"/>
          <w:sz w:val="20"/>
          <w:szCs w:val="20"/>
          <w:lang w:val="fr-FR"/>
        </w:rPr>
      </w:pPr>
      <w:r w:rsidRPr="05325CC9" w:rsidR="004F7152">
        <w:rPr>
          <w:rFonts w:ascii="Sennheiser Office" w:hAnsi="Sennheiser Office" w:eastAsia="Sennheiser Office" w:cs="Sennheiser Office"/>
          <w:b w:val="1"/>
          <w:bCs w:val="1"/>
          <w:color w:val="000000" w:themeColor="text1" w:themeTint="FF" w:themeShade="FF"/>
          <w:sz w:val="20"/>
          <w:szCs w:val="20"/>
          <w:lang w:val="fr-FR"/>
        </w:rPr>
        <w:t>Une immersion dans le futur de l’audio</w:t>
      </w:r>
      <w:r w:rsidRPr="05325CC9" w:rsidR="23DA8A9E">
        <w:rPr>
          <w:rFonts w:ascii="Sennheiser Office" w:hAnsi="Sennheiser Office" w:eastAsia="Sennheiser Office" w:cs="Sennheiser Office"/>
          <w:b w:val="1"/>
          <w:bCs w:val="1"/>
          <w:color w:val="000000" w:themeColor="text1" w:themeTint="FF" w:themeShade="FF"/>
          <w:sz w:val="20"/>
          <w:szCs w:val="20"/>
          <w:lang w:val="fr-FR"/>
        </w:rPr>
        <w:t>.</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w:rsidRPr="00B83738" w:rsidR="004F7152" w:rsidP="05325CC9" w:rsidRDefault="00B83738" w14:paraId="3139648E" w14:textId="44686B24">
      <w:pPr>
        <w:pStyle w:val="Normal"/>
        <w:suppressLineNumbers w:val="0"/>
        <w:bidi w:val="0"/>
        <w:spacing w:before="0" w:beforeAutospacing="off" w:after="0" w:afterAutospacing="off" w:line="360" w:lineRule="auto"/>
        <w:ind w:left="0" w:right="0"/>
        <w:jc w:val="left"/>
        <w:rPr>
          <w:rFonts w:ascii="Sennheiser Office" w:hAnsi="Sennheiser Office" w:cs="Segoe UI"/>
          <w:noProof w:val="0"/>
          <w:color w:val="000000" w:themeColor="text1" w:themeTint="FF" w:themeShade="FF"/>
          <w:sz w:val="20"/>
          <w:szCs w:val="20"/>
          <w:lang w:val="fr-FR"/>
        </w:rPr>
      </w:pPr>
      <w:r w:rsidRPr="05325CC9" w:rsidR="00B83738">
        <w:rPr>
          <w:rFonts w:ascii="Sennheiser Office" w:hAnsi="Sennheiser Office" w:cs="Segoe UI"/>
          <w:color w:val="000000" w:themeColor="text1" w:themeTint="FF" w:themeShade="FF"/>
          <w:sz w:val="20"/>
          <w:szCs w:val="20"/>
          <w:lang w:val="fr-FR"/>
        </w:rPr>
        <w:t xml:space="preserve">Les MOMENTUM </w:t>
      </w:r>
      <w:r w:rsidRPr="05325CC9" w:rsidR="00B83738">
        <w:rPr>
          <w:rFonts w:ascii="Sennheiser Office" w:hAnsi="Sennheiser Office" w:cs="Segoe UI"/>
          <w:color w:val="000000" w:themeColor="text1" w:themeTint="FF" w:themeShade="FF"/>
          <w:sz w:val="20"/>
          <w:szCs w:val="20"/>
          <w:lang w:val="fr-FR"/>
        </w:rPr>
        <w:t>True</w:t>
      </w:r>
      <w:r w:rsidRPr="05325CC9" w:rsidR="00B83738">
        <w:rPr>
          <w:rFonts w:ascii="Sennheiser Office" w:hAnsi="Sennheiser Office" w:cs="Segoe UI"/>
          <w:color w:val="000000" w:themeColor="text1" w:themeTint="FF" w:themeShade="FF"/>
          <w:sz w:val="20"/>
          <w:szCs w:val="20"/>
          <w:lang w:val="fr-FR"/>
        </w:rPr>
        <w:t xml:space="preserve"> Wireless 4 marquent une ère nouvelle pour l'audio sans fil, fusionnant qualité sonore, fonctionnalités avancées et confort personnalisé. Engagés dans une innovation </w:t>
      </w:r>
      <w:r w:rsidRPr="05325CC9" w:rsidR="00B83738">
        <w:rPr>
          <w:rFonts w:ascii="Sennheiser Office" w:hAnsi="Sennheiser Office" w:cs="Segoe UI"/>
          <w:color w:val="000000" w:themeColor="text1" w:themeTint="FF" w:themeShade="FF"/>
          <w:sz w:val="20"/>
          <w:szCs w:val="20"/>
          <w:lang w:val="fr-FR"/>
        </w:rPr>
        <w:t>centrée</w:t>
      </w:r>
      <w:r w:rsidRPr="05325CC9" w:rsidR="00B83738">
        <w:rPr>
          <w:rFonts w:ascii="Sennheiser Office" w:hAnsi="Sennheiser Office" w:cs="Segoe UI"/>
          <w:color w:val="000000" w:themeColor="text1" w:themeTint="FF" w:themeShade="FF"/>
          <w:sz w:val="20"/>
          <w:szCs w:val="20"/>
          <w:lang w:val="fr-FR"/>
        </w:rPr>
        <w:t xml:space="preserve"> sur </w:t>
      </w:r>
      <w:r w:rsidRPr="05325CC9" w:rsidR="00B83738">
        <w:rPr>
          <w:rFonts w:ascii="Sennheiser Office" w:hAnsi="Sennheiser Office" w:cs="Segoe UI"/>
          <w:color w:val="000000" w:themeColor="text1" w:themeTint="FF" w:themeShade="FF"/>
          <w:sz w:val="20"/>
          <w:szCs w:val="20"/>
          <w:lang w:val="fr-FR"/>
        </w:rPr>
        <w:t>l'utilisateur</w:t>
      </w:r>
      <w:r w:rsidRPr="05325CC9" w:rsidR="00B83738">
        <w:rPr>
          <w:rFonts w:ascii="Sennheiser Office" w:hAnsi="Sennheiser Office" w:cs="Segoe UI"/>
          <w:color w:val="000000" w:themeColor="text1" w:themeTint="FF" w:themeShade="FF"/>
          <w:sz w:val="20"/>
          <w:szCs w:val="20"/>
          <w:lang w:val="fr-FR"/>
        </w:rPr>
        <w:t xml:space="preserve">, </w:t>
      </w:r>
      <w:r w:rsidRPr="05325CC9" w:rsidR="00B83738">
        <w:rPr>
          <w:rFonts w:ascii="Sennheiser Office" w:hAnsi="Sennheiser Office" w:cs="Segoe UI"/>
          <w:color w:val="000000" w:themeColor="text1" w:themeTint="FF" w:themeShade="FF"/>
          <w:sz w:val="20"/>
          <w:szCs w:val="20"/>
          <w:lang w:val="fr-FR"/>
        </w:rPr>
        <w:t>ces</w:t>
      </w:r>
      <w:r w:rsidRPr="05325CC9" w:rsidR="00B83738">
        <w:rPr>
          <w:rFonts w:ascii="Sennheiser Office" w:hAnsi="Sennheiser Office" w:cs="Segoe UI"/>
          <w:color w:val="000000" w:themeColor="text1" w:themeTint="FF" w:themeShade="FF"/>
          <w:sz w:val="20"/>
          <w:szCs w:val="20"/>
          <w:lang w:val="fr-FR"/>
        </w:rPr>
        <w:t xml:space="preserve"> </w:t>
      </w:r>
      <w:r w:rsidRPr="05325CC9" w:rsidR="00B83738">
        <w:rPr>
          <w:rFonts w:ascii="Sennheiser Office" w:hAnsi="Sennheiser Office" w:cs="Segoe UI"/>
          <w:color w:val="000000" w:themeColor="text1" w:themeTint="FF" w:themeShade="FF"/>
          <w:sz w:val="20"/>
          <w:szCs w:val="20"/>
          <w:lang w:val="fr-FR"/>
        </w:rPr>
        <w:t>écouteurs</w:t>
      </w:r>
      <w:r w:rsidRPr="05325CC9" w:rsidR="00B83738">
        <w:rPr>
          <w:rFonts w:ascii="Sennheiser Office" w:hAnsi="Sennheiser Office" w:cs="Segoe UI"/>
          <w:color w:val="000000" w:themeColor="text1" w:themeTint="FF" w:themeShade="FF"/>
          <w:sz w:val="20"/>
          <w:szCs w:val="20"/>
          <w:lang w:val="fr-FR"/>
        </w:rPr>
        <w:t xml:space="preserve"> </w:t>
      </w:r>
      <w:r w:rsidRPr="05325CC9" w:rsidR="00B83738">
        <w:rPr>
          <w:rFonts w:ascii="Sennheiser Office" w:hAnsi="Sennheiser Office" w:cs="Segoe UI"/>
          <w:color w:val="000000" w:themeColor="text1" w:themeTint="FF" w:themeShade="FF"/>
          <w:sz w:val="20"/>
          <w:szCs w:val="20"/>
          <w:lang w:val="fr-FR"/>
        </w:rPr>
        <w:t>offrent</w:t>
      </w:r>
      <w:r w:rsidRPr="05325CC9" w:rsidR="00B83738">
        <w:rPr>
          <w:rFonts w:ascii="Sennheiser Office" w:hAnsi="Sennheiser Office" w:cs="Segoe UI"/>
          <w:color w:val="000000" w:themeColor="text1" w:themeTint="FF" w:themeShade="FF"/>
          <w:sz w:val="20"/>
          <w:szCs w:val="20"/>
          <w:lang w:val="fr-FR"/>
        </w:rPr>
        <w:t xml:space="preserve"> </w:t>
      </w:r>
      <w:r w:rsidRPr="05325CC9" w:rsidR="00B83738">
        <w:rPr>
          <w:rFonts w:ascii="Sennheiser Office" w:hAnsi="Sennheiser Office" w:cs="Segoe UI"/>
          <w:color w:val="000000" w:themeColor="text1" w:themeTint="FF" w:themeShade="FF"/>
          <w:sz w:val="20"/>
          <w:szCs w:val="20"/>
          <w:lang w:val="fr-FR"/>
        </w:rPr>
        <w:t>une</w:t>
      </w:r>
      <w:r w:rsidRPr="05325CC9" w:rsidR="00B83738">
        <w:rPr>
          <w:rFonts w:ascii="Sennheiser Office" w:hAnsi="Sennheiser Office" w:cs="Segoe UI"/>
          <w:color w:val="000000" w:themeColor="text1" w:themeTint="FF" w:themeShade="FF"/>
          <w:sz w:val="20"/>
          <w:szCs w:val="20"/>
          <w:lang w:val="fr-FR"/>
        </w:rPr>
        <w:t xml:space="preserve"> </w:t>
      </w:r>
      <w:r w:rsidRPr="05325CC9" w:rsidR="00B83738">
        <w:rPr>
          <w:rFonts w:ascii="Sennheiser Office" w:hAnsi="Sennheiser Office" w:cs="Segoe UI"/>
          <w:color w:val="000000" w:themeColor="text1" w:themeTint="FF" w:themeShade="FF"/>
          <w:sz w:val="20"/>
          <w:szCs w:val="20"/>
          <w:lang w:val="fr-FR"/>
        </w:rPr>
        <w:t>expérience</w:t>
      </w:r>
      <w:r w:rsidRPr="05325CC9" w:rsidR="00B83738">
        <w:rPr>
          <w:rFonts w:ascii="Sennheiser Office" w:hAnsi="Sennheiser Office" w:cs="Segoe UI"/>
          <w:color w:val="000000" w:themeColor="text1" w:themeTint="FF" w:themeShade="FF"/>
          <w:sz w:val="20"/>
          <w:szCs w:val="20"/>
          <w:lang w:val="fr-FR"/>
        </w:rPr>
        <w:t xml:space="preserve"> audio </w:t>
      </w:r>
      <w:r w:rsidRPr="05325CC9" w:rsidR="00B83738">
        <w:rPr>
          <w:rFonts w:ascii="Sennheiser Office" w:hAnsi="Sennheiser Office" w:cs="Segoe UI"/>
          <w:color w:val="000000" w:themeColor="text1" w:themeTint="FF" w:themeShade="FF"/>
          <w:sz w:val="20"/>
          <w:szCs w:val="20"/>
          <w:lang w:val="fr-FR"/>
        </w:rPr>
        <w:t>parfaitement</w:t>
      </w:r>
      <w:r w:rsidRPr="05325CC9" w:rsidR="00B83738">
        <w:rPr>
          <w:rFonts w:ascii="Sennheiser Office" w:hAnsi="Sennheiser Office" w:cs="Segoe UI"/>
          <w:color w:val="000000" w:themeColor="text1" w:themeTint="FF" w:themeShade="FF"/>
          <w:sz w:val="20"/>
          <w:szCs w:val="20"/>
          <w:lang w:val="fr-FR"/>
        </w:rPr>
        <w:t xml:space="preserve"> adaptée à un public exigeant, avec une personnalisation individuelle et une polyvalence pour toutes les situations quotidiennes. Dès la sortie de la boîte, les MOMENTUM </w:t>
      </w:r>
      <w:r w:rsidRPr="05325CC9" w:rsidR="00B83738">
        <w:rPr>
          <w:rFonts w:ascii="Sennheiser Office" w:hAnsi="Sennheiser Office" w:cs="Segoe UI"/>
          <w:color w:val="000000" w:themeColor="text1" w:themeTint="FF" w:themeShade="FF"/>
          <w:sz w:val="20"/>
          <w:szCs w:val="20"/>
          <w:lang w:val="fr-FR"/>
        </w:rPr>
        <w:t>True</w:t>
      </w:r>
      <w:r w:rsidRPr="05325CC9" w:rsidR="00B83738">
        <w:rPr>
          <w:rFonts w:ascii="Sennheiser Office" w:hAnsi="Sennheiser Office" w:cs="Segoe UI"/>
          <w:color w:val="000000" w:themeColor="text1" w:themeTint="FF" w:themeShade="FF"/>
          <w:sz w:val="20"/>
          <w:szCs w:val="20"/>
          <w:lang w:val="fr-FR"/>
        </w:rPr>
        <w:t xml:space="preserve"> Wireless 4 se connectent en Bluetooth® 5.4, assurant des performances de nouvelle génération, des fonctionnalités avancées et une fiabilité accrue. </w:t>
      </w:r>
    </w:p>
    <w:p w:rsidRPr="00B83738" w:rsidR="004F7152" w:rsidP="05325CC9" w:rsidRDefault="00B83738" w14:paraId="155C9628" w14:textId="004C512D">
      <w:pPr>
        <w:pStyle w:val="Normal"/>
        <w:suppressLineNumbers w:val="0"/>
        <w:bidi w:val="0"/>
        <w:spacing w:before="0" w:beforeAutospacing="off" w:after="0" w:afterAutospacing="off" w:line="360" w:lineRule="auto"/>
        <w:ind w:left="0" w:right="0"/>
        <w:jc w:val="left"/>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pPr>
    </w:p>
    <w:p w:rsidRPr="00B83738" w:rsidR="004F7152" w:rsidP="05325CC9" w:rsidRDefault="00B83738" w14:paraId="413EBBBC" w14:textId="64982182">
      <w:pPr>
        <w:pStyle w:val="Normal"/>
        <w:suppressLineNumbers w:val="0"/>
        <w:bidi w:val="0"/>
        <w:spacing w:before="0" w:beforeAutospacing="off" w:after="0" w:afterAutospacing="off" w:line="360" w:lineRule="auto"/>
        <w:ind w:left="0" w:right="0"/>
        <w:jc w:val="left"/>
        <w:rPr>
          <w:rFonts w:ascii="Sennheiser Office" w:hAnsi="Sennheiser Office" w:cs="Segoe UI"/>
          <w:noProof w:val="0"/>
          <w:color w:val="000000" w:themeColor="text1" w:themeTint="FF" w:themeShade="FF"/>
          <w:sz w:val="20"/>
          <w:szCs w:val="20"/>
          <w:lang w:val="fr-FR"/>
        </w:rPr>
      </w:pP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 xml:space="preserve">Les écouteurs sont conçus sur la plateforme Qualcomm® S5 Sound </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Gen</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 xml:space="preserve"> 2 intégrant </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Snapdragon</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 xml:space="preserve"> Sound, tout en bénéficiant du support d'</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aptX</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 xml:space="preserve"> </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Lossless</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 xml:space="preserve"> et d'</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aptX</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 xml:space="preserve"> Adaptive Audio. Prochainement, une mise à jour </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firmware</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 xml:space="preserve"> rendra disponible la compatibilité avec Bluetooth </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LE Audio</w:t>
      </w:r>
      <w:r w:rsidRPr="05325CC9" w:rsidR="6D146B03">
        <w:rPr>
          <w:rFonts w:ascii="Sennheiser Office" w:hAnsi="Sennheiser Office" w:eastAsia="Sennheiser Office" w:cs="Segoe UI" w:asciiTheme="minorAscii" w:hAnsiTheme="minorAscii" w:eastAsiaTheme="minorAscii" w:cstheme="minorBidi"/>
          <w:noProof w:val="0"/>
          <w:color w:val="000000" w:themeColor="text1" w:themeTint="FF" w:themeShade="FF"/>
          <w:sz w:val="20"/>
          <w:szCs w:val="20"/>
          <w:lang w:val="fr-FR" w:eastAsia="en-US" w:bidi="ar-SA"/>
        </w:rPr>
        <w:t>, équipé de LC3 et AURACAST. C</w:t>
      </w:r>
      <w:r w:rsidRPr="05325CC9" w:rsidR="00B83738">
        <w:rPr>
          <w:rFonts w:ascii="Sennheiser Office" w:hAnsi="Sennheiser Office" w:cs="Segoe UI"/>
          <w:color w:val="000000" w:themeColor="text1" w:themeTint="FF" w:themeShade="FF"/>
          <w:sz w:val="20"/>
          <w:szCs w:val="20"/>
          <w:lang w:val="fr-FR"/>
        </w:rPr>
        <w:t>es</w:t>
      </w:r>
      <w:r w:rsidRPr="05325CC9" w:rsidR="00B83738">
        <w:rPr>
          <w:rFonts w:ascii="Sennheiser Office" w:hAnsi="Sennheiser Office" w:cs="Segoe UI"/>
          <w:color w:val="000000" w:themeColor="text1" w:themeTint="FF" w:themeShade="FF"/>
          <w:sz w:val="20"/>
          <w:szCs w:val="20"/>
          <w:lang w:val="fr-FR"/>
        </w:rPr>
        <w:t xml:space="preserve"> écouteurs sont </w:t>
      </w:r>
      <w:r w:rsidRPr="05325CC9" w:rsidR="288D2190">
        <w:rPr>
          <w:rFonts w:ascii="Sennheiser Office" w:hAnsi="Sennheiser Office" w:cs="Segoe UI"/>
          <w:color w:val="000000" w:themeColor="text1" w:themeTint="FF" w:themeShade="FF"/>
          <w:sz w:val="20"/>
          <w:szCs w:val="20"/>
          <w:lang w:val="fr-FR"/>
        </w:rPr>
        <w:t xml:space="preserve">ainsi </w:t>
      </w:r>
      <w:r w:rsidRPr="05325CC9" w:rsidR="00B83738">
        <w:rPr>
          <w:rFonts w:ascii="Sennheiser Office" w:hAnsi="Sennheiser Office" w:cs="Segoe UI"/>
          <w:color w:val="000000" w:themeColor="text1" w:themeTint="FF" w:themeShade="FF"/>
          <w:sz w:val="20"/>
          <w:szCs w:val="20"/>
          <w:lang w:val="fr-FR"/>
        </w:rPr>
        <w:t xml:space="preserve">prêts à relever les défis de demain avec un son de qualité supérieure et une </w:t>
      </w:r>
      <w:r w:rsidRPr="05325CC9" w:rsidR="00B83738">
        <w:rPr>
          <w:rFonts w:ascii="Sennheiser Office" w:hAnsi="Sennheiser Office" w:cs="Segoe UI"/>
          <w:color w:val="000000" w:themeColor="text1" w:themeTint="FF" w:themeShade="FF"/>
          <w:sz w:val="20"/>
          <w:szCs w:val="20"/>
          <w:lang w:val="fr-FR"/>
        </w:rPr>
        <w:t>latence</w:t>
      </w:r>
      <w:r w:rsidRPr="05325CC9" w:rsidR="00B83738">
        <w:rPr>
          <w:rFonts w:ascii="Sennheiser Office" w:hAnsi="Sennheiser Office" w:cs="Segoe UI"/>
          <w:color w:val="000000" w:themeColor="text1" w:themeTint="FF" w:themeShade="FF"/>
          <w:sz w:val="20"/>
          <w:szCs w:val="20"/>
          <w:lang w:val="fr-FR"/>
        </w:rPr>
        <w:t xml:space="preserve"> ultra-</w:t>
      </w:r>
      <w:r w:rsidRPr="05325CC9" w:rsidR="00B83738">
        <w:rPr>
          <w:rFonts w:ascii="Sennheiser Office" w:hAnsi="Sennheiser Office" w:cs="Segoe UI"/>
          <w:color w:val="000000" w:themeColor="text1" w:themeTint="FF" w:themeShade="FF"/>
          <w:sz w:val="20"/>
          <w:szCs w:val="20"/>
          <w:lang w:val="fr-FR"/>
        </w:rPr>
        <w:t>faible</w:t>
      </w:r>
      <w:r w:rsidRPr="05325CC9" w:rsidR="00B83738">
        <w:rPr>
          <w:rFonts w:ascii="Sennheiser Office" w:hAnsi="Sennheiser Office" w:cs="Segoe UI"/>
          <w:color w:val="000000" w:themeColor="text1" w:themeTint="FF" w:themeShade="FF"/>
          <w:sz w:val="20"/>
          <w:szCs w:val="20"/>
          <w:lang w:val="fr-FR"/>
        </w:rPr>
        <w:t xml:space="preserve"> </w:t>
      </w:r>
      <w:r w:rsidRPr="05325CC9" w:rsidR="00B83738">
        <w:rPr>
          <w:rFonts w:ascii="Sennheiser Office" w:hAnsi="Sennheiser Office" w:cs="Segoe UI"/>
          <w:color w:val="000000" w:themeColor="text1" w:themeTint="FF" w:themeShade="FF"/>
          <w:sz w:val="20"/>
          <w:szCs w:val="20"/>
          <w:lang w:val="fr-FR"/>
        </w:rPr>
        <w:t>dès</w:t>
      </w:r>
      <w:r w:rsidRPr="05325CC9" w:rsidR="00B83738">
        <w:rPr>
          <w:rFonts w:ascii="Sennheiser Office" w:hAnsi="Sennheiser Office" w:cs="Segoe UI"/>
          <w:color w:val="000000" w:themeColor="text1" w:themeTint="FF" w:themeShade="FF"/>
          <w:sz w:val="20"/>
          <w:szCs w:val="20"/>
          <w:lang w:val="fr-FR"/>
        </w:rPr>
        <w:t xml:space="preserve"> </w:t>
      </w:r>
      <w:r w:rsidRPr="05325CC9" w:rsidR="00B83738">
        <w:rPr>
          <w:rFonts w:ascii="Sennheiser Office" w:hAnsi="Sennheiser Office" w:cs="Segoe UI"/>
          <w:color w:val="000000" w:themeColor="text1" w:themeTint="FF" w:themeShade="FF"/>
          <w:sz w:val="20"/>
          <w:szCs w:val="20"/>
          <w:lang w:val="fr-FR"/>
        </w:rPr>
        <w:t>aujourd'hui</w:t>
      </w:r>
      <w:r w:rsidRPr="05325CC9" w:rsidR="004F7152">
        <w:rPr>
          <w:rFonts w:ascii="Sennheiser Office" w:hAnsi="Sennheiser Office" w:cs="Segoe UI"/>
          <w:color w:val="000000" w:themeColor="text1" w:themeTint="FF" w:themeShade="FF"/>
          <w:sz w:val="20"/>
          <w:szCs w:val="20"/>
          <w:lang w:val="fr-FR"/>
        </w:rPr>
        <w:t>.</w:t>
      </w:r>
    </w:p>
    <w:p w:rsidR="05325CC9" w:rsidP="05325CC9" w:rsidRDefault="05325CC9" w14:paraId="38AEA3C2" w14:textId="54FC5818">
      <w:pPr>
        <w:pStyle w:val="Normal"/>
        <w:suppressLineNumbers w:val="0"/>
        <w:bidi w:val="0"/>
        <w:spacing w:before="0" w:beforeAutospacing="off" w:after="0" w:afterAutospacing="off" w:line="360" w:lineRule="auto"/>
        <w:ind w:left="0" w:right="0"/>
        <w:jc w:val="left"/>
        <w:rPr>
          <w:rFonts w:ascii="Sennheiser Office" w:hAnsi="Sennheiser Office" w:cs="Segoe UI"/>
          <w:color w:val="000000" w:themeColor="text1" w:themeTint="FF" w:themeShade="FF"/>
          <w:sz w:val="20"/>
          <w:szCs w:val="20"/>
          <w:lang w:val="fr-FR"/>
        </w:rPr>
      </w:pPr>
    </w:p>
    <w:p w:rsidR="004F7152" w:rsidP="00740189" w:rsidRDefault="00F32F20" w14:paraId="11582943" w14:textId="0CDCBC37">
      <w:pPr>
        <w:spacing w:line="360" w:lineRule="auto"/>
        <w:rPr>
          <w:rFonts w:ascii="Sennheiser Office" w:hAnsi="Sennheiser Office" w:eastAsia="Sennheiser Office" w:cs="Sennheiser Office"/>
          <w:b/>
          <w:bCs/>
          <w:color w:val="1F1F1F"/>
          <w:sz w:val="20"/>
          <w:szCs w:val="20"/>
          <w:lang w:val="fr-FR"/>
        </w:rPr>
      </w:pPr>
      <w:r>
        <w:rPr>
          <w:rFonts w:ascii="Sennheiser Office" w:hAnsi="Sennheiser Office" w:eastAsia="Times New Roman" w:cs="Arial"/>
          <w:noProof/>
          <w:color w:val="1F1F1F"/>
          <w:sz w:val="20"/>
          <w:szCs w:val="20"/>
        </w:rPr>
        <w:lastRenderedPageBreak/>
        <w:drawing>
          <wp:anchor distT="0" distB="0" distL="114300" distR="114300" simplePos="0" relativeHeight="251669504" behindDoc="0" locked="0" layoutInCell="1" allowOverlap="1" wp14:anchorId="0B2D3225" wp14:editId="50593324">
            <wp:simplePos x="0" y="0"/>
            <wp:positionH relativeFrom="column">
              <wp:posOffset>1270</wp:posOffset>
            </wp:positionH>
            <wp:positionV relativeFrom="paragraph">
              <wp:posOffset>240030</wp:posOffset>
            </wp:positionV>
            <wp:extent cx="3437890" cy="2794000"/>
            <wp:effectExtent l="0" t="0" r="3810" b="0"/>
            <wp:wrapTopAndBottom/>
            <wp:docPr id="129640467" name="Image 129640467" descr="A pair of black earb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air of black earbuds&#10;&#10;Description automatically generated"/>
                    <pic:cNvPicPr/>
                  </pic:nvPicPr>
                  <pic:blipFill rotWithShape="1">
                    <a:blip r:embed="rId12" cstate="print">
                      <a:extLst>
                        <a:ext uri="{28A0092B-C50C-407E-A947-70E740481C1C}">
                          <a14:useLocalDpi xmlns:a14="http://schemas.microsoft.com/office/drawing/2010/main" val="0"/>
                        </a:ext>
                      </a:extLst>
                    </a:blip>
                    <a:srcRect t="8975" b="9776"/>
                    <a:stretch/>
                  </pic:blipFill>
                  <pic:spPr bwMode="auto">
                    <a:xfrm>
                      <a:off x="0" y="0"/>
                      <a:ext cx="3437890" cy="279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F7152" w:rsidP="00740189" w:rsidRDefault="004F7152" w14:paraId="21277900" w14:textId="77777777">
      <w:pPr>
        <w:spacing w:line="360" w:lineRule="auto"/>
        <w:rPr>
          <w:rFonts w:ascii="Sennheiser Office" w:hAnsi="Sennheiser Office" w:cs="Segoe UI"/>
          <w:i/>
          <w:iCs/>
          <w:color w:val="000000" w:themeColor="text1"/>
          <w:sz w:val="20"/>
          <w:szCs w:val="20"/>
          <w:lang w:val="fr-FR"/>
        </w:rPr>
      </w:pPr>
    </w:p>
    <w:p w:rsidRPr="00824DE2" w:rsidR="008C0B07" w:rsidP="00740189" w:rsidRDefault="00BB5B1D" w14:paraId="2A1F30CA" w14:textId="50BA4605">
      <w:pPr>
        <w:spacing w:line="360" w:lineRule="auto"/>
        <w:rPr>
          <w:rFonts w:ascii="Sennheiser Office" w:hAnsi="Sennheiser Office" w:eastAsia="Sennheiser Office" w:cs="Sennheiser Office"/>
          <w:b/>
          <w:bCs/>
          <w:color w:val="1F1F1F"/>
          <w:sz w:val="20"/>
          <w:szCs w:val="20"/>
          <w:lang w:val="fr-FR"/>
        </w:rPr>
      </w:pPr>
      <w:r>
        <w:rPr>
          <w:rFonts w:ascii="Sennheiser Office" w:hAnsi="Sennheiser Office" w:eastAsia="Sennheiser Office" w:cs="Sennheiser Office"/>
          <w:b/>
          <w:bCs/>
          <w:color w:val="1F1F1F"/>
          <w:sz w:val="20"/>
          <w:szCs w:val="20"/>
          <w:lang w:val="fr-FR"/>
        </w:rPr>
        <w:t xml:space="preserve">Une réception </w:t>
      </w:r>
      <w:r w:rsidR="00B83738">
        <w:rPr>
          <w:rFonts w:ascii="Sennheiser Office" w:hAnsi="Sennheiser Office" w:eastAsia="Sennheiser Office" w:cs="Sennheiser Office"/>
          <w:b/>
          <w:bCs/>
          <w:color w:val="1F1F1F"/>
          <w:sz w:val="20"/>
          <w:szCs w:val="20"/>
          <w:lang w:val="fr-FR"/>
        </w:rPr>
        <w:t>d’exception</w:t>
      </w:r>
      <w:r>
        <w:rPr>
          <w:rFonts w:ascii="Sennheiser Office" w:hAnsi="Sennheiser Office" w:eastAsia="Sennheiser Office" w:cs="Sennheiser Office"/>
          <w:b/>
          <w:bCs/>
          <w:color w:val="1F1F1F"/>
          <w:sz w:val="20"/>
          <w:szCs w:val="20"/>
          <w:lang w:val="fr-FR"/>
        </w:rPr>
        <w:t xml:space="preserve"> </w:t>
      </w:r>
    </w:p>
    <w:p w:rsidR="00E07985" w:rsidP="00E07985" w:rsidRDefault="00B83738" w14:paraId="6E002D19" w14:textId="787BF609">
      <w:pPr>
        <w:spacing w:line="360" w:lineRule="auto"/>
        <w:rPr>
          <w:rFonts w:ascii="Sennheiser Office" w:hAnsi="Sennheiser Office" w:cs="Segoe UI"/>
          <w:color w:val="000000" w:themeColor="text1"/>
          <w:sz w:val="20"/>
          <w:szCs w:val="20"/>
          <w:lang w:val="fr-FR"/>
        </w:rPr>
      </w:pPr>
      <w:r w:rsidRPr="00B83738">
        <w:rPr>
          <w:rFonts w:ascii="Sennheiser Office" w:hAnsi="Sennheiser Office" w:cs="Segoe UI"/>
          <w:color w:val="000000" w:themeColor="text1"/>
          <w:sz w:val="20"/>
          <w:szCs w:val="20"/>
          <w:lang w:val="fr-FR"/>
        </w:rPr>
        <w:t xml:space="preserve">La prise en charge étendue des technologies sans fil nécessite un matériel à la hauteur, et les MOMENTUM </w:t>
      </w:r>
      <w:proofErr w:type="spellStart"/>
      <w:r w:rsidRPr="00B83738">
        <w:rPr>
          <w:rFonts w:ascii="Sennheiser Office" w:hAnsi="Sennheiser Office" w:cs="Segoe UI"/>
          <w:color w:val="000000" w:themeColor="text1"/>
          <w:sz w:val="20"/>
          <w:szCs w:val="20"/>
          <w:lang w:val="fr-FR"/>
        </w:rPr>
        <w:t>True</w:t>
      </w:r>
      <w:proofErr w:type="spellEnd"/>
      <w:r w:rsidRPr="00B83738">
        <w:rPr>
          <w:rFonts w:ascii="Sennheiser Office" w:hAnsi="Sennheiser Office" w:cs="Segoe UI"/>
          <w:color w:val="000000" w:themeColor="text1"/>
          <w:sz w:val="20"/>
          <w:szCs w:val="20"/>
          <w:lang w:val="fr-FR"/>
        </w:rPr>
        <w:t xml:space="preserve"> Wireless 4 l'offrent en intégrant la technologie Qualcomm® RF Front End (RFFE) aux transducteurs </w:t>
      </w:r>
      <w:proofErr w:type="spellStart"/>
      <w:r w:rsidRPr="00B83738">
        <w:rPr>
          <w:rFonts w:ascii="Sennheiser Office" w:hAnsi="Sennheiser Office" w:cs="Segoe UI"/>
          <w:color w:val="000000" w:themeColor="text1"/>
          <w:sz w:val="20"/>
          <w:szCs w:val="20"/>
          <w:lang w:val="fr-FR"/>
        </w:rPr>
        <w:t>TrueResponse</w:t>
      </w:r>
      <w:proofErr w:type="spellEnd"/>
      <w:r w:rsidRPr="00B83738">
        <w:rPr>
          <w:rFonts w:ascii="Sennheiser Office" w:hAnsi="Sennheiser Office" w:cs="Segoe UI"/>
          <w:color w:val="000000" w:themeColor="text1"/>
          <w:sz w:val="20"/>
          <w:szCs w:val="20"/>
          <w:lang w:val="fr-FR"/>
        </w:rPr>
        <w:t xml:space="preserve"> de Sennheiser</w:t>
      </w:r>
      <w:r w:rsidRPr="00BB5B1D" w:rsidR="00BB5B1D">
        <w:rPr>
          <w:rFonts w:ascii="Sennheiser Office" w:hAnsi="Sennheiser Office" w:cs="Segoe UI"/>
          <w:color w:val="000000" w:themeColor="text1"/>
          <w:sz w:val="20"/>
          <w:szCs w:val="20"/>
          <w:lang w:val="fr-FR"/>
        </w:rPr>
        <w:t xml:space="preserve">. </w:t>
      </w:r>
      <w:r w:rsidRPr="00B83738">
        <w:rPr>
          <w:rFonts w:ascii="Sennheiser Office" w:hAnsi="Sennheiser Office" w:cs="Segoe UI"/>
          <w:color w:val="000000" w:themeColor="text1"/>
          <w:sz w:val="20"/>
          <w:szCs w:val="20"/>
          <w:lang w:val="fr-FR"/>
        </w:rPr>
        <w:t xml:space="preserve">La conception </w:t>
      </w:r>
      <w:proofErr w:type="spellStart"/>
      <w:r w:rsidRPr="00B83738">
        <w:rPr>
          <w:rFonts w:ascii="Sennheiser Office" w:hAnsi="Sennheiser Office" w:cs="Segoe UI"/>
          <w:color w:val="000000" w:themeColor="text1"/>
          <w:sz w:val="20"/>
          <w:szCs w:val="20"/>
          <w:lang w:val="fr-FR"/>
        </w:rPr>
        <w:t>améliorée</w:t>
      </w:r>
      <w:proofErr w:type="spellEnd"/>
      <w:r w:rsidRPr="00B83738">
        <w:rPr>
          <w:rFonts w:ascii="Sennheiser Office" w:hAnsi="Sennheiser Office" w:cs="Segoe UI"/>
          <w:color w:val="000000" w:themeColor="text1"/>
          <w:sz w:val="20"/>
          <w:szCs w:val="20"/>
          <w:lang w:val="fr-FR"/>
        </w:rPr>
        <w:t xml:space="preserve"> de </w:t>
      </w:r>
      <w:proofErr w:type="spellStart"/>
      <w:r w:rsidRPr="00B83738">
        <w:rPr>
          <w:rFonts w:ascii="Sennheiser Office" w:hAnsi="Sennheiser Office" w:cs="Segoe UI"/>
          <w:color w:val="000000" w:themeColor="text1"/>
          <w:sz w:val="20"/>
          <w:szCs w:val="20"/>
          <w:lang w:val="fr-FR"/>
        </w:rPr>
        <w:t>l'antenne</w:t>
      </w:r>
      <w:proofErr w:type="spellEnd"/>
      <w:r w:rsidRPr="00B83738">
        <w:rPr>
          <w:rFonts w:ascii="Sennheiser Office" w:hAnsi="Sennheiser Office" w:cs="Segoe UI"/>
          <w:color w:val="000000" w:themeColor="text1"/>
          <w:sz w:val="20"/>
          <w:szCs w:val="20"/>
          <w:lang w:val="fr-FR"/>
        </w:rPr>
        <w:t xml:space="preserve"> </w:t>
      </w:r>
      <w:proofErr w:type="spellStart"/>
      <w:r w:rsidRPr="00B83738">
        <w:rPr>
          <w:rFonts w:ascii="Sennheiser Office" w:hAnsi="Sennheiser Office" w:cs="Segoe UI"/>
          <w:color w:val="000000" w:themeColor="text1"/>
          <w:sz w:val="20"/>
          <w:szCs w:val="20"/>
          <w:lang w:val="fr-FR"/>
        </w:rPr>
        <w:t>apporte</w:t>
      </w:r>
      <w:proofErr w:type="spellEnd"/>
      <w:r w:rsidRPr="00B83738">
        <w:rPr>
          <w:rFonts w:ascii="Sennheiser Office" w:hAnsi="Sennheiser Office" w:cs="Segoe UI"/>
          <w:color w:val="000000" w:themeColor="text1"/>
          <w:sz w:val="20"/>
          <w:szCs w:val="20"/>
          <w:lang w:val="fr-FR"/>
        </w:rPr>
        <w:t xml:space="preserve"> une sensibilité RF accrue, un meilleur rapport signal/bruit, une commutation de rôle dynamique, des connexions plus rapides et une continuité du signal encore meilleure en déplacement. Ces améliorations se produisent à des vitesses plus rapides que les générations précédentes, offrant une expérience naturelle lors de la visualisation, de la communication et des jeux sur des appareils axés sur la performance à </w:t>
      </w:r>
      <w:proofErr w:type="spellStart"/>
      <w:r w:rsidRPr="00B83738">
        <w:rPr>
          <w:rFonts w:ascii="Sennheiser Office" w:hAnsi="Sennheiser Office" w:cs="Segoe UI"/>
          <w:color w:val="000000" w:themeColor="text1"/>
          <w:sz w:val="20"/>
          <w:szCs w:val="20"/>
          <w:lang w:val="fr-FR"/>
        </w:rPr>
        <w:t>faible</w:t>
      </w:r>
      <w:proofErr w:type="spellEnd"/>
      <w:r w:rsidRPr="00B83738">
        <w:rPr>
          <w:rFonts w:ascii="Sennheiser Office" w:hAnsi="Sennheiser Office" w:cs="Segoe UI"/>
          <w:color w:val="000000" w:themeColor="text1"/>
          <w:sz w:val="20"/>
          <w:szCs w:val="20"/>
          <w:lang w:val="fr-FR"/>
        </w:rPr>
        <w:t xml:space="preserve"> </w:t>
      </w:r>
      <w:proofErr w:type="spellStart"/>
      <w:r w:rsidRPr="00B83738">
        <w:rPr>
          <w:rFonts w:ascii="Sennheiser Office" w:hAnsi="Sennheiser Office" w:cs="Segoe UI"/>
          <w:color w:val="000000" w:themeColor="text1"/>
          <w:sz w:val="20"/>
          <w:szCs w:val="20"/>
          <w:lang w:val="fr-FR"/>
        </w:rPr>
        <w:t>latence</w:t>
      </w:r>
      <w:proofErr w:type="spellEnd"/>
      <w:r w:rsidRPr="00B83738">
        <w:rPr>
          <w:rFonts w:ascii="Sennheiser Office" w:hAnsi="Sennheiser Office" w:cs="Segoe UI"/>
          <w:color w:val="000000" w:themeColor="text1"/>
          <w:sz w:val="20"/>
          <w:szCs w:val="20"/>
          <w:lang w:val="fr-FR"/>
        </w:rPr>
        <w:t>.</w:t>
      </w:r>
    </w:p>
    <w:p w:rsidR="00BB5B1D" w:rsidP="00E07985" w:rsidRDefault="00BB5B1D" w14:paraId="419A921D" w14:textId="77777777">
      <w:pPr>
        <w:spacing w:line="360" w:lineRule="auto"/>
        <w:rPr>
          <w:rFonts w:ascii="Sennheiser Office" w:hAnsi="Sennheiser Office" w:cs="Segoe UI"/>
          <w:color w:val="000000" w:themeColor="text1"/>
          <w:sz w:val="20"/>
          <w:szCs w:val="20"/>
          <w:lang w:val="fr-FR"/>
        </w:rPr>
      </w:pPr>
    </w:p>
    <w:p w:rsidR="00BB5B1D" w:rsidP="00E07985" w:rsidRDefault="00BB5B1D" w14:paraId="09EA77B3" w14:textId="2A5ACCD1">
      <w:pPr>
        <w:spacing w:line="360" w:lineRule="auto"/>
        <w:rPr>
          <w:rFonts w:ascii="Sennheiser Office" w:hAnsi="Sennheiser Office" w:cs="Segoe UI"/>
          <w:i/>
          <w:iCs/>
          <w:color w:val="000000" w:themeColor="text1"/>
          <w:sz w:val="20"/>
          <w:szCs w:val="20"/>
          <w:lang w:val="fr-FR"/>
        </w:rPr>
      </w:pPr>
      <w:r w:rsidRPr="00BB5B1D">
        <w:rPr>
          <w:rFonts w:ascii="Sennheiser Office" w:hAnsi="Sennheiser Office" w:cs="Segoe UI"/>
          <w:i/>
          <w:iCs/>
          <w:color w:val="000000" w:themeColor="text1"/>
          <w:sz w:val="20"/>
          <w:szCs w:val="20"/>
          <w:lang w:val="fr-FR"/>
        </w:rPr>
        <w:t>« </w:t>
      </w:r>
      <w:r w:rsidRPr="00BB5B1D">
        <w:rPr>
          <w:rFonts w:ascii="Sennheiser Office" w:hAnsi="Sennheiser Office" w:cs="Segoe UI"/>
          <w:i/>
          <w:iCs/>
          <w:color w:val="000000" w:themeColor="text1"/>
          <w:sz w:val="20"/>
          <w:szCs w:val="20"/>
          <w:lang w:val="fr-FR"/>
        </w:rPr>
        <w:t xml:space="preserve">Qualcomm S5 </w:t>
      </w:r>
      <w:proofErr w:type="spellStart"/>
      <w:r w:rsidRPr="00BB5B1D">
        <w:rPr>
          <w:rFonts w:ascii="Sennheiser Office" w:hAnsi="Sennheiser Office" w:cs="Segoe UI"/>
          <w:i/>
          <w:iCs/>
          <w:color w:val="000000" w:themeColor="text1"/>
          <w:sz w:val="20"/>
          <w:szCs w:val="20"/>
          <w:lang w:val="fr-FR"/>
        </w:rPr>
        <w:t>Gen</w:t>
      </w:r>
      <w:proofErr w:type="spellEnd"/>
      <w:r w:rsidRPr="00BB5B1D">
        <w:rPr>
          <w:rFonts w:ascii="Sennheiser Office" w:hAnsi="Sennheiser Office" w:cs="Segoe UI"/>
          <w:i/>
          <w:iCs/>
          <w:color w:val="000000" w:themeColor="text1"/>
          <w:sz w:val="20"/>
          <w:szCs w:val="20"/>
          <w:lang w:val="fr-FR"/>
        </w:rPr>
        <w:t xml:space="preserve"> 2 Sound Platform et </w:t>
      </w:r>
      <w:proofErr w:type="spellStart"/>
      <w:r w:rsidRPr="00BB5B1D">
        <w:rPr>
          <w:rFonts w:ascii="Sennheiser Office" w:hAnsi="Sennheiser Office" w:cs="Segoe UI"/>
          <w:i/>
          <w:iCs/>
          <w:color w:val="000000" w:themeColor="text1"/>
          <w:sz w:val="20"/>
          <w:szCs w:val="20"/>
          <w:lang w:val="fr-FR"/>
        </w:rPr>
        <w:t>Snapdragon</w:t>
      </w:r>
      <w:proofErr w:type="spellEnd"/>
      <w:r w:rsidRPr="00BB5B1D">
        <w:rPr>
          <w:rFonts w:ascii="Sennheiser Office" w:hAnsi="Sennheiser Office" w:cs="Segoe UI"/>
          <w:i/>
          <w:iCs/>
          <w:color w:val="000000" w:themeColor="text1"/>
          <w:sz w:val="20"/>
          <w:szCs w:val="20"/>
          <w:lang w:val="fr-FR"/>
        </w:rPr>
        <w:t xml:space="preserve"> Sound offrent des expériences sonores de qualité supérieure pour la musique, les appels et les jeux, avec un streaming musical sans perte, une latence ultra-faible et une connectivité solide</w:t>
      </w:r>
      <w:r w:rsidRPr="00BB5B1D">
        <w:rPr>
          <w:rFonts w:ascii="Sennheiser Office" w:hAnsi="Sennheiser Office" w:cs="Segoe UI"/>
          <w:i/>
          <w:iCs/>
          <w:color w:val="000000" w:themeColor="text1"/>
          <w:sz w:val="20"/>
          <w:szCs w:val="20"/>
          <w:lang w:val="fr-FR"/>
        </w:rPr>
        <w:t> »</w:t>
      </w:r>
      <w:r>
        <w:rPr>
          <w:rFonts w:ascii="Sennheiser Office" w:hAnsi="Sennheiser Office" w:cs="Segoe UI"/>
          <w:color w:val="000000" w:themeColor="text1"/>
          <w:sz w:val="20"/>
          <w:szCs w:val="20"/>
          <w:lang w:val="fr-FR"/>
        </w:rPr>
        <w:t>,</w:t>
      </w:r>
      <w:r w:rsidRPr="00BB5B1D">
        <w:rPr>
          <w:rFonts w:ascii="Sennheiser Office" w:hAnsi="Sennheiser Office" w:cs="Segoe UI"/>
          <w:color w:val="000000" w:themeColor="text1"/>
          <w:sz w:val="20"/>
          <w:szCs w:val="20"/>
          <w:lang w:val="fr-FR"/>
        </w:rPr>
        <w:t xml:space="preserve"> a déclaré Mike </w:t>
      </w:r>
      <w:proofErr w:type="spellStart"/>
      <w:r w:rsidRPr="00BB5B1D">
        <w:rPr>
          <w:rFonts w:ascii="Sennheiser Office" w:hAnsi="Sennheiser Office" w:cs="Segoe UI"/>
          <w:color w:val="000000" w:themeColor="text1"/>
          <w:sz w:val="20"/>
          <w:szCs w:val="20"/>
          <w:lang w:val="fr-FR"/>
        </w:rPr>
        <w:t>Canevaro</w:t>
      </w:r>
      <w:proofErr w:type="spellEnd"/>
      <w:r w:rsidRPr="00BB5B1D">
        <w:rPr>
          <w:rFonts w:ascii="Sennheiser Office" w:hAnsi="Sennheiser Office" w:cs="Segoe UI"/>
          <w:color w:val="000000" w:themeColor="text1"/>
          <w:sz w:val="20"/>
          <w:szCs w:val="20"/>
          <w:lang w:val="fr-FR"/>
        </w:rPr>
        <w:t xml:space="preserve">, Directeur du marketing, Qualcomm Technologies, Inc. </w:t>
      </w:r>
      <w:r w:rsidRPr="00BB5B1D">
        <w:rPr>
          <w:rFonts w:ascii="Sennheiser Office" w:hAnsi="Sennheiser Office" w:cs="Segoe UI"/>
          <w:i/>
          <w:iCs/>
          <w:color w:val="000000" w:themeColor="text1"/>
          <w:sz w:val="20"/>
          <w:szCs w:val="20"/>
          <w:lang w:val="fr-FR"/>
        </w:rPr>
        <w:t>« </w:t>
      </w:r>
      <w:r w:rsidRPr="00BB5B1D">
        <w:rPr>
          <w:rFonts w:ascii="Sennheiser Office" w:hAnsi="Sennheiser Office" w:cs="Segoe UI"/>
          <w:i/>
          <w:iCs/>
          <w:color w:val="000000" w:themeColor="text1"/>
          <w:sz w:val="20"/>
          <w:szCs w:val="20"/>
          <w:lang w:val="fr-FR"/>
        </w:rPr>
        <w:t xml:space="preserve">Nous collaborons depuis longtemps avec la marque Sennheiser et nous sommes ravis de les voir intégrer notre dernière technologie </w:t>
      </w:r>
      <w:proofErr w:type="spellStart"/>
      <w:r w:rsidRPr="00BB5B1D">
        <w:rPr>
          <w:rFonts w:ascii="Sennheiser Office" w:hAnsi="Sennheiser Office" w:cs="Segoe UI"/>
          <w:i/>
          <w:iCs/>
          <w:color w:val="000000" w:themeColor="text1"/>
          <w:sz w:val="20"/>
          <w:szCs w:val="20"/>
          <w:lang w:val="fr-FR"/>
        </w:rPr>
        <w:t>Snapdragon</w:t>
      </w:r>
      <w:proofErr w:type="spellEnd"/>
      <w:r w:rsidRPr="00BB5B1D">
        <w:rPr>
          <w:rFonts w:ascii="Sennheiser Office" w:hAnsi="Sennheiser Office" w:cs="Segoe UI"/>
          <w:i/>
          <w:iCs/>
          <w:color w:val="000000" w:themeColor="text1"/>
          <w:sz w:val="20"/>
          <w:szCs w:val="20"/>
          <w:lang w:val="fr-FR"/>
        </w:rPr>
        <w:t xml:space="preserve"> Sound pour offrir un son sans fil exceptionnel sur leur dernier MOMENTUM </w:t>
      </w:r>
      <w:proofErr w:type="spellStart"/>
      <w:r w:rsidRPr="00BB5B1D">
        <w:rPr>
          <w:rFonts w:ascii="Sennheiser Office" w:hAnsi="Sennheiser Office" w:cs="Segoe UI"/>
          <w:i/>
          <w:iCs/>
          <w:color w:val="000000" w:themeColor="text1"/>
          <w:sz w:val="20"/>
          <w:szCs w:val="20"/>
          <w:lang w:val="fr-FR"/>
        </w:rPr>
        <w:t>True</w:t>
      </w:r>
      <w:proofErr w:type="spellEnd"/>
      <w:r w:rsidRPr="00BB5B1D">
        <w:rPr>
          <w:rFonts w:ascii="Sennheiser Office" w:hAnsi="Sennheiser Office" w:cs="Segoe UI"/>
          <w:i/>
          <w:iCs/>
          <w:color w:val="000000" w:themeColor="text1"/>
          <w:sz w:val="20"/>
          <w:szCs w:val="20"/>
          <w:lang w:val="fr-FR"/>
        </w:rPr>
        <w:t xml:space="preserve"> Wireless 4.</w:t>
      </w:r>
      <w:r w:rsidRPr="00BB5B1D">
        <w:rPr>
          <w:rFonts w:ascii="Sennheiser Office" w:hAnsi="Sennheiser Office" w:cs="Segoe UI"/>
          <w:i/>
          <w:iCs/>
          <w:color w:val="000000" w:themeColor="text1"/>
          <w:sz w:val="20"/>
          <w:szCs w:val="20"/>
          <w:lang w:val="fr-FR"/>
        </w:rPr>
        <w:t> »</w:t>
      </w:r>
    </w:p>
    <w:p w:rsidR="00BB5B1D" w:rsidP="00E07985" w:rsidRDefault="00BB5B1D" w14:paraId="3F561102" w14:textId="0138A229">
      <w:pPr>
        <w:spacing w:line="360" w:lineRule="auto"/>
        <w:rPr>
          <w:rFonts w:ascii="Sennheiser Office" w:hAnsi="Sennheiser Office" w:cs="Segoe UI"/>
          <w:color w:val="000000" w:themeColor="text1"/>
          <w:sz w:val="20"/>
          <w:szCs w:val="20"/>
          <w:lang w:val="fr-FR"/>
        </w:rPr>
      </w:pPr>
    </w:p>
    <w:p w:rsidR="00BB5B1D" w:rsidP="00E07985" w:rsidRDefault="00B83738" w14:paraId="55C3A76A" w14:textId="6BD6F5FF">
      <w:pPr>
        <w:spacing w:line="360" w:lineRule="auto"/>
        <w:rPr>
          <w:rFonts w:ascii="Sennheiser Office" w:hAnsi="Sennheiser Office" w:cs="Segoe UI"/>
          <w:color w:val="000000" w:themeColor="text1"/>
          <w:sz w:val="20"/>
          <w:szCs w:val="20"/>
          <w:lang w:val="fr-FR"/>
        </w:rPr>
      </w:pPr>
      <w:r w:rsidRPr="00B83738">
        <w:rPr>
          <w:rFonts w:ascii="Sennheiser Office" w:hAnsi="Sennheiser Office" w:cs="Segoe UI"/>
          <w:color w:val="000000" w:themeColor="text1"/>
          <w:sz w:val="20"/>
          <w:szCs w:val="20"/>
          <w:lang w:val="fr-FR"/>
        </w:rPr>
        <w:t xml:space="preserve">Les MOMENTUM </w:t>
      </w:r>
      <w:proofErr w:type="spellStart"/>
      <w:r w:rsidRPr="00B83738">
        <w:rPr>
          <w:rFonts w:ascii="Sennheiser Office" w:hAnsi="Sennheiser Office" w:cs="Segoe UI"/>
          <w:color w:val="000000" w:themeColor="text1"/>
          <w:sz w:val="20"/>
          <w:szCs w:val="20"/>
          <w:lang w:val="fr-FR"/>
        </w:rPr>
        <w:t>True</w:t>
      </w:r>
      <w:proofErr w:type="spellEnd"/>
      <w:r w:rsidRPr="00B83738">
        <w:rPr>
          <w:rFonts w:ascii="Sennheiser Office" w:hAnsi="Sennheiser Office" w:cs="Segoe UI"/>
          <w:color w:val="000000" w:themeColor="text1"/>
          <w:sz w:val="20"/>
          <w:szCs w:val="20"/>
          <w:lang w:val="fr-FR"/>
        </w:rPr>
        <w:t xml:space="preserve"> Wireless 4 offrent jusqu'à 7,5 heures d'écoute continue, extensibles à 30 heures avec l'étui de chargement. La capacité de chargement rapide permet jusqu'à 1 heure d'écoute supplémentaire en seulement 8 minutes de chargement. Sennheiser a également amélioré les performances à long terme de la batterie avec un mode de protection optimisé, offrant aux utilisateurs plus de temps d'écoute sur une durée de vie plus longue avec le </w:t>
      </w:r>
      <w:proofErr w:type="spellStart"/>
      <w:r w:rsidRPr="00B83738">
        <w:rPr>
          <w:rFonts w:ascii="Sennheiser Office" w:hAnsi="Sennheiser Office" w:cs="Segoe UI"/>
          <w:color w:val="000000" w:themeColor="text1"/>
          <w:sz w:val="20"/>
          <w:szCs w:val="20"/>
          <w:lang w:val="fr-FR"/>
        </w:rPr>
        <w:t>même</w:t>
      </w:r>
      <w:proofErr w:type="spellEnd"/>
      <w:r w:rsidRPr="00B83738">
        <w:rPr>
          <w:rFonts w:ascii="Sennheiser Office" w:hAnsi="Sennheiser Office" w:cs="Segoe UI"/>
          <w:color w:val="000000" w:themeColor="text1"/>
          <w:sz w:val="20"/>
          <w:szCs w:val="20"/>
          <w:lang w:val="fr-FR"/>
        </w:rPr>
        <w:t xml:space="preserve"> jeu </w:t>
      </w:r>
      <w:proofErr w:type="spellStart"/>
      <w:r w:rsidRPr="00B83738">
        <w:rPr>
          <w:rFonts w:ascii="Sennheiser Office" w:hAnsi="Sennheiser Office" w:cs="Segoe UI"/>
          <w:color w:val="000000" w:themeColor="text1"/>
          <w:sz w:val="20"/>
          <w:szCs w:val="20"/>
          <w:lang w:val="fr-FR"/>
        </w:rPr>
        <w:t>d'écouteurs</w:t>
      </w:r>
      <w:proofErr w:type="spellEnd"/>
      <w:r w:rsidRPr="00BB5B1D" w:rsidR="00BB5B1D">
        <w:rPr>
          <w:rFonts w:ascii="Sennheiser Office" w:hAnsi="Sennheiser Office" w:cs="Segoe UI"/>
          <w:color w:val="000000" w:themeColor="text1"/>
          <w:sz w:val="20"/>
          <w:szCs w:val="20"/>
          <w:lang w:val="fr-FR"/>
        </w:rPr>
        <w:t>.</w:t>
      </w:r>
    </w:p>
    <w:p w:rsidR="00BB5B1D" w:rsidP="00E07985" w:rsidRDefault="00BB5B1D" w14:paraId="1B86858E" w14:textId="6007274E">
      <w:pPr>
        <w:spacing w:line="360" w:lineRule="auto"/>
        <w:rPr>
          <w:rFonts w:ascii="Sennheiser Office" w:hAnsi="Sennheiser Office" w:cs="Segoe UI"/>
          <w:b/>
          <w:bCs/>
          <w:color w:val="000000" w:themeColor="text1"/>
          <w:sz w:val="20"/>
          <w:szCs w:val="20"/>
          <w:lang w:val="fr-FR"/>
        </w:rPr>
      </w:pPr>
    </w:p>
    <w:p w:rsidRPr="00C072C7" w:rsidR="00C072C7" w:rsidP="00E07985" w:rsidRDefault="00C072C7" w14:paraId="30ED00EC" w14:textId="3BEB0781">
      <w:pPr>
        <w:spacing w:line="360" w:lineRule="auto"/>
        <w:rPr>
          <w:rFonts w:ascii="Sennheiser Office" w:hAnsi="Sennheiser Office" w:cs="Segoe UI"/>
          <w:b/>
          <w:bCs/>
          <w:color w:val="000000" w:themeColor="text1"/>
          <w:sz w:val="20"/>
          <w:szCs w:val="20"/>
          <w:lang w:val="fr-FR"/>
        </w:rPr>
      </w:pPr>
    </w:p>
    <w:p w:rsidR="00C611F0" w:rsidP="00E07985" w:rsidRDefault="00C611F0" w14:paraId="20702147" w14:textId="1D3CA191">
      <w:pPr>
        <w:spacing w:line="360" w:lineRule="auto"/>
        <w:rPr>
          <w:rFonts w:ascii="Sennheiser Office" w:hAnsi="Sennheiser Office" w:cs="Segoe UI"/>
          <w:b/>
          <w:bCs/>
          <w:color w:val="000000" w:themeColor="text1"/>
          <w:sz w:val="20"/>
          <w:szCs w:val="20"/>
          <w:lang w:val="fr-FR"/>
        </w:rPr>
      </w:pPr>
      <w:r w:rsidRPr="00317D5E">
        <w:rPr>
          <w:rFonts w:ascii="Sennheiser Office" w:hAnsi="Sennheiser Office"/>
          <w:i/>
          <w:iCs/>
          <w:noProof/>
          <w:sz w:val="20"/>
          <w:szCs w:val="20"/>
        </w:rPr>
        <w:lastRenderedPageBreak/>
        <w:drawing>
          <wp:anchor distT="0" distB="0" distL="114300" distR="114300" simplePos="0" relativeHeight="251671552" behindDoc="0" locked="0" layoutInCell="1" allowOverlap="1" wp14:anchorId="4F23C699" wp14:editId="6CFA5027">
            <wp:simplePos x="0" y="0"/>
            <wp:positionH relativeFrom="margin">
              <wp:posOffset>-36830</wp:posOffset>
            </wp:positionH>
            <wp:positionV relativeFrom="paragraph">
              <wp:posOffset>0</wp:posOffset>
            </wp:positionV>
            <wp:extent cx="2857500" cy="2133600"/>
            <wp:effectExtent l="0" t="0" r="0" b="0"/>
            <wp:wrapTopAndBottom/>
            <wp:docPr id="1530082519" name="Image 1530082519" descr="A white wireless earbuds in a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wireless earbuds in a case&#10;&#10;Description automatically generated"/>
                    <pic:cNvPicPr/>
                  </pic:nvPicPr>
                  <pic:blipFill rotWithShape="1">
                    <a:blip r:embed="rId13" cstate="print">
                      <a:extLst>
                        <a:ext uri="{28A0092B-C50C-407E-A947-70E740481C1C}">
                          <a14:useLocalDpi xmlns:a14="http://schemas.microsoft.com/office/drawing/2010/main" val="0"/>
                        </a:ext>
                      </a:extLst>
                    </a:blip>
                    <a:srcRect t="10096" b="15224"/>
                    <a:stretch/>
                  </pic:blipFill>
                  <pic:spPr bwMode="auto">
                    <a:xfrm>
                      <a:off x="0" y="0"/>
                      <a:ext cx="2857500" cy="213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C072C7" w:rsidR="00E07985" w:rsidP="00E07985" w:rsidRDefault="00C072C7" w14:paraId="788F6C01" w14:textId="697A8B3D">
      <w:pPr>
        <w:spacing w:line="360" w:lineRule="auto"/>
        <w:rPr>
          <w:rFonts w:ascii="Sennheiser Office" w:hAnsi="Sennheiser Office" w:cs="Segoe UI"/>
          <w:b/>
          <w:bCs/>
          <w:color w:val="000000" w:themeColor="text1"/>
          <w:sz w:val="20"/>
          <w:szCs w:val="20"/>
          <w:lang w:val="fr-FR"/>
        </w:rPr>
      </w:pPr>
      <w:r w:rsidRPr="00C072C7">
        <w:rPr>
          <w:rFonts w:ascii="Sennheiser Office" w:hAnsi="Sennheiser Office" w:cs="Segoe UI"/>
          <w:b/>
          <w:bCs/>
          <w:color w:val="000000" w:themeColor="text1"/>
          <w:sz w:val="20"/>
          <w:szCs w:val="20"/>
          <w:lang w:val="fr-FR"/>
        </w:rPr>
        <w:t>L'héritier au sommet</w:t>
      </w:r>
    </w:p>
    <w:p w:rsidR="00C072C7" w:rsidP="00251341" w:rsidRDefault="00776832" w14:paraId="4B51893B" w14:textId="5092CB13">
      <w:pPr>
        <w:spacing w:line="360" w:lineRule="auto"/>
        <w:rPr>
          <w:rFonts w:ascii="Sennheiser Office" w:hAnsi="Sennheiser Office" w:cs="Segoe UI"/>
          <w:color w:val="000000" w:themeColor="text1"/>
          <w:sz w:val="20"/>
          <w:szCs w:val="20"/>
          <w:lang w:val="fr-FR"/>
        </w:rPr>
      </w:pPr>
      <w:r w:rsidRPr="05325CC9" w:rsidR="00776832">
        <w:rPr>
          <w:rFonts w:ascii="Sennheiser Office" w:hAnsi="Sennheiser Office" w:cs="Segoe UI"/>
          <w:color w:val="000000" w:themeColor="text1" w:themeTint="FF" w:themeShade="FF"/>
          <w:sz w:val="20"/>
          <w:szCs w:val="20"/>
          <w:lang w:val="fr-FR"/>
        </w:rPr>
        <w:t xml:space="preserve">Les avancées des MOMENTUM </w:t>
      </w:r>
      <w:r w:rsidRPr="05325CC9" w:rsidR="00776832">
        <w:rPr>
          <w:rFonts w:ascii="Sennheiser Office" w:hAnsi="Sennheiser Office" w:cs="Segoe UI"/>
          <w:color w:val="000000" w:themeColor="text1" w:themeTint="FF" w:themeShade="FF"/>
          <w:sz w:val="20"/>
          <w:szCs w:val="20"/>
          <w:lang w:val="fr-FR"/>
        </w:rPr>
        <w:t>True</w:t>
      </w:r>
      <w:r w:rsidRPr="05325CC9" w:rsidR="00776832">
        <w:rPr>
          <w:rFonts w:ascii="Sennheiser Office" w:hAnsi="Sennheiser Office" w:cs="Segoe UI"/>
          <w:color w:val="000000" w:themeColor="text1" w:themeTint="FF" w:themeShade="FF"/>
          <w:sz w:val="20"/>
          <w:szCs w:val="20"/>
          <w:lang w:val="fr-FR"/>
        </w:rPr>
        <w:t xml:space="preserve"> Wireless 4 ne se limitent pas aux technologies sans fil ; l'expérience acoustique est également améliorée. Les six microphones du dispositif améliorent la captation de la voix et l'efficacité du système Adaptive Noise </w:t>
      </w:r>
      <w:r w:rsidRPr="05325CC9" w:rsidR="00776832">
        <w:rPr>
          <w:rFonts w:ascii="Sennheiser Office" w:hAnsi="Sennheiser Office" w:cs="Segoe UI"/>
          <w:color w:val="000000" w:themeColor="text1" w:themeTint="FF" w:themeShade="FF"/>
          <w:sz w:val="20"/>
          <w:szCs w:val="20"/>
          <w:lang w:val="fr-FR"/>
        </w:rPr>
        <w:t>Cancelling</w:t>
      </w:r>
      <w:r w:rsidRPr="05325CC9" w:rsidR="00776832">
        <w:rPr>
          <w:rFonts w:ascii="Sennheiser Office" w:hAnsi="Sennheiser Office" w:cs="Segoe UI"/>
          <w:color w:val="000000" w:themeColor="text1" w:themeTint="FF" w:themeShade="FF"/>
          <w:sz w:val="20"/>
          <w:szCs w:val="20"/>
          <w:lang w:val="fr-FR"/>
        </w:rPr>
        <w:t>, avec une réponse plus rapide aux bruits environnants. Un égaliseur adaptatif assure une cohérence sonore entre les genres musicaux et les types de contenu, tandis que les fonctionnalités de personnalisation du son, de zone sonore et de vérification du son sont introduites via l'application Smart Control (iOS et Android).</w:t>
      </w:r>
      <w:r w:rsidRPr="05325CC9" w:rsidR="00C072C7">
        <w:rPr>
          <w:rFonts w:ascii="Sennheiser Office" w:hAnsi="Sennheiser Office" w:cs="Segoe UI"/>
          <w:color w:val="000000" w:themeColor="text1" w:themeTint="FF" w:themeShade="FF"/>
          <w:sz w:val="20"/>
          <w:szCs w:val="20"/>
          <w:lang w:val="fr-FR"/>
        </w:rPr>
        <w:t xml:space="preserve"> </w:t>
      </w:r>
    </w:p>
    <w:p w:rsidR="05325CC9" w:rsidP="05325CC9" w:rsidRDefault="05325CC9" w14:paraId="3672191B" w14:textId="1639A026">
      <w:pPr>
        <w:pStyle w:val="Normal"/>
        <w:spacing w:line="360" w:lineRule="auto"/>
        <w:rPr>
          <w:rFonts w:ascii="Sennheiser Office" w:hAnsi="Sennheiser Office" w:cs="Segoe UI"/>
          <w:color w:val="000000" w:themeColor="text1" w:themeTint="FF" w:themeShade="FF"/>
          <w:sz w:val="20"/>
          <w:szCs w:val="20"/>
          <w:lang w:val="fr-FR"/>
        </w:rPr>
      </w:pPr>
    </w:p>
    <w:p w:rsidR="00776832" w:rsidP="00776832" w:rsidRDefault="00C072C7" w14:paraId="60F2E105" w14:textId="77777777">
      <w:pPr>
        <w:spacing w:line="360" w:lineRule="auto"/>
        <w:rPr>
          <w:rFonts w:ascii="Sennheiser Office" w:hAnsi="Sennheiser Office" w:cs="Segoe UI"/>
          <w:color w:val="000000" w:themeColor="text1"/>
          <w:sz w:val="20"/>
          <w:szCs w:val="20"/>
          <w:lang w:val="fr-FR"/>
        </w:rPr>
      </w:pPr>
      <w:r>
        <w:rPr>
          <w:i/>
          <w:iCs/>
          <w:noProof/>
        </w:rPr>
        <w:drawing>
          <wp:anchor distT="0" distB="0" distL="114300" distR="114300" simplePos="0" relativeHeight="251673600" behindDoc="0" locked="0" layoutInCell="1" allowOverlap="1" wp14:anchorId="1F26755D" wp14:editId="66B1B8FF">
            <wp:simplePos x="0" y="0"/>
            <wp:positionH relativeFrom="margin">
              <wp:posOffset>1270</wp:posOffset>
            </wp:positionH>
            <wp:positionV relativeFrom="paragraph">
              <wp:posOffset>171450</wp:posOffset>
            </wp:positionV>
            <wp:extent cx="2651002" cy="2115185"/>
            <wp:effectExtent l="0" t="0" r="0" b="0"/>
            <wp:wrapTopAndBottom/>
            <wp:docPr id="5" name="Picture 5" descr="A close-up of a black earbuds&#10;&#10;Description automatically generated"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black earbuds&#10;&#10;Description automatically generated"/>
                    <pic:cNvPicPr/>
                  </pic:nvPicPr>
                  <pic:blipFill rotWithShape="1">
                    <a:blip r:embed="rId14" cstate="print">
                      <a:extLst xmlns:a="http://schemas.openxmlformats.org/drawingml/2006/main">
                        <a:ext uri="{28A0092B-C50C-407E-A947-70E740481C1C}">
                          <a14:useLocalDpi xmlns:a14="http://schemas.microsoft.com/office/drawing/2010/main" val="0"/>
                        </a:ext>
                      </a:extLst>
                    </a:blip>
                    <a:srcRect l="0" t="12179" r="0" b="8013"/>
                    <a:stretch/>
                  </pic:blipFill>
                  <pic:spPr xmlns:pic="http://schemas.openxmlformats.org/drawingml/2006/picture" bwMode="auto">
                    <a:xfrm xmlns:a="http://schemas.openxmlformats.org/drawingml/2006/main" rot="0" flipH="0" flipV="0">
                      <a:off x="0" y="0"/>
                      <a:ext cx="2651002" cy="2115185"/>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76832" w:rsidP="00776832" w:rsidRDefault="00776832" w14:paraId="46002A23" w14:textId="77777777">
      <w:pPr>
        <w:spacing w:line="360" w:lineRule="auto"/>
        <w:rPr>
          <w:rFonts w:ascii="Sennheiser Office" w:hAnsi="Sennheiser Office" w:cs="Segoe UI"/>
          <w:color w:val="000000" w:themeColor="text1"/>
          <w:sz w:val="20"/>
          <w:szCs w:val="20"/>
          <w:lang w:val="fr-FR"/>
        </w:rPr>
      </w:pPr>
    </w:p>
    <w:p w:rsidR="00C611F0" w:rsidP="05325CC9" w:rsidRDefault="00C611F0" w14:paraId="6BD58C84" w14:textId="1FCF3005">
      <w:pPr>
        <w:spacing w:before="0" w:beforeAutospacing="0" w:after="0" w:afterAutospacing="0" w:line="360" w:lineRule="auto"/>
        <w:textAlignment w:val="baseline"/>
        <w:rPr>
          <w:rFonts w:ascii="Sennheiser Office" w:hAnsi="Sennheiser Office" w:cs="Segoe UI"/>
          <w:color w:val="000000" w:themeColor="text1"/>
          <w:sz w:val="20"/>
          <w:szCs w:val="20"/>
          <w:lang w:val="fr-FR"/>
        </w:rPr>
      </w:pPr>
      <w:r w:rsidRPr="05325CC9" w:rsidR="00776832">
        <w:rPr>
          <w:rFonts w:ascii="Sennheiser Office" w:hAnsi="Sennheiser Office" w:cs="Segoe UI"/>
          <w:color w:val="000000" w:themeColor="text1" w:themeTint="FF" w:themeShade="FF"/>
          <w:sz w:val="20"/>
          <w:szCs w:val="20"/>
          <w:lang w:val="fr-FR"/>
        </w:rPr>
        <w:t xml:space="preserve">Enfin, la conception révisée des embouts et des ailettes offre une meilleure protection contre le cérumen, permettant aux passionnés d'audio de plonger dans un nouveau réglage. Le MOMENTUM </w:t>
      </w:r>
      <w:r w:rsidRPr="05325CC9" w:rsidR="00776832">
        <w:rPr>
          <w:rFonts w:ascii="Sennheiser Office" w:hAnsi="Sennheiser Office" w:cs="Segoe UI"/>
          <w:color w:val="000000" w:themeColor="text1" w:themeTint="FF" w:themeShade="FF"/>
          <w:sz w:val="20"/>
          <w:szCs w:val="20"/>
          <w:lang w:val="fr-FR"/>
        </w:rPr>
        <w:t>True</w:t>
      </w:r>
      <w:r w:rsidRPr="05325CC9" w:rsidR="00776832">
        <w:rPr>
          <w:rFonts w:ascii="Sennheiser Office" w:hAnsi="Sennheiser Office" w:cs="Segoe UI"/>
          <w:color w:val="000000" w:themeColor="text1" w:themeTint="FF" w:themeShade="FF"/>
          <w:sz w:val="20"/>
          <w:szCs w:val="20"/>
          <w:lang w:val="fr-FR"/>
        </w:rPr>
        <w:t xml:space="preserve"> Wireless 4 est livré avec un kit de réglage complet, permettant aux utilisateurs de trouver l'équilibre parfait entre confort et stabilité, guidés par un test de réglage intelligent intégré à l'application Smart Control, assurant une réponse optimale aux basses et une performance de réduction du bruit pour chaque auditeur.</w:t>
      </w:r>
    </w:p>
    <w:p w:rsidR="00C611F0" w:rsidP="004F7316" w:rsidRDefault="00C611F0" w14:paraId="43EFBEF8" w14:textId="77777777">
      <w:pPr>
        <w:pStyle w:val="paragraph"/>
        <w:spacing w:before="0" w:beforeAutospacing="0" w:after="0" w:afterAutospacing="0" w:line="360" w:lineRule="auto"/>
        <w:textAlignment w:val="baseline"/>
        <w:rPr>
          <w:rFonts w:ascii="Sennheiser Office" w:hAnsi="Sennheiser Office" w:cs="Segoe UI" w:eastAsiaTheme="minorHAnsi"/>
          <w:color w:val="000000" w:themeColor="text1"/>
          <w:sz w:val="20"/>
          <w:szCs w:val="20"/>
          <w:lang w:val="fr-FR" w:eastAsia="en-US"/>
        </w:rPr>
      </w:pPr>
    </w:p>
    <w:p w:rsidR="00C072C7" w:rsidP="00776832" w:rsidRDefault="00776832" w14:paraId="776C531C" w14:textId="3CD83F11">
      <w:pPr>
        <w:spacing w:line="360" w:lineRule="auto"/>
        <w:rPr>
          <w:rFonts w:ascii="Sennheiser Office" w:hAnsi="Sennheiser Office" w:cs="Segoe UI"/>
          <w:color w:val="000000" w:themeColor="text1"/>
          <w:sz w:val="20"/>
          <w:szCs w:val="20"/>
          <w:lang w:val="fr-FR"/>
        </w:rPr>
      </w:pPr>
      <w:r w:rsidRPr="00776832">
        <w:rPr>
          <w:rFonts w:ascii="Sennheiser Office" w:hAnsi="Sennheiser Office" w:cs="Segoe UI"/>
          <w:color w:val="000000" w:themeColor="text1"/>
          <w:sz w:val="20"/>
          <w:szCs w:val="20"/>
          <w:lang w:val="fr-FR"/>
        </w:rPr>
        <w:lastRenderedPageBreak/>
        <w:t xml:space="preserve">Le </w:t>
      </w:r>
      <w:proofErr w:type="spellStart"/>
      <w:r w:rsidRPr="00776832">
        <w:rPr>
          <w:rFonts w:ascii="Sennheiser Office" w:hAnsi="Sennheiser Office" w:cs="Segoe UI"/>
          <w:color w:val="000000" w:themeColor="text1"/>
          <w:sz w:val="20"/>
          <w:szCs w:val="20"/>
          <w:lang w:val="fr-FR"/>
        </w:rPr>
        <w:t>Product</w:t>
      </w:r>
      <w:proofErr w:type="spellEnd"/>
      <w:r w:rsidRPr="00776832">
        <w:rPr>
          <w:rFonts w:ascii="Sennheiser Office" w:hAnsi="Sennheiser Office" w:cs="Segoe UI"/>
          <w:color w:val="000000" w:themeColor="text1"/>
          <w:sz w:val="20"/>
          <w:szCs w:val="20"/>
          <w:lang w:val="fr-FR"/>
        </w:rPr>
        <w:t xml:space="preserve"> Manager </w:t>
      </w:r>
      <w:proofErr w:type="spellStart"/>
      <w:r w:rsidRPr="00776832">
        <w:rPr>
          <w:rFonts w:ascii="Sennheiser Office" w:hAnsi="Sennheiser Office" w:cs="Segoe UI"/>
          <w:color w:val="000000" w:themeColor="text1"/>
          <w:sz w:val="20"/>
          <w:szCs w:val="20"/>
          <w:lang w:val="fr-FR"/>
        </w:rPr>
        <w:t>déclare</w:t>
      </w:r>
      <w:proofErr w:type="spellEnd"/>
      <w:r w:rsidRPr="00776832">
        <w:rPr>
          <w:rFonts w:ascii="Sennheiser Office" w:hAnsi="Sennheiser Office" w:cs="Segoe UI"/>
          <w:color w:val="000000" w:themeColor="text1"/>
          <w:sz w:val="20"/>
          <w:szCs w:val="20"/>
          <w:lang w:val="fr-FR"/>
        </w:rPr>
        <w:t xml:space="preserve"> : </w:t>
      </w:r>
      <w:r w:rsidRPr="00776832">
        <w:rPr>
          <w:rFonts w:ascii="Sennheiser Office" w:hAnsi="Sennheiser Office" w:cs="Segoe UI"/>
          <w:i/>
          <w:iCs/>
          <w:color w:val="000000" w:themeColor="text1"/>
          <w:sz w:val="20"/>
          <w:szCs w:val="20"/>
          <w:lang w:val="fr-FR"/>
        </w:rPr>
        <w:t>« Au-</w:t>
      </w:r>
      <w:proofErr w:type="spellStart"/>
      <w:r w:rsidRPr="00776832">
        <w:rPr>
          <w:rFonts w:ascii="Sennheiser Office" w:hAnsi="Sennheiser Office" w:cs="Segoe UI"/>
          <w:i/>
          <w:iCs/>
          <w:color w:val="000000" w:themeColor="text1"/>
          <w:sz w:val="20"/>
          <w:szCs w:val="20"/>
          <w:lang w:val="fr-FR"/>
        </w:rPr>
        <w:t>delà</w:t>
      </w:r>
      <w:proofErr w:type="spellEnd"/>
      <w:r w:rsidRPr="00776832">
        <w:rPr>
          <w:rFonts w:ascii="Sennheiser Office" w:hAnsi="Sennheiser Office" w:cs="Segoe UI"/>
          <w:i/>
          <w:iCs/>
          <w:color w:val="000000" w:themeColor="text1"/>
          <w:sz w:val="20"/>
          <w:szCs w:val="20"/>
          <w:lang w:val="fr-FR"/>
        </w:rPr>
        <w:t xml:space="preserve"> des </w:t>
      </w:r>
      <w:proofErr w:type="spellStart"/>
      <w:r w:rsidRPr="00776832">
        <w:rPr>
          <w:rFonts w:ascii="Sennheiser Office" w:hAnsi="Sennheiser Office" w:cs="Segoe UI"/>
          <w:i/>
          <w:iCs/>
          <w:color w:val="000000" w:themeColor="text1"/>
          <w:sz w:val="20"/>
          <w:szCs w:val="20"/>
          <w:lang w:val="fr-FR"/>
        </w:rPr>
        <w:t>centaines</w:t>
      </w:r>
      <w:proofErr w:type="spellEnd"/>
      <w:r w:rsidRPr="00776832">
        <w:rPr>
          <w:rFonts w:ascii="Sennheiser Office" w:hAnsi="Sennheiser Office" w:cs="Segoe UI"/>
          <w:i/>
          <w:iCs/>
          <w:color w:val="000000" w:themeColor="text1"/>
          <w:sz w:val="20"/>
          <w:szCs w:val="20"/>
          <w:lang w:val="fr-FR"/>
        </w:rPr>
        <w:t xml:space="preserve"> de </w:t>
      </w:r>
      <w:proofErr w:type="spellStart"/>
      <w:r w:rsidRPr="00776832">
        <w:rPr>
          <w:rFonts w:ascii="Sennheiser Office" w:hAnsi="Sennheiser Office" w:cs="Segoe UI"/>
          <w:i/>
          <w:iCs/>
          <w:color w:val="000000" w:themeColor="text1"/>
          <w:sz w:val="20"/>
          <w:szCs w:val="20"/>
          <w:lang w:val="fr-FR"/>
        </w:rPr>
        <w:t>millions</w:t>
      </w:r>
      <w:proofErr w:type="spellEnd"/>
      <w:r w:rsidRPr="00776832">
        <w:rPr>
          <w:rFonts w:ascii="Sennheiser Office" w:hAnsi="Sennheiser Office" w:cs="Segoe UI"/>
          <w:i/>
          <w:iCs/>
          <w:color w:val="000000" w:themeColor="text1"/>
          <w:sz w:val="20"/>
          <w:szCs w:val="20"/>
          <w:lang w:val="fr-FR"/>
        </w:rPr>
        <w:t xml:space="preserve"> de morceaux de musique haute résolution disponibles en streaming, il existe de puissants moyens d'améliorer son quotidien grâce à l'audio sans fil. MOMENTUM </w:t>
      </w:r>
      <w:proofErr w:type="spellStart"/>
      <w:r w:rsidRPr="00776832">
        <w:rPr>
          <w:rFonts w:ascii="Sennheiser Office" w:hAnsi="Sennheiser Office" w:cs="Segoe UI"/>
          <w:i/>
          <w:iCs/>
          <w:color w:val="000000" w:themeColor="text1"/>
          <w:sz w:val="20"/>
          <w:szCs w:val="20"/>
          <w:lang w:val="fr-FR"/>
        </w:rPr>
        <w:t>True</w:t>
      </w:r>
      <w:proofErr w:type="spellEnd"/>
      <w:r w:rsidRPr="00776832">
        <w:rPr>
          <w:rFonts w:ascii="Sennheiser Office" w:hAnsi="Sennheiser Office" w:cs="Segoe UI"/>
          <w:i/>
          <w:iCs/>
          <w:color w:val="000000" w:themeColor="text1"/>
          <w:sz w:val="20"/>
          <w:szCs w:val="20"/>
          <w:lang w:val="fr-FR"/>
        </w:rPr>
        <w:t xml:space="preserve"> Wireless 4 dispose déjà de l'équipement nécessaire pour </w:t>
      </w:r>
      <w:proofErr w:type="spellStart"/>
      <w:r w:rsidRPr="00776832">
        <w:rPr>
          <w:rFonts w:ascii="Sennheiser Office" w:hAnsi="Sennheiser Office" w:cs="Segoe UI"/>
          <w:i/>
          <w:iCs/>
          <w:color w:val="000000" w:themeColor="text1"/>
          <w:sz w:val="20"/>
          <w:szCs w:val="20"/>
          <w:lang w:val="fr-FR"/>
        </w:rPr>
        <w:t>répondre</w:t>
      </w:r>
      <w:proofErr w:type="spellEnd"/>
      <w:r w:rsidRPr="00776832">
        <w:rPr>
          <w:rFonts w:ascii="Sennheiser Office" w:hAnsi="Sennheiser Office" w:cs="Segoe UI"/>
          <w:i/>
          <w:iCs/>
          <w:color w:val="000000" w:themeColor="text1"/>
          <w:sz w:val="20"/>
          <w:szCs w:val="20"/>
          <w:lang w:val="fr-FR"/>
        </w:rPr>
        <w:t xml:space="preserve"> à </w:t>
      </w:r>
      <w:proofErr w:type="spellStart"/>
      <w:r w:rsidRPr="00776832">
        <w:rPr>
          <w:rFonts w:ascii="Sennheiser Office" w:hAnsi="Sennheiser Office" w:cs="Segoe UI"/>
          <w:i/>
          <w:iCs/>
          <w:color w:val="000000" w:themeColor="text1"/>
          <w:sz w:val="20"/>
          <w:szCs w:val="20"/>
          <w:lang w:val="fr-FR"/>
        </w:rPr>
        <w:t>toutes</w:t>
      </w:r>
      <w:proofErr w:type="spellEnd"/>
      <w:r w:rsidRPr="00776832">
        <w:rPr>
          <w:rFonts w:ascii="Sennheiser Office" w:hAnsi="Sennheiser Office" w:cs="Segoe UI"/>
          <w:i/>
          <w:iCs/>
          <w:color w:val="000000" w:themeColor="text1"/>
          <w:sz w:val="20"/>
          <w:szCs w:val="20"/>
          <w:lang w:val="fr-FR"/>
        </w:rPr>
        <w:t xml:space="preserve"> </w:t>
      </w:r>
      <w:proofErr w:type="spellStart"/>
      <w:r w:rsidRPr="00776832">
        <w:rPr>
          <w:rFonts w:ascii="Sennheiser Office" w:hAnsi="Sennheiser Office" w:cs="Segoe UI"/>
          <w:i/>
          <w:iCs/>
          <w:color w:val="000000" w:themeColor="text1"/>
          <w:sz w:val="20"/>
          <w:szCs w:val="20"/>
          <w:lang w:val="fr-FR"/>
        </w:rPr>
        <w:t>ces</w:t>
      </w:r>
      <w:proofErr w:type="spellEnd"/>
      <w:r w:rsidRPr="00776832">
        <w:rPr>
          <w:rFonts w:ascii="Sennheiser Office" w:hAnsi="Sennheiser Office" w:cs="Segoe UI"/>
          <w:i/>
          <w:iCs/>
          <w:color w:val="000000" w:themeColor="text1"/>
          <w:sz w:val="20"/>
          <w:szCs w:val="20"/>
          <w:lang w:val="fr-FR"/>
        </w:rPr>
        <w:t xml:space="preserve"> </w:t>
      </w:r>
      <w:proofErr w:type="spellStart"/>
      <w:r w:rsidRPr="00776832">
        <w:rPr>
          <w:rFonts w:ascii="Sennheiser Office" w:hAnsi="Sennheiser Office" w:cs="Segoe UI"/>
          <w:i/>
          <w:iCs/>
          <w:color w:val="000000" w:themeColor="text1"/>
          <w:sz w:val="20"/>
          <w:szCs w:val="20"/>
          <w:lang w:val="fr-FR"/>
        </w:rPr>
        <w:t>exigences</w:t>
      </w:r>
      <w:proofErr w:type="spellEnd"/>
      <w:r w:rsidRPr="00776832">
        <w:rPr>
          <w:rFonts w:ascii="Sennheiser Office" w:hAnsi="Sennheiser Office" w:cs="Segoe UI"/>
          <w:i/>
          <w:iCs/>
          <w:color w:val="000000" w:themeColor="text1"/>
          <w:sz w:val="20"/>
          <w:szCs w:val="20"/>
          <w:lang w:val="fr-FR"/>
        </w:rPr>
        <w:t>. »</w:t>
      </w:r>
    </w:p>
    <w:p w:rsidR="00C072C7" w:rsidP="004F7316" w:rsidRDefault="00C072C7" w14:paraId="2745D332" w14:textId="77777777">
      <w:pPr>
        <w:pStyle w:val="paragraph"/>
        <w:spacing w:before="0" w:beforeAutospacing="0" w:after="0" w:afterAutospacing="0" w:line="360" w:lineRule="auto"/>
        <w:textAlignment w:val="baseline"/>
        <w:rPr>
          <w:rFonts w:ascii="Sennheiser Office" w:hAnsi="Sennheiser Office" w:cs="Segoe UI" w:eastAsiaTheme="minorHAnsi"/>
          <w:color w:val="000000" w:themeColor="text1"/>
          <w:sz w:val="20"/>
          <w:szCs w:val="20"/>
          <w:lang w:val="fr-FR" w:eastAsia="en-US"/>
        </w:rPr>
      </w:pPr>
    </w:p>
    <w:p w:rsidRPr="004F7316" w:rsidR="004F7316" w:rsidP="004F7316" w:rsidRDefault="004F7316" w14:paraId="7CE25F57" w14:textId="1094F144">
      <w:pPr>
        <w:pStyle w:val="paragraph"/>
        <w:spacing w:before="0" w:beforeAutospacing="0" w:after="0" w:afterAutospacing="0" w:line="360" w:lineRule="auto"/>
        <w:textAlignment w:val="baseline"/>
        <w:rPr>
          <w:rFonts w:ascii="Sennheiser Office" w:hAnsi="Sennheiser Office" w:cs="Segoe UI" w:eastAsiaTheme="minorHAnsi"/>
          <w:b/>
          <w:bCs/>
          <w:color w:val="000000" w:themeColor="text1"/>
          <w:sz w:val="20"/>
          <w:szCs w:val="20"/>
          <w:lang w:val="fr-FR" w:eastAsia="en-US"/>
        </w:rPr>
      </w:pPr>
      <w:r w:rsidRPr="004F7316">
        <w:rPr>
          <w:rFonts w:ascii="Sennheiser Office" w:hAnsi="Sennheiser Office" w:cs="Segoe UI" w:eastAsiaTheme="minorHAnsi"/>
          <w:b/>
          <w:bCs/>
          <w:color w:val="000000" w:themeColor="text1"/>
          <w:sz w:val="20"/>
          <w:szCs w:val="20"/>
          <w:lang w:val="fr-FR" w:eastAsia="en-US"/>
        </w:rPr>
        <w:t>Prix et disponibilité</w:t>
      </w:r>
    </w:p>
    <w:p w:rsidR="00D21BB2" w:rsidP="05325CC9" w:rsidRDefault="00D21BB2" w14:paraId="52C59966" w14:textId="5BF6B2B2">
      <w:pPr>
        <w:pStyle w:val="paragraph"/>
        <w:spacing w:before="0" w:beforeAutospacing="off" w:after="0" w:afterAutospacing="off" w:line="360" w:lineRule="auto"/>
        <w:rPr>
          <w:lang w:val="fr-FR" w:eastAsia="en-US"/>
        </w:rPr>
      </w:pPr>
      <w:r w:rsidRPr="05325CC9" w:rsidR="00D21BB2">
        <w:rPr>
          <w:rFonts w:ascii="Sennheiser Office" w:hAnsi="Sennheiser Office" w:eastAsia="Sennheiser Office" w:cs="Segoe UI" w:eastAsiaTheme="minorAscii"/>
          <w:color w:val="000000" w:themeColor="text1" w:themeTint="FF" w:themeShade="FF"/>
          <w:sz w:val="20"/>
          <w:szCs w:val="20"/>
          <w:lang w:eastAsia="en-US"/>
        </w:rPr>
        <w:t>Les</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MOMENTUM True Wireless 4 </w:t>
      </w:r>
      <w:r w:rsidRPr="05325CC9" w:rsidR="00D21BB2">
        <w:rPr>
          <w:rFonts w:ascii="Sennheiser Office" w:hAnsi="Sennheiser Office" w:eastAsia="Sennheiser Office" w:cs="Segoe UI" w:eastAsiaTheme="minorAscii"/>
          <w:color w:val="000000" w:themeColor="text1" w:themeTint="FF" w:themeShade="FF"/>
          <w:sz w:val="20"/>
          <w:szCs w:val="20"/>
          <w:lang w:eastAsia="en-US"/>
        </w:rPr>
        <w:t>s</w:t>
      </w:r>
      <w:r w:rsidRPr="05325CC9" w:rsidR="3CF1B451">
        <w:rPr>
          <w:rFonts w:ascii="Sennheiser Office" w:hAnsi="Sennheiser Office" w:eastAsia="Sennheiser Office" w:cs="Segoe UI" w:eastAsiaTheme="minorAscii"/>
          <w:color w:val="000000" w:themeColor="text1" w:themeTint="FF" w:themeShade="FF"/>
          <w:sz w:val="20"/>
          <w:szCs w:val="20"/>
          <w:lang w:eastAsia="en-US"/>
        </w:rPr>
        <w:t>o</w:t>
      </w:r>
      <w:r w:rsidRPr="05325CC9" w:rsidR="00D21BB2">
        <w:rPr>
          <w:rFonts w:ascii="Sennheiser Office" w:hAnsi="Sennheiser Office" w:eastAsia="Sennheiser Office" w:cs="Segoe UI" w:eastAsiaTheme="minorAscii"/>
          <w:color w:val="000000" w:themeColor="text1" w:themeTint="FF" w:themeShade="FF"/>
          <w:sz w:val="20"/>
          <w:szCs w:val="20"/>
          <w:lang w:eastAsia="en-US"/>
        </w:rPr>
        <w:t>nt</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disponibles </w:t>
      </w:r>
      <w:r w:rsidRPr="05325CC9" w:rsidR="2BF7B72F">
        <w:rPr>
          <w:rFonts w:ascii="Sennheiser Office" w:hAnsi="Sennheiser Office" w:eastAsia="Sennheiser Office" w:cs="Segoe UI" w:eastAsiaTheme="minorAscii"/>
          <w:color w:val="000000" w:themeColor="text1" w:themeTint="FF" w:themeShade="FF"/>
          <w:sz w:val="20"/>
          <w:szCs w:val="20"/>
          <w:lang w:eastAsia="en-US"/>
        </w:rPr>
        <w:t>dès</w:t>
      </w:r>
      <w:r w:rsidRPr="05325CC9" w:rsidR="2BF7B72F">
        <w:rPr>
          <w:rFonts w:ascii="Sennheiser Office" w:hAnsi="Sennheiser Office" w:eastAsia="Sennheiser Office" w:cs="Segoe UI" w:eastAsiaTheme="minorAscii"/>
          <w:color w:val="000000" w:themeColor="text1" w:themeTint="FF" w:themeShade="FF"/>
          <w:sz w:val="20"/>
          <w:szCs w:val="20"/>
          <w:lang w:eastAsia="en-US"/>
        </w:rPr>
        <w:t xml:space="preserve"> </w:t>
      </w:r>
      <w:r w:rsidRPr="05325CC9" w:rsidR="2BF7B72F">
        <w:rPr>
          <w:rFonts w:ascii="Sennheiser Office" w:hAnsi="Sennheiser Office" w:eastAsia="Sennheiser Office" w:cs="Segoe UI" w:eastAsiaTheme="minorAscii"/>
          <w:color w:val="000000" w:themeColor="text1" w:themeTint="FF" w:themeShade="FF"/>
          <w:sz w:val="20"/>
          <w:szCs w:val="20"/>
          <w:lang w:eastAsia="en-US"/>
        </w:rPr>
        <w:t>maintenant</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w:t>
      </w:r>
      <w:r w:rsidRPr="05325CC9" w:rsidR="00D21BB2">
        <w:rPr>
          <w:rFonts w:ascii="Sennheiser Office" w:hAnsi="Sennheiser Office" w:eastAsia="Sennheiser Office" w:cs="Segoe UI" w:eastAsiaTheme="minorAscii"/>
          <w:color w:val="000000" w:themeColor="text1" w:themeTint="FF" w:themeShade="FF"/>
          <w:sz w:val="20"/>
          <w:szCs w:val="20"/>
          <w:lang w:eastAsia="en-US"/>
        </w:rPr>
        <w:t>sur</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sennheiser-hearing.com en </w:t>
      </w:r>
      <w:r w:rsidRPr="05325CC9" w:rsidR="00D21BB2">
        <w:rPr>
          <w:rFonts w:ascii="Sennheiser Office" w:hAnsi="Sennheiser Office" w:eastAsia="Sennheiser Office" w:cs="Segoe UI" w:eastAsiaTheme="minorAscii"/>
          <w:color w:val="000000" w:themeColor="text1" w:themeTint="FF" w:themeShade="FF"/>
          <w:sz w:val="20"/>
          <w:szCs w:val="20"/>
          <w:lang w:eastAsia="en-US"/>
        </w:rPr>
        <w:t>trois</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w:t>
      </w:r>
      <w:r w:rsidRPr="05325CC9" w:rsidR="00D21BB2">
        <w:rPr>
          <w:rFonts w:ascii="Sennheiser Office" w:hAnsi="Sennheiser Office" w:eastAsia="Sennheiser Office" w:cs="Segoe UI" w:eastAsiaTheme="minorAscii"/>
          <w:color w:val="000000" w:themeColor="text1" w:themeTint="FF" w:themeShade="FF"/>
          <w:sz w:val="20"/>
          <w:szCs w:val="20"/>
          <w:lang w:eastAsia="en-US"/>
        </w:rPr>
        <w:t>coloris</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w:t>
      </w:r>
      <w:r w:rsidRPr="05325CC9" w:rsidR="1F7E8EA9">
        <w:rPr>
          <w:rFonts w:ascii="Sennheiser Office" w:hAnsi="Sennheiser Office" w:eastAsia="Sennheiser Office" w:cs="Segoe UI" w:eastAsiaTheme="minorAscii"/>
          <w:color w:val="000000" w:themeColor="text1" w:themeTint="FF" w:themeShade="FF"/>
          <w:sz w:val="20"/>
          <w:szCs w:val="20"/>
          <w:lang w:eastAsia="en-US"/>
        </w:rPr>
        <w:t>B</w:t>
      </w:r>
      <w:r w:rsidRPr="05325CC9" w:rsidR="00D21BB2">
        <w:rPr>
          <w:rFonts w:ascii="Sennheiser Office" w:hAnsi="Sennheiser Office" w:eastAsia="Sennheiser Office" w:cs="Segoe UI" w:eastAsiaTheme="minorAscii"/>
          <w:color w:val="000000" w:themeColor="text1" w:themeTint="FF" w:themeShade="FF"/>
          <w:sz w:val="20"/>
          <w:szCs w:val="20"/>
          <w:lang w:eastAsia="en-US"/>
        </w:rPr>
        <w:t>lack</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w:t>
      </w:r>
      <w:r w:rsidRPr="05325CC9" w:rsidR="00D21BB2">
        <w:rPr>
          <w:rFonts w:ascii="Sennheiser Office" w:hAnsi="Sennheiser Office" w:eastAsia="Sennheiser Office" w:cs="Segoe UI" w:eastAsiaTheme="minorAscii"/>
          <w:color w:val="000000" w:themeColor="text1" w:themeTint="FF" w:themeShade="FF"/>
          <w:sz w:val="20"/>
          <w:szCs w:val="20"/>
          <w:lang w:eastAsia="en-US"/>
        </w:rPr>
        <w:t>copper</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w:t>
      </w:r>
      <w:r w:rsidRPr="05325CC9" w:rsidR="64D13690">
        <w:rPr>
          <w:rFonts w:ascii="Sennheiser Office" w:hAnsi="Sennheiser Office" w:eastAsia="Sennheiser Office" w:cs="Segoe UI" w:eastAsiaTheme="minorAscii"/>
          <w:color w:val="000000" w:themeColor="text1" w:themeTint="FF" w:themeShade="FF"/>
          <w:sz w:val="20"/>
          <w:szCs w:val="20"/>
          <w:lang w:eastAsia="en-US"/>
        </w:rPr>
        <w:t>M</w:t>
      </w:r>
      <w:r w:rsidRPr="05325CC9" w:rsidR="00D21BB2">
        <w:rPr>
          <w:rFonts w:ascii="Sennheiser Office" w:hAnsi="Sennheiser Office" w:eastAsia="Sennheiser Office" w:cs="Segoe UI" w:eastAsiaTheme="minorAscii"/>
          <w:color w:val="000000" w:themeColor="text1" w:themeTint="FF" w:themeShade="FF"/>
          <w:sz w:val="20"/>
          <w:szCs w:val="20"/>
          <w:lang w:eastAsia="en-US"/>
        </w:rPr>
        <w:t>etallic</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w:t>
      </w:r>
      <w:r w:rsidRPr="05325CC9" w:rsidR="00D21BB2">
        <w:rPr>
          <w:rFonts w:ascii="Sennheiser Office" w:hAnsi="Sennheiser Office" w:eastAsia="Sennheiser Office" w:cs="Segoe UI" w:eastAsiaTheme="minorAscii"/>
          <w:color w:val="000000" w:themeColor="text1" w:themeTint="FF" w:themeShade="FF"/>
          <w:sz w:val="20"/>
          <w:szCs w:val="20"/>
          <w:lang w:eastAsia="en-US"/>
        </w:rPr>
        <w:t>silver</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et </w:t>
      </w:r>
      <w:r w:rsidRPr="05325CC9" w:rsidR="4D355FDD">
        <w:rPr>
          <w:rFonts w:ascii="Sennheiser Office" w:hAnsi="Sennheiser Office" w:eastAsia="Sennheiser Office" w:cs="Segoe UI" w:eastAsiaTheme="minorAscii"/>
          <w:color w:val="000000" w:themeColor="text1" w:themeTint="FF" w:themeShade="FF"/>
          <w:sz w:val="20"/>
          <w:szCs w:val="20"/>
          <w:lang w:eastAsia="en-US"/>
        </w:rPr>
        <w:t>G</w:t>
      </w:r>
      <w:r w:rsidRPr="05325CC9" w:rsidR="00D21BB2">
        <w:rPr>
          <w:rFonts w:ascii="Sennheiser Office" w:hAnsi="Sennheiser Office" w:eastAsia="Sennheiser Office" w:cs="Segoe UI" w:eastAsiaTheme="minorAscii"/>
          <w:color w:val="000000" w:themeColor="text1" w:themeTint="FF" w:themeShade="FF"/>
          <w:sz w:val="20"/>
          <w:szCs w:val="20"/>
          <w:lang w:eastAsia="en-US"/>
        </w:rPr>
        <w:t>raphite</w:t>
      </w:r>
      <w:r w:rsidRPr="05325CC9" w:rsidR="00D21BB2">
        <w:rPr>
          <w:rFonts w:ascii="Sennheiser Office" w:hAnsi="Sennheiser Office" w:eastAsia="Sennheiser Office" w:cs="Segoe UI" w:eastAsiaTheme="minorAscii"/>
          <w:color w:val="000000" w:themeColor="text1" w:themeTint="FF" w:themeShade="FF"/>
          <w:sz w:val="20"/>
          <w:szCs w:val="20"/>
          <w:lang w:eastAsia="en-US"/>
        </w:rPr>
        <w:t>,</w:t>
      </w:r>
      <w:r w:rsidRPr="05325CC9" w:rsidR="00776832">
        <w:rPr>
          <w:rFonts w:ascii="Sennheiser Office" w:hAnsi="Sennheiser Office" w:eastAsia="Sennheiser Office" w:cs="Segoe UI" w:eastAsiaTheme="minorAscii"/>
          <w:color w:val="000000" w:themeColor="text1" w:themeTint="FF" w:themeShade="FF"/>
          <w:sz w:val="20"/>
          <w:szCs w:val="20"/>
          <w:lang w:eastAsia="en-US"/>
        </w:rPr>
        <w:t xml:space="preserve"> </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au </w:t>
      </w:r>
      <w:r w:rsidRPr="05325CC9" w:rsidR="00D21BB2">
        <w:rPr>
          <w:rFonts w:ascii="Sennheiser Office" w:hAnsi="Sennheiser Office" w:eastAsia="Sennheiser Office" w:cs="Segoe UI" w:eastAsiaTheme="minorAscii"/>
          <w:color w:val="000000" w:themeColor="text1" w:themeTint="FF" w:themeShade="FF"/>
          <w:sz w:val="20"/>
          <w:szCs w:val="20"/>
          <w:lang w:eastAsia="en-US"/>
        </w:rPr>
        <w:t>prix</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de 299.9</w:t>
      </w:r>
      <w:r w:rsidRPr="05325CC9" w:rsidR="6078D5EB">
        <w:rPr>
          <w:rFonts w:ascii="Sennheiser Office" w:hAnsi="Sennheiser Office" w:eastAsia="Sennheiser Office" w:cs="Segoe UI" w:eastAsiaTheme="minorAscii"/>
          <w:color w:val="000000" w:themeColor="text1" w:themeTint="FF" w:themeShade="FF"/>
          <w:sz w:val="20"/>
          <w:szCs w:val="20"/>
          <w:lang w:eastAsia="en-US"/>
        </w:rPr>
        <w:t>0</w:t>
      </w:r>
      <w:r w:rsidRPr="05325CC9" w:rsidR="00D21BB2">
        <w:rPr>
          <w:rFonts w:ascii="Sennheiser Office" w:hAnsi="Sennheiser Office" w:eastAsia="Sennheiser Office" w:cs="Segoe UI" w:eastAsiaTheme="minorAscii"/>
          <w:color w:val="000000" w:themeColor="text1" w:themeTint="FF" w:themeShade="FF"/>
          <w:sz w:val="20"/>
          <w:szCs w:val="20"/>
          <w:lang w:eastAsia="en-US"/>
        </w:rPr>
        <w:t xml:space="preserve"> </w:t>
      </w:r>
      <w:r w:rsidRPr="05325CC9" w:rsidR="00D21BB2">
        <w:rPr>
          <w:rFonts w:ascii="Sennheiser Office" w:hAnsi="Sennheiser Office" w:eastAsia="Sennheiser Office" w:cs="Segoe UI" w:eastAsiaTheme="minorAscii"/>
          <w:color w:val="000000" w:themeColor="text1" w:themeTint="FF" w:themeShade="FF"/>
          <w:sz w:val="20"/>
          <w:szCs w:val="20"/>
          <w:lang w:eastAsia="en-US"/>
        </w:rPr>
        <w:t>€</w:t>
      </w:r>
      <w:r w:rsidRPr="05325CC9" w:rsidR="5173E063">
        <w:rPr>
          <w:rFonts w:ascii="Sennheiser Office" w:hAnsi="Sennheiser Office" w:eastAsia="Sennheiser Office" w:cs="Segoe UI" w:eastAsiaTheme="minorAscii"/>
          <w:color w:val="000000" w:themeColor="text1" w:themeTint="FF" w:themeShade="FF"/>
          <w:sz w:val="20"/>
          <w:szCs w:val="20"/>
          <w:lang w:eastAsia="en-US"/>
        </w:rPr>
        <w:t xml:space="preserve"> TTC</w:t>
      </w:r>
      <w:r w:rsidRPr="05325CC9" w:rsidR="003755E3">
        <w:rPr>
          <w:rFonts w:ascii="Sennheiser Office" w:hAnsi="Sennheiser Office" w:eastAsia="Sennheiser Office" w:cs="Segoe UI" w:eastAsiaTheme="minorAscii"/>
          <w:color w:val="000000" w:themeColor="text1" w:themeTint="FF" w:themeShade="FF"/>
          <w:sz w:val="20"/>
          <w:szCs w:val="20"/>
          <w:lang w:eastAsia="en-US"/>
        </w:rPr>
        <w:t>.</w:t>
      </w:r>
    </w:p>
    <w:p w:rsidRPr="00776832" w:rsidR="004A5ADC" w:rsidP="004A5ADC" w:rsidRDefault="004A5ADC" w14:paraId="37F83BA7" w14:textId="49F0D823">
      <w:pPr>
        <w:pStyle w:val="paragraph"/>
        <w:spacing w:before="0" w:beforeAutospacing="0" w:after="0" w:afterAutospacing="0" w:line="360" w:lineRule="auto"/>
        <w:textAlignment w:val="baseline"/>
        <w:rPr>
          <w:rStyle w:val="normaltextrun"/>
          <w:rFonts w:ascii="Sennheiser Office" w:hAnsi="Sennheiser Office" w:eastAsia="Sennheiser Office" w:cs="Sennheiser Office"/>
          <w:color w:val="000000" w:themeColor="text1"/>
          <w:sz w:val="20"/>
          <w:szCs w:val="20"/>
          <w:lang w:val="fr-FR"/>
        </w:rPr>
      </w:pPr>
    </w:p>
    <w:p w:rsidRPr="002D2E39" w:rsidR="004F7316" w:rsidP="00634E62" w:rsidRDefault="004F7316" w14:paraId="5F5AB1D2" w14:textId="77777777">
      <w:pPr>
        <w:spacing w:line="360" w:lineRule="auto"/>
        <w:rPr>
          <w:rFonts w:ascii="Sennheiser Neue Regular" w:hAnsi="Sennheiser Neue Regular"/>
          <w:sz w:val="10"/>
          <w:szCs w:val="10"/>
          <w:lang w:val="fr-FR"/>
        </w:rPr>
      </w:pPr>
    </w:p>
    <w:p w:rsidRPr="00AF3F8D" w:rsidR="00946B66" w:rsidP="00946B66" w:rsidRDefault="00946B66" w14:paraId="0B7DB572" w14:textId="1C6616DF">
      <w:pPr>
        <w:pStyle w:val="Normal0"/>
        <w:spacing w:line="240" w:lineRule="auto"/>
        <w:ind w:right="-1195"/>
        <w:jc w:val="both"/>
        <w:rPr>
          <w:rFonts w:ascii="Sennheiser Neue Regular" w:hAnsi="Sennheiser Neue Regular"/>
          <w:b/>
          <w:bCs/>
          <w:color w:val="0095D5"/>
          <w:lang w:val="fr-FR"/>
        </w:rPr>
      </w:pPr>
      <w:r w:rsidRPr="00AF3F8D">
        <w:rPr>
          <w:rFonts w:ascii="Sennheiser Neue Regular" w:hAnsi="Sennheiser Neue Regular"/>
          <w:b/>
          <w:bCs/>
          <w:color w:val="0095D5"/>
          <w:lang w:val="fr-FR"/>
        </w:rPr>
        <w:t>À PROPOS DE LA MARQUE SENNHEISER</w:t>
      </w:r>
    </w:p>
    <w:p w:rsidRPr="00AF3F8D" w:rsidR="00946B66" w:rsidP="00946B66" w:rsidRDefault="00946B66" w14:paraId="70A690DB" w14:textId="6DC94058">
      <w:pPr>
        <w:pStyle w:val="paragraph"/>
        <w:spacing w:before="0" w:beforeAutospacing="0" w:after="0" w:afterAutospacing="0"/>
        <w:jc w:val="both"/>
        <w:textAlignment w:val="baseline"/>
        <w:rPr>
          <w:rFonts w:ascii="Sennheiser Neue Regular" w:hAnsi="Sennheiser Neue Regular" w:eastAsiaTheme="minorEastAsia" w:cstheme="minorBidi"/>
          <w:sz w:val="18"/>
          <w:szCs w:val="18"/>
          <w:lang w:val="fr-FR" w:eastAsia="en-US"/>
        </w:rPr>
      </w:pPr>
      <w:r w:rsidRPr="00AF3F8D">
        <w:rPr>
          <w:rFonts w:ascii="Sennheiser Neue Regular" w:hAnsi="Sennheiser Neue Regular" w:eastAsiaTheme="minorEastAsia" w:cstheme="minorBidi"/>
          <w:sz w:val="20"/>
          <w:szCs w:val="20"/>
          <w:lang w:val="fr-FR" w:eastAsia="en-US"/>
        </w:rPr>
        <w:t xml:space="preserve">Nous vivons et respirons l’audio. Nous sommes guidés par une passion, celle de créer </w:t>
      </w:r>
      <w:r w:rsidRPr="00AF3F8D">
        <w:rPr>
          <w:rFonts w:ascii="Sennheiser Neue Regular" w:hAnsi="Sennheiser Neue Regular" w:eastAsiaTheme="minorEastAsia" w:cstheme="minorBidi"/>
          <w:sz w:val="18"/>
          <w:szCs w:val="18"/>
          <w:lang w:val="fr-FR" w:eastAsia="en-US"/>
        </w:rPr>
        <w:t xml:space="preserve">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AF3F8D">
        <w:rPr>
          <w:rFonts w:ascii="Sennheiser Neue Regular" w:hAnsi="Sennheiser Neue Regular" w:eastAsiaTheme="minorEastAsia" w:cstheme="minorBidi"/>
          <w:sz w:val="18"/>
          <w:szCs w:val="18"/>
          <w:lang w:val="fr-FR" w:eastAsia="en-US"/>
        </w:rPr>
        <w:t>electronic</w:t>
      </w:r>
      <w:proofErr w:type="spellEnd"/>
      <w:r w:rsidRPr="00AF3F8D">
        <w:rPr>
          <w:rFonts w:ascii="Sennheiser Neue Regular" w:hAnsi="Sennheiser Neue Regular" w:eastAsiaTheme="minorEastAsia" w:cstheme="minorBidi"/>
          <w:sz w:val="18"/>
          <w:szCs w:val="18"/>
          <w:lang w:val="fr-FR" w:eastAsia="en-US"/>
        </w:rPr>
        <w:t xml:space="preserve"> </w:t>
      </w:r>
      <w:proofErr w:type="spellStart"/>
      <w:r w:rsidRPr="00AF3F8D">
        <w:rPr>
          <w:rFonts w:ascii="Sennheiser Neue Regular" w:hAnsi="Sennheiser Neue Regular" w:eastAsiaTheme="minorEastAsia" w:cstheme="minorBidi"/>
          <w:sz w:val="18"/>
          <w:szCs w:val="18"/>
          <w:lang w:val="fr-FR" w:eastAsia="en-US"/>
        </w:rPr>
        <w:t>GmbH</w:t>
      </w:r>
      <w:proofErr w:type="spellEnd"/>
      <w:r w:rsidRPr="00AF3F8D">
        <w:rPr>
          <w:rFonts w:ascii="Sennheiser Neue Regular" w:hAnsi="Sennheiser Neue Regular" w:eastAsiaTheme="minorEastAsia" w:cstheme="minorBidi"/>
          <w:sz w:val="18"/>
          <w:szCs w:val="18"/>
          <w:lang w:val="fr-FR" w:eastAsia="en-US"/>
        </w:rPr>
        <w:t xml:space="preserve"> &amp; Co. KG. Tandis que les équipements grand public, comme les casques, les barres de son, les écouteurs et les aides auditives, sont développés et distribués par </w:t>
      </w:r>
      <w:proofErr w:type="spellStart"/>
      <w:r w:rsidRPr="00AF3F8D">
        <w:rPr>
          <w:rFonts w:ascii="Sennheiser Neue Regular" w:hAnsi="Sennheiser Neue Regular" w:eastAsiaTheme="minorEastAsia" w:cstheme="minorBidi"/>
          <w:sz w:val="18"/>
          <w:szCs w:val="18"/>
          <w:lang w:val="fr-FR" w:eastAsia="en-US"/>
        </w:rPr>
        <w:t>Sonova</w:t>
      </w:r>
      <w:proofErr w:type="spellEnd"/>
      <w:r w:rsidRPr="00AF3F8D">
        <w:rPr>
          <w:rFonts w:ascii="Sennheiser Neue Regular" w:hAnsi="Sennheiser Neue Regular" w:eastAsiaTheme="minorEastAsia" w:cstheme="minorBidi"/>
          <w:sz w:val="18"/>
          <w:szCs w:val="18"/>
          <w:lang w:val="fr-FR" w:eastAsia="en-US"/>
        </w:rPr>
        <w:t xml:space="preserve"> Holding AG sous la licence de Sennheiser.  </w:t>
      </w:r>
    </w:p>
    <w:p w:rsidRPr="00AF3F8D" w:rsidR="00946B66" w:rsidP="00946B66" w:rsidRDefault="00000000" w14:paraId="41101579" w14:textId="47AC8BF1">
      <w:pPr>
        <w:pStyle w:val="paragraph"/>
        <w:spacing w:before="0" w:beforeAutospacing="0" w:after="0" w:afterAutospacing="0"/>
        <w:textAlignment w:val="baseline"/>
        <w:rPr>
          <w:rFonts w:ascii="Sennheiser Neue Regular" w:hAnsi="Sennheiser Neue Regular" w:eastAsiaTheme="minorEastAsia" w:cstheme="minorBidi"/>
          <w:sz w:val="20"/>
          <w:szCs w:val="20"/>
          <w:lang w:val="fr-FR"/>
        </w:rPr>
      </w:pPr>
      <w:hyperlink r:id="rId15">
        <w:r w:rsidRPr="00AF3F8D" w:rsidR="00946B66">
          <w:rPr>
            <w:rStyle w:val="normaltextrun"/>
            <w:rFonts w:ascii="Sennheiser Neue Regular" w:hAnsi="Sennheiser Neue Regular" w:eastAsiaTheme="minorEastAsia" w:cstheme="minorBidi"/>
            <w:color w:val="0095D5" w:themeColor="accent1"/>
            <w:sz w:val="20"/>
            <w:szCs w:val="20"/>
            <w:lang w:val="fr-FR"/>
          </w:rPr>
          <w:t>www.sennheiser.com</w:t>
        </w:r>
      </w:hyperlink>
      <w:r w:rsidRPr="00AF3F8D" w:rsidR="00946B66">
        <w:rPr>
          <w:rStyle w:val="normaltextrun"/>
          <w:rFonts w:ascii="Sennheiser Neue Regular" w:hAnsi="Sennheiser Neue Regular" w:eastAsiaTheme="minorEastAsia" w:cstheme="minorBidi"/>
          <w:color w:val="0095D5" w:themeColor="accent1"/>
          <w:sz w:val="20"/>
          <w:szCs w:val="20"/>
          <w:lang w:val="fr-FR"/>
        </w:rPr>
        <w:t> </w:t>
      </w:r>
      <w:r w:rsidRPr="00AF3F8D" w:rsidR="00946B66">
        <w:rPr>
          <w:rStyle w:val="eop"/>
          <w:rFonts w:ascii="Sennheiser Neue Regular" w:hAnsi="Sennheiser Neue Regular" w:eastAsiaTheme="minorEastAsia" w:cstheme="minorBidi"/>
          <w:color w:val="0095D5" w:themeColor="accent1"/>
          <w:sz w:val="20"/>
          <w:szCs w:val="20"/>
          <w:lang w:val="fr-FR"/>
        </w:rPr>
        <w:t> </w:t>
      </w:r>
    </w:p>
    <w:p w:rsidRPr="00AF3F8D" w:rsidR="00946B66" w:rsidP="00946B66" w:rsidRDefault="00000000" w14:paraId="21149CCC" w14:textId="77777777">
      <w:pPr>
        <w:pStyle w:val="paragraph"/>
        <w:spacing w:before="0" w:beforeAutospacing="0" w:after="0" w:afterAutospacing="0"/>
        <w:textAlignment w:val="baseline"/>
        <w:rPr>
          <w:rStyle w:val="normaltextrun"/>
          <w:rFonts w:ascii="Sennheiser Neue Regular" w:hAnsi="Sennheiser Neue Regular" w:eastAsiaTheme="minorEastAsia" w:cstheme="minorBidi"/>
          <w:color w:val="0095D5" w:themeColor="accent1"/>
          <w:sz w:val="20"/>
          <w:szCs w:val="20"/>
          <w:lang w:val="fr-FR"/>
        </w:rPr>
      </w:pPr>
      <w:hyperlink r:id="rId16">
        <w:r w:rsidRPr="00AF3F8D" w:rsidR="00946B66">
          <w:rPr>
            <w:rStyle w:val="normaltextrun"/>
            <w:rFonts w:ascii="Sennheiser Neue Regular" w:hAnsi="Sennheiser Neue Regular" w:eastAsiaTheme="minorEastAsia" w:cstheme="minorBidi"/>
            <w:color w:val="0095D5" w:themeColor="accent1"/>
            <w:sz w:val="20"/>
            <w:szCs w:val="20"/>
            <w:lang w:val="fr-FR"/>
          </w:rPr>
          <w:t>www.sennheiser-hearing.com</w:t>
        </w:r>
      </w:hyperlink>
    </w:p>
    <w:p w:rsidRPr="00AF3F8D" w:rsidR="00946B66" w:rsidP="00946B66" w:rsidRDefault="00946B66" w14:paraId="2ED00FC8" w14:textId="6B0512E1">
      <w:pPr>
        <w:pStyle w:val="paragraph"/>
        <w:spacing w:before="0" w:beforeAutospacing="0" w:after="0" w:afterAutospacing="0"/>
        <w:textAlignment w:val="baseline"/>
        <w:rPr>
          <w:rStyle w:val="normaltextrun"/>
          <w:rFonts w:ascii="Sennheiser Neue Regular" w:hAnsi="Sennheiser Neue Regular" w:eastAsiaTheme="minorEastAsia" w:cstheme="minorBidi"/>
          <w:color w:val="0095D5" w:themeColor="accent1"/>
          <w:sz w:val="20"/>
          <w:szCs w:val="20"/>
          <w:lang w:val="fr-FR"/>
        </w:rPr>
      </w:pPr>
    </w:p>
    <w:p w:rsidRPr="00AF3F8D" w:rsidR="00946B66" w:rsidP="00946B66" w:rsidRDefault="00946B66" w14:paraId="7EFA450B" w14:textId="58014282">
      <w:pPr>
        <w:pStyle w:val="paragraph"/>
        <w:spacing w:before="0" w:beforeAutospacing="0" w:after="0" w:afterAutospacing="0"/>
        <w:textAlignment w:val="baseline"/>
        <w:rPr>
          <w:rFonts w:ascii="Sennheiser Neue Regular" w:hAnsi="Sennheiser Neue Regular" w:eastAsiaTheme="minorEastAsia" w:cstheme="minorBidi"/>
          <w:color w:val="0095D5" w:themeColor="accent1"/>
          <w:sz w:val="16"/>
          <w:szCs w:val="16"/>
          <w:lang w:val="fr-FR"/>
        </w:rPr>
      </w:pPr>
    </w:p>
    <w:tbl>
      <w:tblPr>
        <w:tblW w:w="8201" w:type="dxa"/>
        <w:tblLayout w:type="fixed"/>
        <w:tblLook w:val="0000" w:firstRow="0" w:lastRow="0" w:firstColumn="0" w:lastColumn="0" w:noHBand="0" w:noVBand="0"/>
      </w:tblPr>
      <w:tblGrid>
        <w:gridCol w:w="3965"/>
        <w:gridCol w:w="4236"/>
      </w:tblGrid>
      <w:tr w:rsidRPr="00AF3F8D" w:rsidR="00946B66" w:rsidTr="006035AE" w14:paraId="0A67FBFF" w14:textId="77777777">
        <w:trPr>
          <w:cantSplit/>
          <w:trHeight w:val="2065"/>
        </w:trPr>
        <w:tc>
          <w:tcPr>
            <w:tcW w:w="3965" w:type="dxa"/>
            <w:tcBorders>
              <w:top w:val="nil"/>
              <w:left w:val="nil"/>
              <w:bottom w:val="nil"/>
              <w:right w:val="nil"/>
            </w:tcBorders>
          </w:tcPr>
          <w:p w:rsidRPr="00AF3F8D" w:rsidR="00946B66" w:rsidP="006035AE" w:rsidRDefault="00946B66" w14:paraId="6237AB95" w14:textId="77777777">
            <w:pPr>
              <w:spacing w:line="240" w:lineRule="auto"/>
              <w:jc w:val="both"/>
              <w:rPr>
                <w:rFonts w:ascii="Sennheiser Neue Regular" w:hAnsi="Sennheiser Neue Regular" w:eastAsia="Sennheiser Office" w:cs="Sennheiser Office"/>
                <w:b/>
                <w:bCs/>
                <w:szCs w:val="18"/>
                <w:lang w:val="fr-FR"/>
              </w:rPr>
            </w:pPr>
            <w:r w:rsidRPr="00AF3F8D">
              <w:rPr>
                <w:rFonts w:ascii="Sennheiser Neue Regular" w:hAnsi="Sennheiser Neue Regular" w:eastAsia="Sennheiser Office" w:cs="Sennheiser Office"/>
                <w:b/>
                <w:bCs/>
                <w:szCs w:val="18"/>
                <w:lang w:val="fr-FR"/>
              </w:rPr>
              <w:t>Contact Local</w:t>
            </w:r>
          </w:p>
          <w:p w:rsidRPr="00AF3F8D" w:rsidR="00946B66" w:rsidP="006035AE" w:rsidRDefault="00946B66" w14:paraId="0CBE6540" w14:textId="77777777">
            <w:pPr>
              <w:spacing w:line="240" w:lineRule="auto"/>
              <w:jc w:val="both"/>
              <w:rPr>
                <w:rFonts w:ascii="Sennheiser Neue Regular" w:hAnsi="Sennheiser Neue Regular" w:eastAsia="Sennheiser Office" w:cs="Sennheiser Office"/>
                <w:szCs w:val="18"/>
                <w:lang w:val="fr-FR"/>
              </w:rPr>
            </w:pPr>
            <w:r w:rsidRPr="00AF3F8D">
              <w:rPr>
                <w:rFonts w:ascii="Sennheiser Neue Regular" w:hAnsi="Sennheiser Neue Regular" w:eastAsia="Sennheiser Office" w:cs="Sennheiser Office"/>
                <w:szCs w:val="18"/>
                <w:lang w:val="fr-FR"/>
              </w:rPr>
              <w:t>L’Agence Marie-Antoinette</w:t>
            </w:r>
          </w:p>
          <w:p w:rsidRPr="00AF3F8D" w:rsidR="00946B66" w:rsidP="006035AE" w:rsidRDefault="00946B66" w14:paraId="7F3EEDDC" w14:textId="77777777">
            <w:pPr>
              <w:spacing w:line="240" w:lineRule="auto"/>
              <w:rPr>
                <w:rFonts w:ascii="Sennheiser Neue Regular" w:hAnsi="Sennheiser Neue Regular" w:eastAsia="Sennheiser Office" w:cs="Sennheiser Office"/>
                <w:color w:val="0095D5"/>
                <w:szCs w:val="18"/>
                <w:lang w:val="fr-FR"/>
              </w:rPr>
            </w:pPr>
            <w:r w:rsidRPr="00AF3F8D">
              <w:rPr>
                <w:rFonts w:ascii="Sennheiser Neue Regular" w:hAnsi="Sennheiser Neue Regular" w:eastAsia="Sennheiser Office" w:cs="Sennheiser Office"/>
                <w:color w:val="0095D5"/>
                <w:szCs w:val="18"/>
                <w:lang w:val="fr-FR"/>
              </w:rPr>
              <w:t>Julien Vermessen</w:t>
            </w:r>
          </w:p>
          <w:p w:rsidRPr="00AF3F8D" w:rsidR="00946B66" w:rsidP="006035AE" w:rsidRDefault="00946B66" w14:paraId="2C38182B" w14:textId="77777777">
            <w:pPr>
              <w:spacing w:line="240" w:lineRule="auto"/>
              <w:rPr>
                <w:rFonts w:ascii="Sennheiser Neue Regular" w:hAnsi="Sennheiser Neue Regular" w:eastAsia="Sennheiser Office" w:cs="Sennheiser Office"/>
                <w:szCs w:val="18"/>
              </w:rPr>
            </w:pPr>
            <w:proofErr w:type="gramStart"/>
            <w:r w:rsidRPr="00AF3F8D">
              <w:rPr>
                <w:rFonts w:ascii="Sennheiser Neue Regular" w:hAnsi="Sennheiser Neue Regular" w:eastAsia="Sennheiser Office" w:cs="Sennheiser Office"/>
                <w:szCs w:val="18"/>
              </w:rPr>
              <w:t>Tel :</w:t>
            </w:r>
            <w:proofErr w:type="gramEnd"/>
            <w:r w:rsidRPr="00AF3F8D">
              <w:rPr>
                <w:rFonts w:ascii="Sennheiser Neue Regular" w:hAnsi="Sennheiser Neue Regular" w:eastAsia="Sennheiser Office" w:cs="Sennheiser Office"/>
                <w:szCs w:val="18"/>
              </w:rPr>
              <w:t xml:space="preserve"> 01 55 04 86 44</w:t>
            </w:r>
          </w:p>
          <w:p w:rsidRPr="00AF3F8D" w:rsidR="00946B66" w:rsidP="006035AE" w:rsidRDefault="00000000" w14:paraId="7F03FE36" w14:textId="77777777">
            <w:pPr>
              <w:spacing w:line="240" w:lineRule="auto"/>
              <w:jc w:val="both"/>
              <w:rPr>
                <w:rFonts w:ascii="Sennheiser Neue Regular" w:hAnsi="Sennheiser Neue Regular"/>
                <w:sz w:val="16"/>
                <w:szCs w:val="16"/>
                <w:lang w:val="fr-FR"/>
              </w:rPr>
            </w:pPr>
            <w:hyperlink w:history="1" r:id="rId17">
              <w:r w:rsidRPr="00AF3F8D" w:rsidR="00946B66">
                <w:rPr>
                  <w:rStyle w:val="Lienhypertexte"/>
                  <w:rFonts w:ascii="Sennheiser Neue Regular" w:hAnsi="Sennheiser Neue Regular" w:eastAsia="Sennheiser Office" w:cs="Sennheiser Office"/>
                  <w:szCs w:val="18"/>
                  <w:lang w:val="de"/>
                </w:rPr>
                <w:t>julien.v@marie-antoinette.fr</w:t>
              </w:r>
            </w:hyperlink>
            <w:r w:rsidRPr="00AF3F8D" w:rsidR="00946B66">
              <w:rPr>
                <w:rFonts w:ascii="Sennheiser Neue Regular" w:hAnsi="Sennheiser Neue Regular"/>
                <w:sz w:val="16"/>
                <w:szCs w:val="16"/>
                <w:lang w:val="fr-FR"/>
              </w:rPr>
              <w:t xml:space="preserve"> </w:t>
            </w:r>
          </w:p>
        </w:tc>
        <w:tc>
          <w:tcPr>
            <w:tcW w:w="4236" w:type="dxa"/>
            <w:tcBorders>
              <w:top w:val="nil"/>
              <w:left w:val="nil"/>
              <w:bottom w:val="nil"/>
              <w:right w:val="nil"/>
            </w:tcBorders>
          </w:tcPr>
          <w:p w:rsidRPr="00AF3F8D" w:rsidR="00946B66" w:rsidP="006035AE" w:rsidRDefault="00946B66" w14:paraId="573C6097" w14:textId="77777777">
            <w:pPr>
              <w:spacing w:line="240" w:lineRule="auto"/>
              <w:jc w:val="both"/>
              <w:rPr>
                <w:rFonts w:ascii="Sennheiser Neue Regular" w:hAnsi="Sennheiser Neue Regular" w:eastAsia="Sennheiser Office" w:cs="Sennheiser Office"/>
                <w:b/>
                <w:bCs/>
                <w:szCs w:val="18"/>
              </w:rPr>
            </w:pPr>
            <w:r w:rsidRPr="00AF3F8D">
              <w:rPr>
                <w:rFonts w:ascii="Sennheiser Neue Regular" w:hAnsi="Sennheiser Neue Regular" w:eastAsia="Sennheiser Office" w:cs="Sennheiser Office"/>
                <w:b/>
                <w:bCs/>
                <w:szCs w:val="18"/>
              </w:rPr>
              <w:t>Contact Global</w:t>
            </w:r>
          </w:p>
          <w:p w:rsidRPr="00AF3F8D" w:rsidR="00946B66" w:rsidP="006035AE" w:rsidRDefault="00946B66" w14:paraId="42526E2D" w14:textId="77777777">
            <w:pPr>
              <w:spacing w:line="240" w:lineRule="auto"/>
              <w:jc w:val="both"/>
              <w:rPr>
                <w:rFonts w:ascii="Sennheiser Neue Regular" w:hAnsi="Sennheiser Neue Regular" w:eastAsia="Sennheiser Office" w:cs="Sennheiser Office"/>
                <w:szCs w:val="18"/>
              </w:rPr>
            </w:pPr>
            <w:proofErr w:type="spellStart"/>
            <w:r w:rsidRPr="00AF3F8D">
              <w:rPr>
                <w:rFonts w:ascii="Sennheiser Neue Regular" w:hAnsi="Sennheiser Neue Regular" w:eastAsia="Sennheiser Office" w:cs="Sennheiser Office"/>
                <w:szCs w:val="18"/>
              </w:rPr>
              <w:t>Sonova</w:t>
            </w:r>
            <w:proofErr w:type="spellEnd"/>
            <w:r w:rsidRPr="00AF3F8D">
              <w:rPr>
                <w:rFonts w:ascii="Sennheiser Neue Regular" w:hAnsi="Sennheiser Neue Regular" w:eastAsia="Sennheiser Office" w:cs="Sennheiser Office"/>
                <w:szCs w:val="18"/>
              </w:rPr>
              <w:t xml:space="preserve"> Consumer Hearing GmbH</w:t>
            </w:r>
          </w:p>
          <w:p w:rsidRPr="00AF3F8D" w:rsidR="00946B66" w:rsidP="006035AE" w:rsidRDefault="00946B66" w14:paraId="6F598EB5" w14:textId="77777777">
            <w:pPr>
              <w:spacing w:line="240" w:lineRule="auto"/>
              <w:rPr>
                <w:rFonts w:ascii="Sennheiser Neue Regular" w:hAnsi="Sennheiser Neue Regular" w:eastAsia="Sennheiser Office" w:cs="Sennheiser Office"/>
                <w:color w:val="0095D5"/>
                <w:szCs w:val="18"/>
              </w:rPr>
            </w:pPr>
            <w:r w:rsidRPr="00AF3F8D">
              <w:rPr>
                <w:rFonts w:ascii="Sennheiser Neue Regular" w:hAnsi="Sennheiser Neue Regular" w:eastAsia="Sennheiser Office" w:cs="Sennheiser Office"/>
                <w:color w:val="0095D5"/>
                <w:szCs w:val="18"/>
              </w:rPr>
              <w:t>Milan Schlegel</w:t>
            </w:r>
          </w:p>
          <w:p w:rsidRPr="00AF3F8D" w:rsidR="00946B66" w:rsidP="006035AE" w:rsidRDefault="00946B66" w14:paraId="59C4B834" w14:textId="77777777">
            <w:pPr>
              <w:spacing w:line="240" w:lineRule="auto"/>
              <w:rPr>
                <w:rFonts w:ascii="Sennheiser Neue Regular" w:hAnsi="Sennheiser Neue Regular" w:eastAsia="Sennheiser Office" w:cs="Sennheiser Office"/>
                <w:szCs w:val="18"/>
              </w:rPr>
            </w:pPr>
            <w:r w:rsidRPr="00AF3F8D">
              <w:rPr>
                <w:rFonts w:ascii="Sennheiser Neue Regular" w:hAnsi="Sennheiser Neue Regular" w:eastAsia="Sennheiser Office" w:cs="Sennheiser Office"/>
                <w:szCs w:val="18"/>
              </w:rPr>
              <w:t>PR and Influencer Manager EMEA</w:t>
            </w:r>
          </w:p>
          <w:p w:rsidRPr="00AF3F8D" w:rsidR="00946B66" w:rsidP="006035AE" w:rsidRDefault="00946B66" w14:paraId="6ADB85DE" w14:textId="77777777">
            <w:pPr>
              <w:spacing w:line="240" w:lineRule="auto"/>
              <w:rPr>
                <w:rFonts w:ascii="Sennheiser Neue Regular" w:hAnsi="Sennheiser Neue Regular" w:eastAsia="Sennheiser Office" w:cs="Sennheiser Office"/>
                <w:szCs w:val="18"/>
                <w:lang w:val="en-US"/>
              </w:rPr>
            </w:pPr>
            <w:r w:rsidRPr="00AF3F8D">
              <w:rPr>
                <w:rFonts w:ascii="Sennheiser Neue Regular" w:hAnsi="Sennheiser Neue Regular" w:eastAsia="Sennheiser Office" w:cs="Sennheiser Office"/>
                <w:szCs w:val="18"/>
                <w:lang w:val="en-US"/>
              </w:rPr>
              <w:t>Sennheiser Headphones &amp; Soundbars</w:t>
            </w:r>
          </w:p>
          <w:p w:rsidRPr="00AF3F8D" w:rsidR="00946B66" w:rsidP="006035AE" w:rsidRDefault="00946B66" w14:paraId="02AB93D5" w14:textId="77777777">
            <w:pPr>
              <w:spacing w:line="240" w:lineRule="auto"/>
              <w:rPr>
                <w:rFonts w:ascii="Sennheiser Neue Regular" w:hAnsi="Sennheiser Neue Regular" w:eastAsia="Sennheiser Office" w:cs="Sennheiser Office"/>
                <w:szCs w:val="18"/>
                <w:lang w:val="en-US"/>
              </w:rPr>
            </w:pPr>
            <w:proofErr w:type="gramStart"/>
            <w:r w:rsidRPr="00AF3F8D">
              <w:rPr>
                <w:rFonts w:ascii="Sennheiser Neue Regular" w:hAnsi="Sennheiser Neue Regular" w:eastAsia="Sennheiser Office" w:cs="Sennheiser Office"/>
                <w:szCs w:val="18"/>
                <w:lang w:val="en-US"/>
              </w:rPr>
              <w:t>Tel :</w:t>
            </w:r>
            <w:proofErr w:type="gramEnd"/>
            <w:r w:rsidRPr="00AF3F8D">
              <w:rPr>
                <w:rFonts w:ascii="Sennheiser Neue Regular" w:hAnsi="Sennheiser Neue Regular" w:eastAsia="Sennheiser Office" w:cs="Sennheiser Office"/>
                <w:szCs w:val="18"/>
                <w:lang w:val="en-US"/>
              </w:rPr>
              <w:t xml:space="preserve"> +49 (0) 5130 9490119</w:t>
            </w:r>
          </w:p>
          <w:p w:rsidRPr="00AF3F8D" w:rsidR="00946B66" w:rsidP="006035AE" w:rsidRDefault="00000000" w14:paraId="0B53015D" w14:textId="77777777">
            <w:pPr>
              <w:spacing w:line="240" w:lineRule="auto"/>
              <w:jc w:val="both"/>
              <w:rPr>
                <w:rFonts w:ascii="Sennheiser Neue Regular" w:hAnsi="Sennheiser Neue Regular" w:eastAsia="Sennheiser Office" w:cs="Sennheiser Office"/>
                <w:color w:val="000000" w:themeColor="hyperlink"/>
                <w:szCs w:val="18"/>
                <w:u w:val="single"/>
                <w:lang w:val="de"/>
              </w:rPr>
            </w:pPr>
            <w:hyperlink w:history="1" r:id="rId18">
              <w:r w:rsidRPr="00AF3F8D" w:rsidR="00946B66">
                <w:rPr>
                  <w:rStyle w:val="Lienhypertexte"/>
                  <w:rFonts w:ascii="Sennheiser Neue Regular" w:hAnsi="Sennheiser Neue Regular" w:eastAsia="Sennheiser Office" w:cs="Sennheiser Office"/>
                  <w:szCs w:val="18"/>
                  <w:lang w:val="de"/>
                </w:rPr>
                <w:t>milan.schlegel@sennheiser-ce.com</w:t>
              </w:r>
            </w:hyperlink>
          </w:p>
        </w:tc>
      </w:tr>
    </w:tbl>
    <w:p w:rsidRPr="00AF3F8D" w:rsidR="00432D96" w:rsidP="00432D96" w:rsidRDefault="00432D96" w14:paraId="4FFD6A06" w14:textId="69263370">
      <w:pPr>
        <w:pStyle w:val="Contact"/>
        <w:rPr>
          <w:rFonts w:ascii="Sennheiser Neue Regular" w:hAnsi="Sennheiser Neue Regular"/>
          <w:sz w:val="22"/>
        </w:rPr>
        <w:sectPr w:rsidRPr="00AF3F8D" w:rsidR="00432D96" w:rsidSect="00E24F8E">
          <w:headerReference w:type="default" r:id="rId19"/>
          <w:headerReference w:type="first" r:id="rId20"/>
          <w:footerReference w:type="first" r:id="rId21"/>
          <w:type w:val="continuous"/>
          <w:pgSz w:w="11906" w:h="16838" w:orient="portrait" w:code="9"/>
          <w:pgMar w:top="1930" w:right="2608" w:bottom="261" w:left="1418" w:header="1985" w:footer="1072" w:gutter="0"/>
          <w:cols w:space="708"/>
          <w:titlePg/>
          <w:docGrid w:linePitch="360"/>
        </w:sectPr>
      </w:pPr>
    </w:p>
    <w:p w:rsidRPr="00AF3F8D" w:rsidR="002A636B" w:rsidP="00006AC8" w:rsidRDefault="002A636B" w14:paraId="0F684E9E" w14:textId="2D528929">
      <w:pPr>
        <w:rPr>
          <w:rFonts w:ascii="Sennheiser Neue Regular" w:hAnsi="Sennheiser Neue Regular"/>
          <w:szCs w:val="18"/>
          <w:lang w:val="de-DE"/>
        </w:rPr>
      </w:pPr>
    </w:p>
    <w:sectPr w:rsidRPr="00AF3F8D" w:rsidR="002A636B" w:rsidSect="00E24F8E">
      <w:type w:val="continuous"/>
      <w:pgSz w:w="11906" w:h="16838" w:orient="portrait"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24F8E" w:rsidP="00CA1EB9" w:rsidRDefault="00E24F8E" w14:paraId="71DFBA17" w14:textId="77777777">
      <w:pPr>
        <w:spacing w:line="240" w:lineRule="auto"/>
      </w:pPr>
      <w:r>
        <w:separator/>
      </w:r>
    </w:p>
  </w:endnote>
  <w:endnote w:type="continuationSeparator" w:id="0">
    <w:p w:rsidR="00E24F8E" w:rsidP="00CA1EB9" w:rsidRDefault="00E24F8E" w14:paraId="3C36715E"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w:fontKey="{07625E34-003F-8545-AA11-9B04D9C97A1C}" r:id="rId1"/>
  </w:font>
  <w:font w:name="Times New Roman">
    <w:panose1 w:val="02020603050405020304"/>
    <w:charset w:val="00"/>
    <w:family w:val="roman"/>
    <w:pitch w:val="variable"/>
    <w:sig w:usb0="E0002EFF" w:usb1="C000785B" w:usb2="00000009" w:usb3="00000000" w:csb0="000001FF" w:csb1="00000000"/>
    <w:embedRegular w:fontKey="{BD782D66-5412-424B-ACCD-73BF25839A51}" r:id="rId2"/>
    <w:embedBold w:fontKey="{59F7CB57-DBE3-404D-9BEB-20AD91463CC2}" r:id="rId3"/>
    <w:embedItalic w:fontKey="{8FA32299-0AEC-CE49-AEF3-A85F789B770B}" r:id="rId4"/>
  </w:font>
  <w:font w:name="Courier New">
    <w:panose1 w:val="02070309020205020404"/>
    <w:charset w:val="00"/>
    <w:family w:val="modern"/>
    <w:pitch w:val="fixed"/>
    <w:sig w:usb0="E0002AFF" w:usb1="C0007843" w:usb2="00000009" w:usb3="00000000" w:csb0="000001FF" w:csb1="00000000"/>
    <w:embedRegular w:fontKey="{8E6C549A-5D11-B447-A576-063CEBF09EDC}" r:id="rId5"/>
  </w:font>
  <w:font w:name="Wingdings">
    <w:panose1 w:val="05000000000000000000"/>
    <w:charset w:val="4D"/>
    <w:family w:val="decorative"/>
    <w:pitch w:val="variable"/>
    <w:sig w:usb0="00000003" w:usb1="00000000" w:usb2="00000000" w:usb3="00000000" w:csb0="80000001" w:csb1="00000000"/>
    <w:embedRegular w:fontKey="{C1B10439-94BC-1941-859A-FB69978AC3C7}" r:id="rId6"/>
  </w:font>
  <w:font w:name="Sennheiser Office">
    <w:altName w:val="Calibri"/>
    <w:panose1 w:val="020B0604020202020204"/>
    <w:charset w:val="00"/>
    <w:family w:val="swiss"/>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w:fontKey="{0D478DF7-D688-BC48-BDE6-CA91548D7D19}" r:id="rId11"/>
  </w:font>
  <w:font w:name="Sen">
    <w:altName w:val="Calibri"/>
    <w:panose1 w:val="020B0604020202020204"/>
    <w:charset w:val="00"/>
    <w:family w:val="auto"/>
    <w:pitch w:val="default"/>
  </w:font>
  <w:font w:name="Sennheiser Neue Regular">
    <w:panose1 w:val="020B0604020202020204"/>
    <w:charset w:val="4D"/>
    <w:family w:val="auto"/>
    <w:notTrueType/>
    <w:pitch w:val="variable"/>
    <w:sig w:usb0="A00000AF" w:usb1="500020DB" w:usb2="00000000" w:usb3="00000000" w:csb0="00000093" w:csb1="00000000"/>
  </w:font>
  <w:font w:name="Arial">
    <w:panose1 w:val="020B0604020202020204"/>
    <w:charset w:val="00"/>
    <w:family w:val="swiss"/>
    <w:pitch w:val="variable"/>
    <w:sig w:usb0="E0002AFF" w:usb1="C0007843" w:usb2="00000009" w:usb3="00000000" w:csb0="000001FF" w:csb1="00000000"/>
    <w:embedRegular w:fontKey="{67B31824-83CE-EB40-84B8-C94546C8C926}" r:id="rId14"/>
    <w:embedBold w:fontKey="{868C6A21-9132-0149-996E-06817371AD3F}" r:id="rId15"/>
  </w:font>
  <w:font w:name="Segoe UI">
    <w:panose1 w:val="020B0502040204020203"/>
    <w:charset w:val="00"/>
    <w:family w:val="swiss"/>
    <w:pitch w:val="variable"/>
    <w:sig w:usb0="E4002EFF" w:usb1="C000E47F" w:usb2="00000009" w:usb3="00000000" w:csb0="000001FF" w:csb1="00000000"/>
    <w:embedRegular w:fontKey="{5D439A3D-5350-5649-ACD8-8119E5125F1E}" r:id="rId16"/>
    <w:embedBold w:fontKey="{CB4B45FF-EADD-844A-867C-4150C182DD82}" r:id="rId17"/>
    <w:embedItalic w:fontKey="{8FE71476-F395-6F43-AD35-C0CC8B9EB1DC}" r:id="rId18"/>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Pieddepage"/>
    </w:pPr>
    <w:r>
      <w:rPr>
        <w:noProof/>
        <w:lang w:val="de-DE" w:eastAsia="de-DE"/>
      </w:rPr>
      <w:drawing>
        <wp:anchor distT="0" distB="0" distL="114300" distR="114300" simplePos="0" relativeHeight="25166233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24F8E" w:rsidP="00CA1EB9" w:rsidRDefault="00E24F8E" w14:paraId="515CC68F" w14:textId="77777777">
      <w:pPr>
        <w:spacing w:line="240" w:lineRule="auto"/>
      </w:pPr>
      <w:r>
        <w:separator/>
      </w:r>
    </w:p>
  </w:footnote>
  <w:footnote w:type="continuationSeparator" w:id="0">
    <w:p w:rsidR="00E24F8E" w:rsidP="00CA1EB9" w:rsidRDefault="00E24F8E" w14:paraId="29EE985F"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69A1D68A" w14:textId="77777777">
    <w:pPr>
      <w:pStyle w:val="En-tte"/>
    </w:pPr>
    <w:r>
      <w:rPr>
        <w:noProof/>
        <w:lang w:val="de-DE" w:eastAsia="de-DE"/>
      </w:rPr>
      <mc:AlternateContent>
        <mc:Choice Requires="wps">
          <w:drawing>
            <wp:anchor distT="0" distB="0" distL="114300" distR="114300" simplePos="0" relativeHeight="251670528"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7B1A8BF8">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v:textbox inset="0,0,0,0">
                <w:txbxContent>
                  <w:p w:rsidR="0089169D" w:rsidP="00144D7C" w:rsidRDefault="0089169D" w14:paraId="47D93FC5" w14:textId="7B1A8BF8">
                    <w:pPr>
                      <w:pStyle w:val="Info"/>
                      <w:jc w:val="right"/>
                    </w:pPr>
                    <w:r>
                      <w:fldChar w:fldCharType="begin"/>
                    </w:r>
                    <w:r>
                      <w:instrText xml:space="preserve"> PAGE  \* Arabic  \* MERGEFORMAT </w:instrText>
                    </w:r>
                    <w:r>
                      <w:fldChar w:fldCharType="separate"/>
                    </w:r>
                    <w:r w:rsidR="00DD1C58">
                      <w:rPr>
                        <w:noProof/>
                      </w:rPr>
                      <w:t>3</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643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EF2A24" w14:paraId="13A1AB15" w14:textId="7C4AEA1A">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feld 19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w14:anchorId="29966D98">
              <v:textbox inset="0,0,0,0">
                <w:txbxContent>
                  <w:p w:rsidRPr="00FA1A9E" w:rsidR="0089169D" w:rsidP="00FA1A9E" w:rsidRDefault="00EF2A24" w14:paraId="13A1AB15" w14:textId="7C4AEA1A">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60288"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076D5CA1" w14:textId="77777777">
    <w:pPr>
      <w:pStyle w:val="En-tte"/>
    </w:pPr>
    <w:r>
      <w:rPr>
        <w:noProof/>
        <w:lang w:val="de-DE" w:eastAsia="de-DE"/>
      </w:rPr>
      <mc:AlternateContent>
        <mc:Choice Requires="wps">
          <w:drawing>
            <wp:anchor distT="0" distB="0" distL="114300" distR="114300" simplePos="0" relativeHeight="251668480"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rsidR="0089169D" w:rsidP="00144D7C" w:rsidRDefault="0089169D" w14:paraId="268CDA95" w14:textId="59D47D06">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">
              <v:textbox inset="0,0,0,0">
                <w:txbxContent>
                  <w:p w:rsidR="0089169D" w:rsidP="00144D7C" w:rsidRDefault="0089169D" w14:paraId="268CDA95" w14:textId="59D47D06">
                    <w:pPr>
                      <w:pStyle w:val="Info"/>
                      <w:jc w:val="right"/>
                    </w:pPr>
                    <w:r>
                      <w:fldChar w:fldCharType="begin"/>
                    </w:r>
                    <w:r>
                      <w:instrText xml:space="preserve"> PAGE  \* Arabic  \* MERGEFORMAT </w:instrText>
                    </w:r>
                    <w:r>
                      <w:fldChar w:fldCharType="separate"/>
                    </w:r>
                    <w:r w:rsidR="00DD1C58">
                      <w:rPr>
                        <w:noProof/>
                      </w:rPr>
                      <w:t>1</w:t>
                    </w:r>
                    <w:r>
                      <w:fldChar w:fldCharType="end"/>
                    </w:r>
                    <w:r w:rsidRPr="00CA1EB9">
                      <w:t>/</w:t>
                    </w:r>
                    <w:fldSimple w:instr=" NUMPAGES  \* Arabic  \* MERGEFORMAT ">
                      <w:r w:rsidR="00DD1C58">
                        <w:rPr>
                          <w:noProof/>
                        </w:rPr>
                        <w:t>3</w:t>
                      </w:r>
                    </w:fldSimple>
                  </w:p>
                </w:txbxContent>
              </v:textbox>
              <w10:wrap anchorx="page" anchory="page"/>
              <w10:anchorlock/>
            </v:shape>
          </w:pict>
        </mc:Fallback>
      </mc:AlternateContent>
    </w:r>
    <w:r>
      <w:rPr>
        <w:noProof/>
        <w:lang w:val="de-DE" w:eastAsia="de-DE"/>
      </w:rPr>
      <mc:AlternateContent>
        <mc:Choice Requires="wps">
          <w:drawing>
            <wp:anchor distT="0" distB="0" distL="114300" distR="114300" simplePos="0" relativeHeight="251664384"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EF2A24" w14:paraId="1525564E" w14:textId="602F8846">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feld 194"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XXxEg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" w14:anchorId="358052AA">
              <v:textbox inset="0,0,0,0">
                <w:txbxContent>
                  <w:p w:rsidRPr="00FA1A9E" w:rsidR="0089169D" w:rsidP="00FA1A9E" w:rsidRDefault="00EF2A24" w14:paraId="1525564E" w14:textId="602F8846">
                    <w:pPr>
                      <w:jc w:val="right"/>
                      <w:rPr>
                        <w:noProof/>
                        <w:color w:val="0095D5" w:themeColor="accent1"/>
                        <w:spacing w:val="10"/>
                        <w:sz w:val="15"/>
                        <w:szCs w:val="15"/>
                        <w:lang w:val="de-DE"/>
                      </w:rPr>
                    </w:pPr>
                    <w:r>
                      <w:rPr>
                        <w:noProof/>
                        <w:color w:val="0095D5" w:themeColor="accent1"/>
                        <w:spacing w:val="10"/>
                        <w:sz w:val="15"/>
                        <w:szCs w:val="15"/>
                        <w:lang w:val="de-DE"/>
                      </w:rPr>
                      <w:t>COMMUNIQUÉ DE PRESSE</w:t>
                    </w:r>
                  </w:p>
                </w:txbxContent>
              </v:textbox>
              <w10:wrap anchorx="page" anchory="page"/>
              <w10:anchorlock/>
            </v:shape>
          </w:pict>
        </mc:Fallback>
      </mc:AlternateContent>
    </w:r>
    <w:r>
      <w:rPr>
        <w:noProof/>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CE8"/>
    <w:multiLevelType w:val="multilevel"/>
    <w:tmpl w:val="5A829A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34AB3A15"/>
    <w:multiLevelType w:val="multilevel"/>
    <w:tmpl w:val="FA6A46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4ECF20A8"/>
    <w:multiLevelType w:val="hybridMultilevel"/>
    <w:tmpl w:val="212CD5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56221F7D"/>
    <w:multiLevelType w:val="multilevel"/>
    <w:tmpl w:val="811A5D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5F2F64DC"/>
    <w:multiLevelType w:val="hybridMultilevel"/>
    <w:tmpl w:val="54BAF2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6200637D"/>
    <w:multiLevelType w:val="multilevel"/>
    <w:tmpl w:val="14401B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79422FCE"/>
    <w:multiLevelType w:val="multilevel"/>
    <w:tmpl w:val="4B127B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7BDA1A93"/>
    <w:multiLevelType w:val="hybridMultilevel"/>
    <w:tmpl w:val="489008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998916196">
    <w:abstractNumId w:val="2"/>
  </w:num>
  <w:num w:numId="2" w16cid:durableId="1653288803">
    <w:abstractNumId w:val="4"/>
  </w:num>
  <w:num w:numId="3" w16cid:durableId="290745814">
    <w:abstractNumId w:val="7"/>
  </w:num>
  <w:num w:numId="4" w16cid:durableId="174921684">
    <w:abstractNumId w:val="0"/>
  </w:num>
  <w:num w:numId="5" w16cid:durableId="824511295">
    <w:abstractNumId w:val="5"/>
  </w:num>
  <w:num w:numId="6" w16cid:durableId="64107699">
    <w:abstractNumId w:val="1"/>
  </w:num>
  <w:num w:numId="7" w16cid:durableId="1927762972">
    <w:abstractNumId w:val="3"/>
  </w:num>
  <w:num w:numId="8" w16cid:durableId="1492551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lang="fr-FR" w:vendorID="64" w:dllVersion="0" w:nlCheck="1" w:checkStyle="0" w:appName="MSWord"/>
  <w:trackRevisions w:val="fals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NKgFANn7uZMtAAAA"/>
  </w:docVars>
  <w:rsids>
    <w:rsidRoot w:val="00CA1EB9"/>
    <w:rsid w:val="000013EC"/>
    <w:rsid w:val="0000494B"/>
    <w:rsid w:val="00006AC8"/>
    <w:rsid w:val="00011CAF"/>
    <w:rsid w:val="00012943"/>
    <w:rsid w:val="000142AF"/>
    <w:rsid w:val="000237BF"/>
    <w:rsid w:val="00035713"/>
    <w:rsid w:val="00036490"/>
    <w:rsid w:val="000435A0"/>
    <w:rsid w:val="000437CE"/>
    <w:rsid w:val="000551BF"/>
    <w:rsid w:val="000567EE"/>
    <w:rsid w:val="00060DB5"/>
    <w:rsid w:val="000611E9"/>
    <w:rsid w:val="00070AAA"/>
    <w:rsid w:val="000849EA"/>
    <w:rsid w:val="00094CDC"/>
    <w:rsid w:val="000B6BD2"/>
    <w:rsid w:val="000C3A97"/>
    <w:rsid w:val="000D642D"/>
    <w:rsid w:val="000D6A95"/>
    <w:rsid w:val="000D720A"/>
    <w:rsid w:val="000D7578"/>
    <w:rsid w:val="000D7B75"/>
    <w:rsid w:val="000E2BC0"/>
    <w:rsid w:val="00103C40"/>
    <w:rsid w:val="00106448"/>
    <w:rsid w:val="00125812"/>
    <w:rsid w:val="00127388"/>
    <w:rsid w:val="001322D3"/>
    <w:rsid w:val="00144D7C"/>
    <w:rsid w:val="00150DE8"/>
    <w:rsid w:val="00153936"/>
    <w:rsid w:val="00157E10"/>
    <w:rsid w:val="001612EE"/>
    <w:rsid w:val="0016167C"/>
    <w:rsid w:val="001728C8"/>
    <w:rsid w:val="00173828"/>
    <w:rsid w:val="00173CE4"/>
    <w:rsid w:val="00174DA9"/>
    <w:rsid w:val="00192162"/>
    <w:rsid w:val="00194D9C"/>
    <w:rsid w:val="001B51C6"/>
    <w:rsid w:val="001C1ACE"/>
    <w:rsid w:val="001C1D4A"/>
    <w:rsid w:val="001C32F7"/>
    <w:rsid w:val="001D4E25"/>
    <w:rsid w:val="001D7AA1"/>
    <w:rsid w:val="001E1D92"/>
    <w:rsid w:val="001E460C"/>
    <w:rsid w:val="001E6C23"/>
    <w:rsid w:val="001F2601"/>
    <w:rsid w:val="001F778D"/>
    <w:rsid w:val="00201E83"/>
    <w:rsid w:val="002046EC"/>
    <w:rsid w:val="0022206D"/>
    <w:rsid w:val="00226C75"/>
    <w:rsid w:val="00231DC0"/>
    <w:rsid w:val="0024228C"/>
    <w:rsid w:val="00242EC7"/>
    <w:rsid w:val="00243177"/>
    <w:rsid w:val="00243E82"/>
    <w:rsid w:val="00251341"/>
    <w:rsid w:val="00252AE3"/>
    <w:rsid w:val="0025370B"/>
    <w:rsid w:val="00257AD4"/>
    <w:rsid w:val="00260AA6"/>
    <w:rsid w:val="002654AF"/>
    <w:rsid w:val="00266AA6"/>
    <w:rsid w:val="002736EA"/>
    <w:rsid w:val="0027415E"/>
    <w:rsid w:val="00274955"/>
    <w:rsid w:val="00284159"/>
    <w:rsid w:val="002A636B"/>
    <w:rsid w:val="002A7BB7"/>
    <w:rsid w:val="002B2A18"/>
    <w:rsid w:val="002B4EAA"/>
    <w:rsid w:val="002B57DF"/>
    <w:rsid w:val="002B73BA"/>
    <w:rsid w:val="002B7855"/>
    <w:rsid w:val="002C3815"/>
    <w:rsid w:val="002C4418"/>
    <w:rsid w:val="002D15E5"/>
    <w:rsid w:val="002D2E39"/>
    <w:rsid w:val="002D671B"/>
    <w:rsid w:val="002F7EF0"/>
    <w:rsid w:val="00310F9E"/>
    <w:rsid w:val="003134D0"/>
    <w:rsid w:val="003157D0"/>
    <w:rsid w:val="003206FA"/>
    <w:rsid w:val="003221B7"/>
    <w:rsid w:val="0033104C"/>
    <w:rsid w:val="00336B56"/>
    <w:rsid w:val="00347C0F"/>
    <w:rsid w:val="003561AD"/>
    <w:rsid w:val="00360A35"/>
    <w:rsid w:val="00361010"/>
    <w:rsid w:val="00374471"/>
    <w:rsid w:val="00375217"/>
    <w:rsid w:val="003755E3"/>
    <w:rsid w:val="00375ACD"/>
    <w:rsid w:val="003760C6"/>
    <w:rsid w:val="00381B95"/>
    <w:rsid w:val="00386488"/>
    <w:rsid w:val="00386AB0"/>
    <w:rsid w:val="003B6B4B"/>
    <w:rsid w:val="003C0213"/>
    <w:rsid w:val="003D0966"/>
    <w:rsid w:val="003D3F58"/>
    <w:rsid w:val="003D75A5"/>
    <w:rsid w:val="003E6B80"/>
    <w:rsid w:val="003F4484"/>
    <w:rsid w:val="00402ACE"/>
    <w:rsid w:val="00402C88"/>
    <w:rsid w:val="00407330"/>
    <w:rsid w:val="00411383"/>
    <w:rsid w:val="0041365F"/>
    <w:rsid w:val="00414024"/>
    <w:rsid w:val="0043013C"/>
    <w:rsid w:val="004313B0"/>
    <w:rsid w:val="0043243A"/>
    <w:rsid w:val="00432D96"/>
    <w:rsid w:val="00443091"/>
    <w:rsid w:val="00446050"/>
    <w:rsid w:val="00451549"/>
    <w:rsid w:val="00452499"/>
    <w:rsid w:val="004533CE"/>
    <w:rsid w:val="00453AEE"/>
    <w:rsid w:val="00454BCB"/>
    <w:rsid w:val="004602E3"/>
    <w:rsid w:val="00465AA0"/>
    <w:rsid w:val="00470472"/>
    <w:rsid w:val="004704BD"/>
    <w:rsid w:val="004755D2"/>
    <w:rsid w:val="00475940"/>
    <w:rsid w:val="0047663D"/>
    <w:rsid w:val="00477883"/>
    <w:rsid w:val="00490E96"/>
    <w:rsid w:val="0049585D"/>
    <w:rsid w:val="004A1804"/>
    <w:rsid w:val="004A5090"/>
    <w:rsid w:val="004A5ADC"/>
    <w:rsid w:val="004A6909"/>
    <w:rsid w:val="004B3ACF"/>
    <w:rsid w:val="004B540C"/>
    <w:rsid w:val="004C4970"/>
    <w:rsid w:val="004D12EE"/>
    <w:rsid w:val="004E0043"/>
    <w:rsid w:val="004E37B9"/>
    <w:rsid w:val="004E4C5E"/>
    <w:rsid w:val="004E4D50"/>
    <w:rsid w:val="004F7152"/>
    <w:rsid w:val="004F7316"/>
    <w:rsid w:val="0050566F"/>
    <w:rsid w:val="0051619B"/>
    <w:rsid w:val="005248A1"/>
    <w:rsid w:val="00526853"/>
    <w:rsid w:val="005327DB"/>
    <w:rsid w:val="005344F8"/>
    <w:rsid w:val="00535F67"/>
    <w:rsid w:val="005366F0"/>
    <w:rsid w:val="00544005"/>
    <w:rsid w:val="00545CFE"/>
    <w:rsid w:val="00547406"/>
    <w:rsid w:val="005539C7"/>
    <w:rsid w:val="005553C2"/>
    <w:rsid w:val="00560400"/>
    <w:rsid w:val="00561869"/>
    <w:rsid w:val="005669AD"/>
    <w:rsid w:val="00575939"/>
    <w:rsid w:val="005924E6"/>
    <w:rsid w:val="005926F1"/>
    <w:rsid w:val="0059609F"/>
    <w:rsid w:val="00596CA8"/>
    <w:rsid w:val="005A133A"/>
    <w:rsid w:val="005A49C4"/>
    <w:rsid w:val="005B11C4"/>
    <w:rsid w:val="005C415D"/>
    <w:rsid w:val="005D0C83"/>
    <w:rsid w:val="005D34BD"/>
    <w:rsid w:val="005D4296"/>
    <w:rsid w:val="005D571F"/>
    <w:rsid w:val="005E145A"/>
    <w:rsid w:val="005E5517"/>
    <w:rsid w:val="005F1EE6"/>
    <w:rsid w:val="005F6DD2"/>
    <w:rsid w:val="005F78BD"/>
    <w:rsid w:val="00625205"/>
    <w:rsid w:val="0063375C"/>
    <w:rsid w:val="00634E62"/>
    <w:rsid w:val="006435CE"/>
    <w:rsid w:val="006436B2"/>
    <w:rsid w:val="00643773"/>
    <w:rsid w:val="00643AA1"/>
    <w:rsid w:val="00644D44"/>
    <w:rsid w:val="006672D1"/>
    <w:rsid w:val="00667EAE"/>
    <w:rsid w:val="006714E0"/>
    <w:rsid w:val="006715F3"/>
    <w:rsid w:val="00690D60"/>
    <w:rsid w:val="006920FD"/>
    <w:rsid w:val="006938C8"/>
    <w:rsid w:val="00696328"/>
    <w:rsid w:val="006A3D94"/>
    <w:rsid w:val="006A79DF"/>
    <w:rsid w:val="006C5C4B"/>
    <w:rsid w:val="006D0F3D"/>
    <w:rsid w:val="006E2928"/>
    <w:rsid w:val="006F69C4"/>
    <w:rsid w:val="007001CD"/>
    <w:rsid w:val="0070143F"/>
    <w:rsid w:val="00703079"/>
    <w:rsid w:val="0070527B"/>
    <w:rsid w:val="00713852"/>
    <w:rsid w:val="0072022B"/>
    <w:rsid w:val="00722C98"/>
    <w:rsid w:val="00723081"/>
    <w:rsid w:val="00732D64"/>
    <w:rsid w:val="00740189"/>
    <w:rsid w:val="00744F25"/>
    <w:rsid w:val="00745737"/>
    <w:rsid w:val="00754BD5"/>
    <w:rsid w:val="007551C7"/>
    <w:rsid w:val="00767116"/>
    <w:rsid w:val="00767925"/>
    <w:rsid w:val="0077027A"/>
    <w:rsid w:val="00776832"/>
    <w:rsid w:val="007818D8"/>
    <w:rsid w:val="007854DD"/>
    <w:rsid w:val="007923C8"/>
    <w:rsid w:val="00793CD8"/>
    <w:rsid w:val="007A0F3D"/>
    <w:rsid w:val="007B3448"/>
    <w:rsid w:val="007B3DD0"/>
    <w:rsid w:val="007B4354"/>
    <w:rsid w:val="007B4848"/>
    <w:rsid w:val="007C22F6"/>
    <w:rsid w:val="007C6A69"/>
    <w:rsid w:val="007C6E81"/>
    <w:rsid w:val="007C76DC"/>
    <w:rsid w:val="007D31F0"/>
    <w:rsid w:val="007E0B55"/>
    <w:rsid w:val="007E4BA6"/>
    <w:rsid w:val="007F1013"/>
    <w:rsid w:val="007F4FC4"/>
    <w:rsid w:val="007F7C92"/>
    <w:rsid w:val="00805F7A"/>
    <w:rsid w:val="008076D7"/>
    <w:rsid w:val="0081324B"/>
    <w:rsid w:val="008155D8"/>
    <w:rsid w:val="008174FA"/>
    <w:rsid w:val="0082087D"/>
    <w:rsid w:val="00824DE2"/>
    <w:rsid w:val="0082556E"/>
    <w:rsid w:val="0082741B"/>
    <w:rsid w:val="00827940"/>
    <w:rsid w:val="00830A85"/>
    <w:rsid w:val="00830E36"/>
    <w:rsid w:val="00835E5D"/>
    <w:rsid w:val="00846245"/>
    <w:rsid w:val="008500F8"/>
    <w:rsid w:val="00852038"/>
    <w:rsid w:val="0085623F"/>
    <w:rsid w:val="00862003"/>
    <w:rsid w:val="0087565D"/>
    <w:rsid w:val="00877CE9"/>
    <w:rsid w:val="0089169D"/>
    <w:rsid w:val="00892A42"/>
    <w:rsid w:val="00893B4D"/>
    <w:rsid w:val="008A3E0C"/>
    <w:rsid w:val="008B0154"/>
    <w:rsid w:val="008B4E23"/>
    <w:rsid w:val="008B6BEB"/>
    <w:rsid w:val="008C0B07"/>
    <w:rsid w:val="008C18B6"/>
    <w:rsid w:val="008C66A5"/>
    <w:rsid w:val="008C74DD"/>
    <w:rsid w:val="008D4EB1"/>
    <w:rsid w:val="008E3DA3"/>
    <w:rsid w:val="008E405C"/>
    <w:rsid w:val="008E5F88"/>
    <w:rsid w:val="008E6718"/>
    <w:rsid w:val="00902285"/>
    <w:rsid w:val="00904AA8"/>
    <w:rsid w:val="00911D68"/>
    <w:rsid w:val="00914663"/>
    <w:rsid w:val="00920990"/>
    <w:rsid w:val="00920CD9"/>
    <w:rsid w:val="00921FA7"/>
    <w:rsid w:val="009234D2"/>
    <w:rsid w:val="009302B0"/>
    <w:rsid w:val="00930C2A"/>
    <w:rsid w:val="00930E09"/>
    <w:rsid w:val="0093312E"/>
    <w:rsid w:val="00937BF7"/>
    <w:rsid w:val="00944C39"/>
    <w:rsid w:val="0094604D"/>
    <w:rsid w:val="00946B66"/>
    <w:rsid w:val="00954ED0"/>
    <w:rsid w:val="00955A40"/>
    <w:rsid w:val="00963EDB"/>
    <w:rsid w:val="009660C7"/>
    <w:rsid w:val="009759A2"/>
    <w:rsid w:val="00977493"/>
    <w:rsid w:val="0099263C"/>
    <w:rsid w:val="00996B43"/>
    <w:rsid w:val="009A18BD"/>
    <w:rsid w:val="009B0AE0"/>
    <w:rsid w:val="009B645F"/>
    <w:rsid w:val="009B6B19"/>
    <w:rsid w:val="009C2C4C"/>
    <w:rsid w:val="009D4BE7"/>
    <w:rsid w:val="009D7628"/>
    <w:rsid w:val="009E5F30"/>
    <w:rsid w:val="009E6627"/>
    <w:rsid w:val="009E66BC"/>
    <w:rsid w:val="009F0393"/>
    <w:rsid w:val="009F2E32"/>
    <w:rsid w:val="009F5A4E"/>
    <w:rsid w:val="00A01C2D"/>
    <w:rsid w:val="00A11370"/>
    <w:rsid w:val="00A13F0F"/>
    <w:rsid w:val="00A15DAD"/>
    <w:rsid w:val="00A2580B"/>
    <w:rsid w:val="00A271C7"/>
    <w:rsid w:val="00A31FA8"/>
    <w:rsid w:val="00A335FF"/>
    <w:rsid w:val="00A368F9"/>
    <w:rsid w:val="00A42FAC"/>
    <w:rsid w:val="00A52B6F"/>
    <w:rsid w:val="00A57CA1"/>
    <w:rsid w:val="00A63B4A"/>
    <w:rsid w:val="00A7132E"/>
    <w:rsid w:val="00A855A4"/>
    <w:rsid w:val="00A901DE"/>
    <w:rsid w:val="00A937A1"/>
    <w:rsid w:val="00A9532B"/>
    <w:rsid w:val="00A96F34"/>
    <w:rsid w:val="00AA2C4C"/>
    <w:rsid w:val="00AB1BD0"/>
    <w:rsid w:val="00AB48ED"/>
    <w:rsid w:val="00AB5560"/>
    <w:rsid w:val="00AB5767"/>
    <w:rsid w:val="00AC07B5"/>
    <w:rsid w:val="00AC443F"/>
    <w:rsid w:val="00AC570E"/>
    <w:rsid w:val="00AC5C1F"/>
    <w:rsid w:val="00AD6B25"/>
    <w:rsid w:val="00AE0EF3"/>
    <w:rsid w:val="00AE2057"/>
    <w:rsid w:val="00AE537D"/>
    <w:rsid w:val="00AE6372"/>
    <w:rsid w:val="00AE6AD7"/>
    <w:rsid w:val="00AF01B8"/>
    <w:rsid w:val="00AF36BF"/>
    <w:rsid w:val="00AF3F8D"/>
    <w:rsid w:val="00B01E98"/>
    <w:rsid w:val="00B10A9A"/>
    <w:rsid w:val="00B11660"/>
    <w:rsid w:val="00B146D0"/>
    <w:rsid w:val="00B20E88"/>
    <w:rsid w:val="00B36AD8"/>
    <w:rsid w:val="00B50E7B"/>
    <w:rsid w:val="00B605A6"/>
    <w:rsid w:val="00B75C51"/>
    <w:rsid w:val="00B76D55"/>
    <w:rsid w:val="00B80DFC"/>
    <w:rsid w:val="00B83738"/>
    <w:rsid w:val="00B92530"/>
    <w:rsid w:val="00B948EF"/>
    <w:rsid w:val="00BA5AF5"/>
    <w:rsid w:val="00BA61E6"/>
    <w:rsid w:val="00BA6F9C"/>
    <w:rsid w:val="00BB0689"/>
    <w:rsid w:val="00BB07D7"/>
    <w:rsid w:val="00BB4B46"/>
    <w:rsid w:val="00BB5B1D"/>
    <w:rsid w:val="00BC0675"/>
    <w:rsid w:val="00BC7626"/>
    <w:rsid w:val="00BD0B27"/>
    <w:rsid w:val="00BE60C9"/>
    <w:rsid w:val="00BF692D"/>
    <w:rsid w:val="00C039F7"/>
    <w:rsid w:val="00C072C7"/>
    <w:rsid w:val="00C11891"/>
    <w:rsid w:val="00C13953"/>
    <w:rsid w:val="00C248A9"/>
    <w:rsid w:val="00C30A63"/>
    <w:rsid w:val="00C317EB"/>
    <w:rsid w:val="00C31E8D"/>
    <w:rsid w:val="00C32894"/>
    <w:rsid w:val="00C346AE"/>
    <w:rsid w:val="00C454B8"/>
    <w:rsid w:val="00C465AD"/>
    <w:rsid w:val="00C47D34"/>
    <w:rsid w:val="00C60D3E"/>
    <w:rsid w:val="00C611F0"/>
    <w:rsid w:val="00C614E3"/>
    <w:rsid w:val="00C639E4"/>
    <w:rsid w:val="00C6574C"/>
    <w:rsid w:val="00C65FF2"/>
    <w:rsid w:val="00C6709F"/>
    <w:rsid w:val="00C71C38"/>
    <w:rsid w:val="00C75E99"/>
    <w:rsid w:val="00C82E51"/>
    <w:rsid w:val="00C87EBA"/>
    <w:rsid w:val="00C91ACD"/>
    <w:rsid w:val="00C93566"/>
    <w:rsid w:val="00C97AC8"/>
    <w:rsid w:val="00CA0450"/>
    <w:rsid w:val="00CA085C"/>
    <w:rsid w:val="00CA1EB9"/>
    <w:rsid w:val="00CA2D7B"/>
    <w:rsid w:val="00CB64EB"/>
    <w:rsid w:val="00CC06C6"/>
    <w:rsid w:val="00CD36AC"/>
    <w:rsid w:val="00CD5497"/>
    <w:rsid w:val="00CE2680"/>
    <w:rsid w:val="00CE3B7D"/>
    <w:rsid w:val="00CE71AA"/>
    <w:rsid w:val="00CF1123"/>
    <w:rsid w:val="00D0063C"/>
    <w:rsid w:val="00D01FF0"/>
    <w:rsid w:val="00D046E5"/>
    <w:rsid w:val="00D20615"/>
    <w:rsid w:val="00D21BB2"/>
    <w:rsid w:val="00D21C95"/>
    <w:rsid w:val="00D3449F"/>
    <w:rsid w:val="00D416EE"/>
    <w:rsid w:val="00D530F8"/>
    <w:rsid w:val="00D60DE6"/>
    <w:rsid w:val="00D61E88"/>
    <w:rsid w:val="00D83DAD"/>
    <w:rsid w:val="00D90F09"/>
    <w:rsid w:val="00DA0EA5"/>
    <w:rsid w:val="00DA1804"/>
    <w:rsid w:val="00DA36AF"/>
    <w:rsid w:val="00DA4A82"/>
    <w:rsid w:val="00DB06BF"/>
    <w:rsid w:val="00DB74CD"/>
    <w:rsid w:val="00DB7C3B"/>
    <w:rsid w:val="00DC7900"/>
    <w:rsid w:val="00DD1C58"/>
    <w:rsid w:val="00DD1D0C"/>
    <w:rsid w:val="00DD49EC"/>
    <w:rsid w:val="00DE1286"/>
    <w:rsid w:val="00DE3F1C"/>
    <w:rsid w:val="00DF2DC9"/>
    <w:rsid w:val="00E02E22"/>
    <w:rsid w:val="00E054C9"/>
    <w:rsid w:val="00E0550A"/>
    <w:rsid w:val="00E05F88"/>
    <w:rsid w:val="00E06256"/>
    <w:rsid w:val="00E06A4A"/>
    <w:rsid w:val="00E07985"/>
    <w:rsid w:val="00E07F7C"/>
    <w:rsid w:val="00E1033E"/>
    <w:rsid w:val="00E120F3"/>
    <w:rsid w:val="00E233E0"/>
    <w:rsid w:val="00E24F8E"/>
    <w:rsid w:val="00E42C92"/>
    <w:rsid w:val="00E43710"/>
    <w:rsid w:val="00E54AC8"/>
    <w:rsid w:val="00E615B9"/>
    <w:rsid w:val="00E622E0"/>
    <w:rsid w:val="00E6251C"/>
    <w:rsid w:val="00E6416E"/>
    <w:rsid w:val="00E64BB5"/>
    <w:rsid w:val="00E65817"/>
    <w:rsid w:val="00E86C1F"/>
    <w:rsid w:val="00E913DF"/>
    <w:rsid w:val="00E92686"/>
    <w:rsid w:val="00E92FD3"/>
    <w:rsid w:val="00E93575"/>
    <w:rsid w:val="00E95E94"/>
    <w:rsid w:val="00EB146C"/>
    <w:rsid w:val="00EB1D6E"/>
    <w:rsid w:val="00EB3BCA"/>
    <w:rsid w:val="00EC1C98"/>
    <w:rsid w:val="00EC576E"/>
    <w:rsid w:val="00EC7876"/>
    <w:rsid w:val="00ED08AA"/>
    <w:rsid w:val="00EDCDA2"/>
    <w:rsid w:val="00EE468F"/>
    <w:rsid w:val="00EE67A8"/>
    <w:rsid w:val="00EE7BA5"/>
    <w:rsid w:val="00EF0D3E"/>
    <w:rsid w:val="00EF2A24"/>
    <w:rsid w:val="00F02ED3"/>
    <w:rsid w:val="00F06D8E"/>
    <w:rsid w:val="00F16343"/>
    <w:rsid w:val="00F205FD"/>
    <w:rsid w:val="00F32F20"/>
    <w:rsid w:val="00F36AD8"/>
    <w:rsid w:val="00F45AA6"/>
    <w:rsid w:val="00F4685A"/>
    <w:rsid w:val="00F60881"/>
    <w:rsid w:val="00F61E2C"/>
    <w:rsid w:val="00F621F7"/>
    <w:rsid w:val="00F641A2"/>
    <w:rsid w:val="00F642D8"/>
    <w:rsid w:val="00F64896"/>
    <w:rsid w:val="00F72C2F"/>
    <w:rsid w:val="00F745AE"/>
    <w:rsid w:val="00F76B6F"/>
    <w:rsid w:val="00F9157B"/>
    <w:rsid w:val="00F93E07"/>
    <w:rsid w:val="00FA1A9E"/>
    <w:rsid w:val="00FB40F0"/>
    <w:rsid w:val="00FC2756"/>
    <w:rsid w:val="00FC3F45"/>
    <w:rsid w:val="00FC5D01"/>
    <w:rsid w:val="00FC7455"/>
    <w:rsid w:val="00FD20D7"/>
    <w:rsid w:val="00FE619E"/>
    <w:rsid w:val="00FE61D2"/>
    <w:rsid w:val="00FE644B"/>
    <w:rsid w:val="00FE6BB9"/>
    <w:rsid w:val="00FF4E94"/>
    <w:rsid w:val="05325CC9"/>
    <w:rsid w:val="0F75F7DD"/>
    <w:rsid w:val="0FE8D854"/>
    <w:rsid w:val="1493D31B"/>
    <w:rsid w:val="151105D5"/>
    <w:rsid w:val="1F7E8EA9"/>
    <w:rsid w:val="23DA8A9E"/>
    <w:rsid w:val="288D2190"/>
    <w:rsid w:val="2BDAFD6B"/>
    <w:rsid w:val="2BF7B72F"/>
    <w:rsid w:val="31A26357"/>
    <w:rsid w:val="3B8D0D9C"/>
    <w:rsid w:val="3CF1B451"/>
    <w:rsid w:val="46729E11"/>
    <w:rsid w:val="48BE6966"/>
    <w:rsid w:val="4A60CA5C"/>
    <w:rsid w:val="4C3A03FD"/>
    <w:rsid w:val="4D355FDD"/>
    <w:rsid w:val="4D8CDDFB"/>
    <w:rsid w:val="4EC89B32"/>
    <w:rsid w:val="5173E063"/>
    <w:rsid w:val="524C234F"/>
    <w:rsid w:val="6078D5EB"/>
    <w:rsid w:val="63560A0C"/>
    <w:rsid w:val="6407011F"/>
    <w:rsid w:val="64D13690"/>
    <w:rsid w:val="69AE8113"/>
    <w:rsid w:val="6D146B03"/>
    <w:rsid w:val="727260F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2C88"/>
    <w:pPr>
      <w:spacing w:after="0" w:line="240" w:lineRule="atLeast"/>
    </w:pPr>
    <w:rPr>
      <w:sz w:val="18"/>
      <w:lang w:val="en-GB"/>
    </w:rPr>
  </w:style>
  <w:style w:type="paragraph" w:styleId="Titre2">
    <w:name w:val="heading 2"/>
    <w:basedOn w:val="Normal"/>
    <w:link w:val="Titre2Car"/>
    <w:uiPriority w:val="9"/>
    <w:qFormat/>
    <w:rsid w:val="00C31E8D"/>
    <w:pPr>
      <w:spacing w:before="100" w:beforeAutospacing="1" w:after="100" w:afterAutospacing="1" w:line="240" w:lineRule="auto"/>
      <w:outlineLvl w:val="1"/>
    </w:pPr>
    <w:rPr>
      <w:rFonts w:ascii="Times New Roman" w:hAnsi="Times New Roman" w:eastAsia="Times New Roman" w:cs="Times New Roman"/>
      <w:b/>
      <w:bCs/>
      <w:sz w:val="36"/>
      <w:szCs w:val="36"/>
      <w:lang w:val="fr-FR" w:eastAsia="fr-FR"/>
    </w:rPr>
  </w:style>
  <w:style w:type="paragraph" w:styleId="Titre3">
    <w:name w:val="heading 3"/>
    <w:basedOn w:val="Normal"/>
    <w:next w:val="Normal"/>
    <w:link w:val="Titre3Car"/>
    <w:uiPriority w:val="9"/>
    <w:semiHidden/>
    <w:unhideWhenUsed/>
    <w:qFormat/>
    <w:rsid w:val="00E6416E"/>
    <w:pPr>
      <w:keepNext/>
      <w:keepLines/>
      <w:spacing w:before="40"/>
      <w:outlineLvl w:val="2"/>
    </w:pPr>
    <w:rPr>
      <w:rFonts w:asciiTheme="majorHAnsi" w:hAnsiTheme="majorHAnsi" w:eastAsiaTheme="majorEastAsia" w:cstheme="majorBidi"/>
      <w:color w:val="00496A" w:themeColor="accent1" w:themeShade="7F"/>
      <w:sz w:val="24"/>
      <w:szCs w:val="24"/>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styleId="En-tteCar" w:customStyle="1">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styleId="PieddepageCar" w:customStyle="1">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styleId="TitreCar" w:customStyle="1">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styleId="TextedebullesCar" w:customStyle="1">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styleId="CommentaireCar" w:customStyle="1">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styleId="ObjetducommentaireCar" w:customStyle="1">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Policepardfaut"/>
    <w:uiPriority w:val="99"/>
    <w:semiHidden/>
    <w:unhideWhenUsed/>
    <w:rsid w:val="0024228C"/>
    <w:rPr>
      <w:color w:val="605E5C"/>
      <w:shd w:val="clear" w:color="auto" w:fill="E1DFDD"/>
    </w:rPr>
  </w:style>
  <w:style w:type="character" w:styleId="UnresolvedMention2" w:customStyle="1">
    <w:name w:val="Unresolved Mention2"/>
    <w:basedOn w:val="Policepardfaut"/>
    <w:uiPriority w:val="99"/>
    <w:semiHidden/>
    <w:unhideWhenUsed/>
    <w:rsid w:val="004313B0"/>
    <w:rPr>
      <w:color w:val="605E5C"/>
      <w:shd w:val="clear" w:color="auto" w:fill="E1DFDD"/>
    </w:rPr>
  </w:style>
  <w:style w:type="paragraph" w:styleId="Paragraphedeliste">
    <w:name w:val="List Paragraph"/>
    <w:basedOn w:val="Normal"/>
    <w:uiPriority w:val="34"/>
    <w:qFormat/>
    <w:rsid w:val="00194D9C"/>
    <w:pPr>
      <w:ind w:left="720"/>
      <w:contextualSpacing/>
    </w:pPr>
  </w:style>
  <w:style w:type="character" w:styleId="Mentionnonrsolue">
    <w:name w:val="Unresolved Mention"/>
    <w:basedOn w:val="Policepardfaut"/>
    <w:uiPriority w:val="99"/>
    <w:semiHidden/>
    <w:unhideWhenUsed/>
    <w:rsid w:val="004A6909"/>
    <w:rPr>
      <w:color w:val="605E5C"/>
      <w:shd w:val="clear" w:color="auto" w:fill="E1DFDD"/>
    </w:rPr>
  </w:style>
  <w:style w:type="character" w:styleId="Lienhypertextesuivivisit">
    <w:name w:val="FollowedHyperlink"/>
    <w:basedOn w:val="Policepardfaut"/>
    <w:uiPriority w:val="99"/>
    <w:semiHidden/>
    <w:unhideWhenUsed/>
    <w:rsid w:val="008E3DA3"/>
    <w:rPr>
      <w:color w:val="000000" w:themeColor="followedHyperlink"/>
      <w:u w:val="single"/>
    </w:rPr>
  </w:style>
  <w:style w:type="paragraph" w:styleId="About" w:customStyle="1">
    <w:name w:val="About"/>
    <w:basedOn w:val="Normal"/>
    <w:qFormat/>
    <w:rsid w:val="00173CE4"/>
    <w:pPr>
      <w:spacing w:line="240" w:lineRule="auto"/>
    </w:pPr>
  </w:style>
  <w:style w:type="character" w:styleId="lev">
    <w:name w:val="Strong"/>
    <w:basedOn w:val="Policepardfaut"/>
    <w:uiPriority w:val="22"/>
    <w:qFormat/>
    <w:rsid w:val="00173CE4"/>
    <w:rPr>
      <w:b/>
      <w:bCs/>
    </w:rPr>
  </w:style>
  <w:style w:type="character" w:styleId="Accentuation">
    <w:name w:val="Emphasis"/>
    <w:basedOn w:val="Policepardfaut"/>
    <w:uiPriority w:val="20"/>
    <w:qFormat/>
    <w:rsid w:val="00830A85"/>
    <w:rPr>
      <w:i/>
      <w:iCs/>
    </w:rPr>
  </w:style>
  <w:style w:type="character" w:styleId="selection1nkea19" w:customStyle="1">
    <w:name w:val="_selection_1nkea_19"/>
    <w:basedOn w:val="Policepardfaut"/>
    <w:rsid w:val="00C31E8D"/>
  </w:style>
  <w:style w:type="character" w:styleId="Titre2Car" w:customStyle="1">
    <w:name w:val="Titre 2 Car"/>
    <w:basedOn w:val="Policepardfaut"/>
    <w:link w:val="Titre2"/>
    <w:uiPriority w:val="9"/>
    <w:rsid w:val="00C31E8D"/>
    <w:rPr>
      <w:rFonts w:ascii="Times New Roman" w:hAnsi="Times New Roman" w:eastAsia="Times New Roman" w:cs="Times New Roman"/>
      <w:b/>
      <w:bCs/>
      <w:sz w:val="36"/>
      <w:szCs w:val="36"/>
      <w:lang w:val="fr-FR" w:eastAsia="fr-FR"/>
    </w:rPr>
  </w:style>
  <w:style w:type="character" w:styleId="apple-converted-space" w:customStyle="1">
    <w:name w:val="apple-converted-space"/>
    <w:basedOn w:val="Policepardfaut"/>
    <w:rsid w:val="001E1D92"/>
  </w:style>
  <w:style w:type="character" w:styleId="normaltextrun" w:customStyle="1">
    <w:name w:val="normaltextrun"/>
    <w:basedOn w:val="Policepardfaut"/>
    <w:rsid w:val="00946B66"/>
  </w:style>
  <w:style w:type="paragraph" w:styleId="paragraph" w:customStyle="1">
    <w:name w:val="paragraph"/>
    <w:basedOn w:val="Normal"/>
    <w:rsid w:val="00946B66"/>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styleId="eop" w:customStyle="1">
    <w:name w:val="eop"/>
    <w:basedOn w:val="Policepardfaut"/>
    <w:rsid w:val="00946B66"/>
  </w:style>
  <w:style w:type="paragraph" w:styleId="Normal0" w:customStyle="1">
    <w:name w:val="Normal0"/>
    <w:qFormat/>
    <w:rsid w:val="00946B66"/>
    <w:pPr>
      <w:spacing w:after="0" w:line="240" w:lineRule="atLeast"/>
    </w:pPr>
    <w:rPr>
      <w:rFonts w:ascii="Sen" w:hAnsi="Sen" w:eastAsia="Sen" w:cs="Sen"/>
      <w:sz w:val="18"/>
      <w:szCs w:val="18"/>
      <w:lang w:val="en-GB" w:eastAsia="fr-FR"/>
    </w:rPr>
  </w:style>
  <w:style w:type="paragraph" w:styleId="NormalWeb">
    <w:name w:val="Normal (Web)"/>
    <w:basedOn w:val="Normal"/>
    <w:uiPriority w:val="99"/>
    <w:semiHidden/>
    <w:unhideWhenUsed/>
    <w:rsid w:val="00E6416E"/>
    <w:pPr>
      <w:spacing w:before="100" w:beforeAutospacing="1" w:after="100" w:afterAutospacing="1" w:line="240" w:lineRule="auto"/>
    </w:pPr>
    <w:rPr>
      <w:rFonts w:ascii="Times New Roman" w:hAnsi="Times New Roman" w:eastAsia="Times New Roman" w:cs="Times New Roman"/>
      <w:sz w:val="24"/>
      <w:szCs w:val="24"/>
      <w:lang w:val="fr-FR" w:eastAsia="fr-FR"/>
    </w:rPr>
  </w:style>
  <w:style w:type="character" w:styleId="Titre3Car" w:customStyle="1">
    <w:name w:val="Titre 3 Car"/>
    <w:basedOn w:val="Policepardfaut"/>
    <w:link w:val="Titre3"/>
    <w:uiPriority w:val="9"/>
    <w:semiHidden/>
    <w:rsid w:val="00E6416E"/>
    <w:rPr>
      <w:rFonts w:asciiTheme="majorHAnsi" w:hAnsiTheme="majorHAnsi" w:eastAsiaTheme="majorEastAsia" w:cstheme="majorBidi"/>
      <w:color w:val="00496A"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67428">
      <w:bodyDiv w:val="1"/>
      <w:marLeft w:val="0"/>
      <w:marRight w:val="0"/>
      <w:marTop w:val="0"/>
      <w:marBottom w:val="0"/>
      <w:divBdr>
        <w:top w:val="none" w:sz="0" w:space="0" w:color="auto"/>
        <w:left w:val="none" w:sz="0" w:space="0" w:color="auto"/>
        <w:bottom w:val="none" w:sz="0" w:space="0" w:color="auto"/>
        <w:right w:val="none" w:sz="0" w:space="0" w:color="auto"/>
      </w:divBdr>
    </w:div>
    <w:div w:id="392896359">
      <w:bodyDiv w:val="1"/>
      <w:marLeft w:val="0"/>
      <w:marRight w:val="0"/>
      <w:marTop w:val="0"/>
      <w:marBottom w:val="0"/>
      <w:divBdr>
        <w:top w:val="none" w:sz="0" w:space="0" w:color="auto"/>
        <w:left w:val="none" w:sz="0" w:space="0" w:color="auto"/>
        <w:bottom w:val="none" w:sz="0" w:space="0" w:color="auto"/>
        <w:right w:val="none" w:sz="0" w:space="0" w:color="auto"/>
      </w:divBdr>
    </w:div>
    <w:div w:id="453255330">
      <w:bodyDiv w:val="1"/>
      <w:marLeft w:val="0"/>
      <w:marRight w:val="0"/>
      <w:marTop w:val="0"/>
      <w:marBottom w:val="0"/>
      <w:divBdr>
        <w:top w:val="none" w:sz="0" w:space="0" w:color="auto"/>
        <w:left w:val="none" w:sz="0" w:space="0" w:color="auto"/>
        <w:bottom w:val="none" w:sz="0" w:space="0" w:color="auto"/>
        <w:right w:val="none" w:sz="0" w:space="0" w:color="auto"/>
      </w:divBdr>
    </w:div>
    <w:div w:id="834498447">
      <w:bodyDiv w:val="1"/>
      <w:marLeft w:val="0"/>
      <w:marRight w:val="0"/>
      <w:marTop w:val="0"/>
      <w:marBottom w:val="0"/>
      <w:divBdr>
        <w:top w:val="none" w:sz="0" w:space="0" w:color="auto"/>
        <w:left w:val="none" w:sz="0" w:space="0" w:color="auto"/>
        <w:bottom w:val="none" w:sz="0" w:space="0" w:color="auto"/>
        <w:right w:val="none" w:sz="0" w:space="0" w:color="auto"/>
      </w:divBdr>
    </w:div>
    <w:div w:id="1005935352">
      <w:bodyDiv w:val="1"/>
      <w:marLeft w:val="0"/>
      <w:marRight w:val="0"/>
      <w:marTop w:val="0"/>
      <w:marBottom w:val="0"/>
      <w:divBdr>
        <w:top w:val="none" w:sz="0" w:space="0" w:color="auto"/>
        <w:left w:val="none" w:sz="0" w:space="0" w:color="auto"/>
        <w:bottom w:val="none" w:sz="0" w:space="0" w:color="auto"/>
        <w:right w:val="none" w:sz="0" w:space="0" w:color="auto"/>
      </w:divBdr>
    </w:div>
    <w:div w:id="1065299730">
      <w:bodyDiv w:val="1"/>
      <w:marLeft w:val="0"/>
      <w:marRight w:val="0"/>
      <w:marTop w:val="0"/>
      <w:marBottom w:val="0"/>
      <w:divBdr>
        <w:top w:val="none" w:sz="0" w:space="0" w:color="auto"/>
        <w:left w:val="none" w:sz="0" w:space="0" w:color="auto"/>
        <w:bottom w:val="none" w:sz="0" w:space="0" w:color="auto"/>
        <w:right w:val="none" w:sz="0" w:space="0" w:color="auto"/>
      </w:divBdr>
    </w:div>
    <w:div w:id="1088842748">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454978339">
      <w:bodyDiv w:val="1"/>
      <w:marLeft w:val="0"/>
      <w:marRight w:val="0"/>
      <w:marTop w:val="0"/>
      <w:marBottom w:val="0"/>
      <w:divBdr>
        <w:top w:val="none" w:sz="0" w:space="0" w:color="auto"/>
        <w:left w:val="none" w:sz="0" w:space="0" w:color="auto"/>
        <w:bottom w:val="none" w:sz="0" w:space="0" w:color="auto"/>
        <w:right w:val="none" w:sz="0" w:space="0" w:color="auto"/>
      </w:divBdr>
    </w:div>
    <w:div w:id="1679962640">
      <w:bodyDiv w:val="1"/>
      <w:marLeft w:val="0"/>
      <w:marRight w:val="0"/>
      <w:marTop w:val="0"/>
      <w:marBottom w:val="0"/>
      <w:divBdr>
        <w:top w:val="none" w:sz="0" w:space="0" w:color="auto"/>
        <w:left w:val="none" w:sz="0" w:space="0" w:color="auto"/>
        <w:bottom w:val="none" w:sz="0" w:space="0" w:color="auto"/>
        <w:right w:val="none" w:sz="0" w:space="0" w:color="auto"/>
      </w:divBdr>
    </w:div>
    <w:div w:id="1839534826">
      <w:bodyDiv w:val="1"/>
      <w:marLeft w:val="0"/>
      <w:marRight w:val="0"/>
      <w:marTop w:val="0"/>
      <w:marBottom w:val="0"/>
      <w:divBdr>
        <w:top w:val="none" w:sz="0" w:space="0" w:color="auto"/>
        <w:left w:val="none" w:sz="0" w:space="0" w:color="auto"/>
        <w:bottom w:val="none" w:sz="0" w:space="0" w:color="auto"/>
        <w:right w:val="none" w:sz="0" w:space="0" w:color="auto"/>
      </w:divBdr>
    </w:div>
    <w:div w:id="1885634203">
      <w:bodyDiv w:val="1"/>
      <w:marLeft w:val="0"/>
      <w:marRight w:val="0"/>
      <w:marTop w:val="0"/>
      <w:marBottom w:val="0"/>
      <w:divBdr>
        <w:top w:val="none" w:sz="0" w:space="0" w:color="auto"/>
        <w:left w:val="none" w:sz="0" w:space="0" w:color="auto"/>
        <w:bottom w:val="none" w:sz="0" w:space="0" w:color="auto"/>
        <w:right w:val="none" w:sz="0" w:space="0" w:color="auto"/>
      </w:divBdr>
    </w:div>
    <w:div w:id="206510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jpeg" Id="rId13" /><Relationship Type="http://schemas.openxmlformats.org/officeDocument/2006/relationships/hyperlink" Target="mailto:milan.schlegel@sennheiser-ce.com" TargetMode="External" Id="rId18"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ettings" Target="settings.xml" Id="rId7" /><Relationship Type="http://schemas.openxmlformats.org/officeDocument/2006/relationships/image" Target="media/image2.jpg" Id="rId12" /><Relationship Type="http://schemas.openxmlformats.org/officeDocument/2006/relationships/hyperlink" Target="mailto:julien.v@marie-antoinette.fr" TargetMode="External" Id="rId17" /><Relationship Type="http://schemas.openxmlformats.org/officeDocument/2006/relationships/customXml" Target="../customXml/item2.xml" Id="rId2" /><Relationship Type="http://schemas.openxmlformats.org/officeDocument/2006/relationships/hyperlink" Target="http://www.sennheiser-hearing.com/" TargetMode="External" Id="rId16"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yperlink" Target="http://www.sennheiser.com/"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jpg" Id="rId14" /><Relationship Type="http://schemas.openxmlformats.org/officeDocument/2006/relationships/fontTable" Target="fontTable.xml" Id="rId22" /><Relationship Type="http://schemas.openxmlformats.org/officeDocument/2006/relationships/image" Target="/media/image.png" Id="R1a6b1406994d440b"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9a40eb0-f7f1-4f9e-bbab-29229612f038" xsi:nil="true"/>
    <lcf76f155ced4ddcb4097134ff3c332f xmlns="03b43e0f-2e4f-4bb6-a3ff-2195dd10a56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5" ma:contentTypeDescription="Create a new document." ma:contentTypeScope="" ma:versionID="f22d85c9a07c41e3597595923410216f">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84ac9f081ddf0739986f4c7a9084a1fe"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e9a40eb0-f7f1-4f9e-bbab-29229612f038"/>
    <ds:schemaRef ds:uri="03b43e0f-2e4f-4bb6-a3ff-2195dd10a569"/>
  </ds:schemaRefs>
</ds:datastoreItem>
</file>

<file path=customXml/itemProps2.xml><?xml version="1.0" encoding="utf-8"?>
<ds:datastoreItem xmlns:ds="http://schemas.openxmlformats.org/officeDocument/2006/customXml" ds:itemID="{6BC5717D-D7D5-4007-AE0C-752D2616E7EF}">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28E8C531-9B75-4350-B254-6586E437574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Julien Vermessen</cp:lastModifiedBy>
  <cp:revision>11</cp:revision>
  <cp:lastPrinted>2017-03-03T13:33:00Z</cp:lastPrinted>
  <dcterms:created xsi:type="dcterms:W3CDTF">2023-12-22T16:07:00Z</dcterms:created>
  <dcterms:modified xsi:type="dcterms:W3CDTF">2024-02-16T09: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12000</vt:r8>
  </property>
</Properties>
</file>